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593905" w14:textId="77777777" w:rsidR="007E116C" w:rsidRDefault="007E116C" w:rsidP="007E116C">
      <w:pPr>
        <w:spacing w:line="240" w:lineRule="auto"/>
        <w:jc w:val="center"/>
        <w:outlineLvl w:val="0"/>
        <w:rPr>
          <w:szCs w:val="26"/>
        </w:rPr>
      </w:pPr>
      <w:bookmarkStart w:id="0" w:name="_GoBack"/>
      <w:bookmarkEnd w:id="0"/>
      <w:r>
        <w:rPr>
          <w:noProof/>
          <w:szCs w:val="26"/>
          <w:lang w:eastAsia="en-ZA"/>
        </w:rPr>
        <w:drawing>
          <wp:inline distT="0" distB="0" distL="0" distR="0" wp14:anchorId="30F148B2" wp14:editId="337E96AD">
            <wp:extent cx="847725" cy="876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7725" cy="876300"/>
                    </a:xfrm>
                    <a:prstGeom prst="rect">
                      <a:avLst/>
                    </a:prstGeom>
                    <a:noFill/>
                    <a:ln>
                      <a:noFill/>
                    </a:ln>
                  </pic:spPr>
                </pic:pic>
              </a:graphicData>
            </a:graphic>
          </wp:inline>
        </w:drawing>
      </w:r>
    </w:p>
    <w:p w14:paraId="6BED3268" w14:textId="77777777" w:rsidR="007E116C" w:rsidRDefault="007E116C" w:rsidP="007E116C">
      <w:pPr>
        <w:spacing w:line="240" w:lineRule="auto"/>
        <w:jc w:val="center"/>
        <w:outlineLvl w:val="0"/>
        <w:rPr>
          <w:szCs w:val="26"/>
        </w:rPr>
      </w:pPr>
    </w:p>
    <w:p w14:paraId="05B3A576" w14:textId="77777777" w:rsidR="007E116C" w:rsidRDefault="007E116C" w:rsidP="007E116C">
      <w:pPr>
        <w:spacing w:line="240" w:lineRule="auto"/>
        <w:jc w:val="center"/>
        <w:outlineLvl w:val="0"/>
        <w:rPr>
          <w:b/>
          <w:szCs w:val="26"/>
        </w:rPr>
      </w:pPr>
      <w:r>
        <w:rPr>
          <w:b/>
          <w:szCs w:val="26"/>
        </w:rPr>
        <w:t>CONSTITUTIONAL COURT OF SOUTH AFRICA</w:t>
      </w:r>
    </w:p>
    <w:p w14:paraId="57DF6613" w14:textId="77777777" w:rsidR="007E116C" w:rsidRDefault="007E116C" w:rsidP="007E116C">
      <w:pPr>
        <w:spacing w:line="240" w:lineRule="auto"/>
        <w:rPr>
          <w:b/>
          <w:szCs w:val="26"/>
        </w:rPr>
      </w:pPr>
    </w:p>
    <w:p w14:paraId="305BC84F" w14:textId="77777777" w:rsidR="007E116C" w:rsidRDefault="007E116C" w:rsidP="007E116C">
      <w:pPr>
        <w:spacing w:line="240" w:lineRule="auto"/>
        <w:rPr>
          <w:b/>
          <w:szCs w:val="26"/>
        </w:rPr>
      </w:pPr>
    </w:p>
    <w:p w14:paraId="4C205DA2" w14:textId="77777777" w:rsidR="0096290D" w:rsidRDefault="00BE721C" w:rsidP="007E116C">
      <w:pPr>
        <w:tabs>
          <w:tab w:val="right" w:pos="9029"/>
        </w:tabs>
        <w:spacing w:line="240" w:lineRule="auto"/>
        <w:rPr>
          <w:b/>
          <w:szCs w:val="26"/>
        </w:rPr>
      </w:pPr>
      <w:r>
        <w:rPr>
          <w:b/>
          <w:szCs w:val="26"/>
        </w:rPr>
        <w:tab/>
      </w:r>
      <w:r w:rsidR="00915278" w:rsidRPr="00915278">
        <w:rPr>
          <w:b/>
          <w:szCs w:val="26"/>
        </w:rPr>
        <w:t xml:space="preserve">Cases CCT </w:t>
      </w:r>
      <w:r w:rsidR="002C34F2">
        <w:rPr>
          <w:b/>
          <w:szCs w:val="26"/>
        </w:rPr>
        <w:t>257/21</w:t>
      </w:r>
      <w:r w:rsidR="00915278" w:rsidRPr="00915278">
        <w:rPr>
          <w:b/>
          <w:szCs w:val="26"/>
        </w:rPr>
        <w:t xml:space="preserve"> and CCT </w:t>
      </w:r>
      <w:r w:rsidR="00915278">
        <w:rPr>
          <w:b/>
          <w:szCs w:val="26"/>
        </w:rPr>
        <w:t>259/21</w:t>
      </w:r>
    </w:p>
    <w:p w14:paraId="10B4EF04" w14:textId="77777777" w:rsidR="002C34F2" w:rsidRDefault="002C34F2" w:rsidP="007E116C">
      <w:pPr>
        <w:tabs>
          <w:tab w:val="right" w:pos="9029"/>
        </w:tabs>
        <w:spacing w:line="240" w:lineRule="auto"/>
        <w:rPr>
          <w:b/>
          <w:szCs w:val="26"/>
        </w:rPr>
      </w:pPr>
    </w:p>
    <w:p w14:paraId="084213CB" w14:textId="77777777" w:rsidR="00BE721C" w:rsidRDefault="00915278" w:rsidP="007E116C">
      <w:pPr>
        <w:tabs>
          <w:tab w:val="right" w:pos="9029"/>
        </w:tabs>
        <w:spacing w:line="240" w:lineRule="auto"/>
        <w:rPr>
          <w:b/>
          <w:szCs w:val="26"/>
        </w:rPr>
      </w:pPr>
      <w:r>
        <w:rPr>
          <w:b/>
          <w:szCs w:val="26"/>
        </w:rPr>
        <w:tab/>
      </w:r>
      <w:r w:rsidR="00BE721C" w:rsidRPr="00BE721C">
        <w:rPr>
          <w:b/>
          <w:szCs w:val="26"/>
        </w:rPr>
        <w:t>Case CCT 257/21</w:t>
      </w:r>
      <w:r w:rsidR="00505CB6">
        <w:rPr>
          <w:b/>
          <w:szCs w:val="26"/>
        </w:rPr>
        <w:tab/>
      </w:r>
    </w:p>
    <w:p w14:paraId="69FE1415" w14:textId="77777777" w:rsidR="00BE721C" w:rsidRDefault="00BE721C" w:rsidP="007E116C">
      <w:pPr>
        <w:tabs>
          <w:tab w:val="right" w:pos="9029"/>
        </w:tabs>
        <w:spacing w:line="240" w:lineRule="auto"/>
        <w:rPr>
          <w:b/>
          <w:szCs w:val="26"/>
        </w:rPr>
      </w:pPr>
    </w:p>
    <w:p w14:paraId="53555274" w14:textId="77777777" w:rsidR="00E37407" w:rsidRDefault="00E37407" w:rsidP="007E116C">
      <w:pPr>
        <w:tabs>
          <w:tab w:val="right" w:pos="9029"/>
        </w:tabs>
        <w:spacing w:line="240" w:lineRule="auto"/>
        <w:rPr>
          <w:b/>
          <w:szCs w:val="26"/>
        </w:rPr>
      </w:pPr>
    </w:p>
    <w:p w14:paraId="0B490A67" w14:textId="77777777" w:rsidR="00BE721C" w:rsidRDefault="00FD0CF0" w:rsidP="007E116C">
      <w:pPr>
        <w:tabs>
          <w:tab w:val="right" w:pos="9029"/>
        </w:tabs>
        <w:spacing w:line="240" w:lineRule="auto"/>
        <w:rPr>
          <w:b/>
          <w:szCs w:val="26"/>
        </w:rPr>
      </w:pPr>
      <w:r>
        <w:rPr>
          <w:b/>
          <w:szCs w:val="26"/>
        </w:rPr>
        <w:t>SPEAKER OF THE NATIONAL</w:t>
      </w:r>
    </w:p>
    <w:p w14:paraId="0C20D83B" w14:textId="77777777" w:rsidR="00BE721C" w:rsidRDefault="00BE721C" w:rsidP="007E116C">
      <w:pPr>
        <w:tabs>
          <w:tab w:val="right" w:pos="9029"/>
        </w:tabs>
        <w:spacing w:line="240" w:lineRule="auto"/>
        <w:rPr>
          <w:szCs w:val="26"/>
        </w:rPr>
      </w:pPr>
      <w:r>
        <w:rPr>
          <w:b/>
          <w:szCs w:val="26"/>
        </w:rPr>
        <w:t xml:space="preserve">ASSEMBLY </w:t>
      </w:r>
      <w:r>
        <w:rPr>
          <w:b/>
          <w:szCs w:val="26"/>
        </w:rPr>
        <w:tab/>
      </w:r>
      <w:r w:rsidRPr="00BE721C">
        <w:rPr>
          <w:szCs w:val="26"/>
        </w:rPr>
        <w:t>Applicant</w:t>
      </w:r>
    </w:p>
    <w:p w14:paraId="6313F57F" w14:textId="77777777" w:rsidR="00BE721C" w:rsidRPr="00E37407" w:rsidRDefault="00BE721C" w:rsidP="007E116C">
      <w:pPr>
        <w:tabs>
          <w:tab w:val="right" w:pos="9029"/>
        </w:tabs>
        <w:spacing w:line="240" w:lineRule="auto"/>
        <w:rPr>
          <w:sz w:val="28"/>
          <w:szCs w:val="26"/>
        </w:rPr>
      </w:pPr>
    </w:p>
    <w:p w14:paraId="0FBDED78" w14:textId="77777777" w:rsidR="00BE721C" w:rsidRDefault="00BE721C" w:rsidP="007E116C">
      <w:pPr>
        <w:tabs>
          <w:tab w:val="right" w:pos="9029"/>
        </w:tabs>
        <w:spacing w:line="240" w:lineRule="auto"/>
        <w:rPr>
          <w:szCs w:val="26"/>
        </w:rPr>
      </w:pPr>
      <w:r>
        <w:rPr>
          <w:szCs w:val="26"/>
        </w:rPr>
        <w:t>and</w:t>
      </w:r>
    </w:p>
    <w:p w14:paraId="044BD064" w14:textId="77777777" w:rsidR="00BE721C" w:rsidRPr="00E37407" w:rsidRDefault="00BE721C" w:rsidP="007E116C">
      <w:pPr>
        <w:tabs>
          <w:tab w:val="right" w:pos="9029"/>
        </w:tabs>
        <w:spacing w:line="240" w:lineRule="auto"/>
        <w:rPr>
          <w:sz w:val="24"/>
          <w:szCs w:val="26"/>
        </w:rPr>
      </w:pPr>
    </w:p>
    <w:p w14:paraId="6B863DDA" w14:textId="77777777" w:rsidR="00BE721C" w:rsidRDefault="00BE721C" w:rsidP="00BE721C">
      <w:pPr>
        <w:tabs>
          <w:tab w:val="right" w:pos="9029"/>
        </w:tabs>
        <w:spacing w:before="120" w:after="120" w:line="240" w:lineRule="auto"/>
        <w:rPr>
          <w:szCs w:val="26"/>
        </w:rPr>
      </w:pPr>
      <w:r w:rsidRPr="00BE721C">
        <w:rPr>
          <w:b/>
          <w:szCs w:val="26"/>
        </w:rPr>
        <w:t>PUBLIC PROTECTOR</w:t>
      </w:r>
      <w:r>
        <w:rPr>
          <w:szCs w:val="26"/>
        </w:rPr>
        <w:t xml:space="preserve"> </w:t>
      </w:r>
      <w:r>
        <w:rPr>
          <w:szCs w:val="26"/>
        </w:rPr>
        <w:tab/>
        <w:t>First Respondent</w:t>
      </w:r>
    </w:p>
    <w:p w14:paraId="17FFD6DF" w14:textId="77777777" w:rsidR="00BE721C" w:rsidRPr="00BE721C" w:rsidRDefault="00BE721C" w:rsidP="00BE721C">
      <w:pPr>
        <w:tabs>
          <w:tab w:val="right" w:pos="9029"/>
        </w:tabs>
        <w:spacing w:before="120" w:after="120" w:line="240" w:lineRule="auto"/>
        <w:rPr>
          <w:sz w:val="16"/>
          <w:szCs w:val="26"/>
        </w:rPr>
      </w:pPr>
    </w:p>
    <w:p w14:paraId="4CE2FA75" w14:textId="77777777" w:rsidR="00BE721C" w:rsidRPr="00BE721C" w:rsidRDefault="00BE721C" w:rsidP="00BE721C">
      <w:pPr>
        <w:tabs>
          <w:tab w:val="right" w:pos="9029"/>
        </w:tabs>
        <w:spacing w:before="120" w:after="120" w:line="240" w:lineRule="auto"/>
        <w:rPr>
          <w:b/>
          <w:szCs w:val="26"/>
        </w:rPr>
      </w:pPr>
      <w:r w:rsidRPr="00BE721C">
        <w:rPr>
          <w:b/>
          <w:szCs w:val="26"/>
        </w:rPr>
        <w:t>PRESIDENT OF THE REPUBLIC</w:t>
      </w:r>
    </w:p>
    <w:p w14:paraId="3AAF455A" w14:textId="77777777" w:rsidR="00BE721C" w:rsidRDefault="00BE721C" w:rsidP="00BE721C">
      <w:pPr>
        <w:tabs>
          <w:tab w:val="right" w:pos="9029"/>
        </w:tabs>
        <w:spacing w:before="120" w:after="120" w:line="240" w:lineRule="auto"/>
        <w:rPr>
          <w:szCs w:val="26"/>
        </w:rPr>
      </w:pPr>
      <w:r w:rsidRPr="00BE721C">
        <w:rPr>
          <w:b/>
          <w:szCs w:val="26"/>
        </w:rPr>
        <w:t>OF SOUTH AFRICA</w:t>
      </w:r>
      <w:r>
        <w:rPr>
          <w:szCs w:val="26"/>
        </w:rPr>
        <w:t xml:space="preserve"> </w:t>
      </w:r>
      <w:r>
        <w:rPr>
          <w:szCs w:val="26"/>
        </w:rPr>
        <w:tab/>
        <w:t>Second Respondent</w:t>
      </w:r>
    </w:p>
    <w:p w14:paraId="71046848" w14:textId="77777777" w:rsidR="00BE721C" w:rsidRPr="00E37407" w:rsidRDefault="00BE721C" w:rsidP="00BE721C">
      <w:pPr>
        <w:tabs>
          <w:tab w:val="right" w:pos="9029"/>
        </w:tabs>
        <w:spacing w:before="120" w:after="120" w:line="240" w:lineRule="auto"/>
        <w:rPr>
          <w:sz w:val="16"/>
          <w:szCs w:val="26"/>
        </w:rPr>
      </w:pPr>
    </w:p>
    <w:p w14:paraId="51218326" w14:textId="77777777" w:rsidR="00BE721C" w:rsidRDefault="00BE721C" w:rsidP="00BE721C">
      <w:pPr>
        <w:tabs>
          <w:tab w:val="right" w:pos="9029"/>
        </w:tabs>
        <w:spacing w:before="120" w:after="120" w:line="240" w:lineRule="auto"/>
        <w:rPr>
          <w:szCs w:val="26"/>
        </w:rPr>
      </w:pPr>
      <w:r w:rsidRPr="00BE721C">
        <w:rPr>
          <w:b/>
          <w:szCs w:val="26"/>
        </w:rPr>
        <w:t>DEMOCRATIC ALLANCE</w:t>
      </w:r>
      <w:r>
        <w:rPr>
          <w:szCs w:val="26"/>
        </w:rPr>
        <w:t xml:space="preserve"> </w:t>
      </w:r>
      <w:r>
        <w:rPr>
          <w:szCs w:val="26"/>
        </w:rPr>
        <w:tab/>
        <w:t>Third Respondent</w:t>
      </w:r>
    </w:p>
    <w:p w14:paraId="0DB11F5A" w14:textId="77777777" w:rsidR="00BE721C" w:rsidRPr="00E37407" w:rsidRDefault="00BE721C" w:rsidP="00BE721C">
      <w:pPr>
        <w:tabs>
          <w:tab w:val="right" w:pos="9029"/>
        </w:tabs>
        <w:spacing w:before="120" w:after="120" w:line="240" w:lineRule="auto"/>
        <w:rPr>
          <w:sz w:val="16"/>
          <w:szCs w:val="26"/>
        </w:rPr>
      </w:pPr>
    </w:p>
    <w:p w14:paraId="5F0C6B4D" w14:textId="77777777" w:rsidR="00BE721C" w:rsidRDefault="00BE721C" w:rsidP="00BE721C">
      <w:pPr>
        <w:tabs>
          <w:tab w:val="right" w:pos="9029"/>
        </w:tabs>
        <w:spacing w:before="120" w:after="120" w:line="240" w:lineRule="auto"/>
        <w:rPr>
          <w:szCs w:val="26"/>
        </w:rPr>
      </w:pPr>
      <w:r w:rsidRPr="00BE721C">
        <w:rPr>
          <w:b/>
          <w:szCs w:val="26"/>
        </w:rPr>
        <w:t>AFRICAN TRANSFORMATION MOVEMENT</w:t>
      </w:r>
      <w:r>
        <w:rPr>
          <w:szCs w:val="26"/>
        </w:rPr>
        <w:t xml:space="preserve"> </w:t>
      </w:r>
      <w:r>
        <w:rPr>
          <w:szCs w:val="26"/>
        </w:rPr>
        <w:tab/>
        <w:t>Fourth Respondent</w:t>
      </w:r>
    </w:p>
    <w:p w14:paraId="7A7D5E3B" w14:textId="77777777" w:rsidR="00BE721C" w:rsidRPr="00E37407" w:rsidRDefault="00BE721C" w:rsidP="00BE721C">
      <w:pPr>
        <w:tabs>
          <w:tab w:val="right" w:pos="9029"/>
        </w:tabs>
        <w:spacing w:before="120" w:after="120" w:line="240" w:lineRule="auto"/>
        <w:rPr>
          <w:sz w:val="16"/>
          <w:szCs w:val="26"/>
        </w:rPr>
      </w:pPr>
    </w:p>
    <w:p w14:paraId="369507E7" w14:textId="77777777" w:rsidR="00BE721C" w:rsidRDefault="00BE721C" w:rsidP="00BE721C">
      <w:pPr>
        <w:tabs>
          <w:tab w:val="right" w:pos="9029"/>
        </w:tabs>
        <w:spacing w:before="120" w:after="120" w:line="240" w:lineRule="auto"/>
        <w:rPr>
          <w:szCs w:val="26"/>
        </w:rPr>
      </w:pPr>
      <w:r w:rsidRPr="00BE721C">
        <w:rPr>
          <w:b/>
          <w:szCs w:val="26"/>
        </w:rPr>
        <w:t>UNITED DEMOCRATIC MOVEMENT</w:t>
      </w:r>
      <w:r>
        <w:rPr>
          <w:szCs w:val="26"/>
        </w:rPr>
        <w:t xml:space="preserve"> </w:t>
      </w:r>
      <w:r>
        <w:rPr>
          <w:szCs w:val="26"/>
        </w:rPr>
        <w:tab/>
        <w:t>Fifth Respondent</w:t>
      </w:r>
    </w:p>
    <w:p w14:paraId="0E5CF62C" w14:textId="77777777" w:rsidR="00BE721C" w:rsidRPr="00E37407" w:rsidRDefault="00BE721C" w:rsidP="00BE721C">
      <w:pPr>
        <w:tabs>
          <w:tab w:val="right" w:pos="9029"/>
        </w:tabs>
        <w:spacing w:before="120" w:after="120" w:line="240" w:lineRule="auto"/>
        <w:rPr>
          <w:sz w:val="16"/>
          <w:szCs w:val="26"/>
        </w:rPr>
      </w:pPr>
    </w:p>
    <w:p w14:paraId="1F5CB3E1" w14:textId="77777777" w:rsidR="00BE721C" w:rsidRDefault="00BE721C" w:rsidP="00BE721C">
      <w:pPr>
        <w:tabs>
          <w:tab w:val="right" w:pos="9029"/>
        </w:tabs>
        <w:spacing w:before="120" w:after="120" w:line="240" w:lineRule="auto"/>
        <w:rPr>
          <w:szCs w:val="26"/>
        </w:rPr>
      </w:pPr>
      <w:r w:rsidRPr="00BE721C">
        <w:rPr>
          <w:b/>
          <w:szCs w:val="26"/>
        </w:rPr>
        <w:t>PAN AFRICANIST CONGRESS OF AZANIA</w:t>
      </w:r>
      <w:r>
        <w:rPr>
          <w:szCs w:val="26"/>
        </w:rPr>
        <w:t xml:space="preserve"> </w:t>
      </w:r>
      <w:r>
        <w:rPr>
          <w:szCs w:val="26"/>
        </w:rPr>
        <w:tab/>
        <w:t>Sixth Respondent</w:t>
      </w:r>
    </w:p>
    <w:p w14:paraId="426D7390" w14:textId="77777777" w:rsidR="00BE721C" w:rsidRPr="00E37407" w:rsidRDefault="00BE721C" w:rsidP="00BE721C">
      <w:pPr>
        <w:tabs>
          <w:tab w:val="right" w:pos="9029"/>
        </w:tabs>
        <w:spacing w:before="120" w:after="120" w:line="240" w:lineRule="auto"/>
        <w:rPr>
          <w:sz w:val="16"/>
          <w:szCs w:val="26"/>
        </w:rPr>
      </w:pPr>
    </w:p>
    <w:p w14:paraId="7BF73752" w14:textId="77777777" w:rsidR="00BE721C" w:rsidRPr="00BE721C" w:rsidRDefault="00BE721C" w:rsidP="00BE721C">
      <w:pPr>
        <w:tabs>
          <w:tab w:val="right" w:pos="9029"/>
        </w:tabs>
        <w:spacing w:before="120" w:after="120" w:line="240" w:lineRule="auto"/>
        <w:rPr>
          <w:b/>
          <w:szCs w:val="26"/>
        </w:rPr>
      </w:pPr>
      <w:r w:rsidRPr="00BE721C">
        <w:rPr>
          <w:b/>
          <w:szCs w:val="26"/>
        </w:rPr>
        <w:t>COUNCIL FOR THE ADVANCEMENT OF THE</w:t>
      </w:r>
    </w:p>
    <w:p w14:paraId="56124717" w14:textId="77777777" w:rsidR="00BE721C" w:rsidRDefault="00BE721C" w:rsidP="00BE721C">
      <w:pPr>
        <w:tabs>
          <w:tab w:val="right" w:pos="9029"/>
        </w:tabs>
        <w:spacing w:before="120" w:after="120" w:line="240" w:lineRule="auto"/>
        <w:rPr>
          <w:szCs w:val="26"/>
        </w:rPr>
      </w:pPr>
      <w:r w:rsidRPr="00BE721C">
        <w:rPr>
          <w:b/>
          <w:szCs w:val="26"/>
        </w:rPr>
        <w:t>SOUTH AFRICAN CONSTITUTION</w:t>
      </w:r>
      <w:r>
        <w:rPr>
          <w:szCs w:val="26"/>
        </w:rPr>
        <w:t xml:space="preserve"> </w:t>
      </w:r>
      <w:r>
        <w:rPr>
          <w:szCs w:val="26"/>
        </w:rPr>
        <w:tab/>
        <w:t>First Amicus Curiae</w:t>
      </w:r>
    </w:p>
    <w:p w14:paraId="163E1267" w14:textId="77777777" w:rsidR="00BE721C" w:rsidRPr="00E37407" w:rsidRDefault="00BE721C" w:rsidP="00BE721C">
      <w:pPr>
        <w:tabs>
          <w:tab w:val="right" w:pos="9029"/>
        </w:tabs>
        <w:spacing w:before="120" w:after="120" w:line="240" w:lineRule="auto"/>
        <w:rPr>
          <w:sz w:val="16"/>
          <w:szCs w:val="26"/>
        </w:rPr>
      </w:pPr>
    </w:p>
    <w:p w14:paraId="6654B31C" w14:textId="77777777" w:rsidR="00BE721C" w:rsidRPr="00BE721C" w:rsidRDefault="00BE721C" w:rsidP="00BE721C">
      <w:pPr>
        <w:tabs>
          <w:tab w:val="right" w:pos="9029"/>
        </w:tabs>
        <w:spacing w:before="120" w:after="120" w:line="240" w:lineRule="auto"/>
        <w:rPr>
          <w:b/>
          <w:szCs w:val="26"/>
        </w:rPr>
      </w:pPr>
      <w:r w:rsidRPr="00BE721C">
        <w:rPr>
          <w:b/>
          <w:szCs w:val="26"/>
        </w:rPr>
        <w:t xml:space="preserve">CORRUPTION </w:t>
      </w:r>
      <w:r w:rsidR="00E37407" w:rsidRPr="00BE721C">
        <w:rPr>
          <w:b/>
          <w:szCs w:val="26"/>
        </w:rPr>
        <w:t>WATCH</w:t>
      </w:r>
      <w:r w:rsidR="00E37407">
        <w:rPr>
          <w:b/>
          <w:szCs w:val="26"/>
        </w:rPr>
        <w:t xml:space="preserve"> </w:t>
      </w:r>
      <w:r w:rsidR="004F4CFF">
        <w:rPr>
          <w:b/>
          <w:szCs w:val="26"/>
        </w:rPr>
        <w:t>NPC</w:t>
      </w:r>
      <w:r w:rsidR="00E37407">
        <w:rPr>
          <w:b/>
          <w:szCs w:val="26"/>
        </w:rPr>
        <w:tab/>
      </w:r>
      <w:r w:rsidRPr="00E37407">
        <w:rPr>
          <w:szCs w:val="26"/>
        </w:rPr>
        <w:t>Second Amicus Curiae</w:t>
      </w:r>
    </w:p>
    <w:p w14:paraId="5A683421" w14:textId="77777777" w:rsidR="00BE721C" w:rsidRDefault="00BE721C" w:rsidP="00BE721C">
      <w:pPr>
        <w:tabs>
          <w:tab w:val="right" w:pos="9029"/>
        </w:tabs>
        <w:spacing w:before="120" w:after="120" w:line="240" w:lineRule="auto"/>
        <w:rPr>
          <w:b/>
          <w:szCs w:val="26"/>
        </w:rPr>
      </w:pPr>
    </w:p>
    <w:p w14:paraId="6AA4B299" w14:textId="77777777" w:rsidR="00BE721C" w:rsidRDefault="00BE721C" w:rsidP="007E116C">
      <w:pPr>
        <w:tabs>
          <w:tab w:val="right" w:pos="9029"/>
        </w:tabs>
        <w:spacing w:line="240" w:lineRule="auto"/>
        <w:rPr>
          <w:b/>
          <w:szCs w:val="26"/>
        </w:rPr>
      </w:pPr>
    </w:p>
    <w:p w14:paraId="4B6484E7" w14:textId="77777777" w:rsidR="00E37407" w:rsidRDefault="00E37407" w:rsidP="007E116C">
      <w:pPr>
        <w:tabs>
          <w:tab w:val="right" w:pos="9029"/>
        </w:tabs>
        <w:spacing w:line="240" w:lineRule="auto"/>
        <w:rPr>
          <w:b/>
          <w:szCs w:val="26"/>
        </w:rPr>
      </w:pPr>
    </w:p>
    <w:p w14:paraId="6A4B6C47" w14:textId="77777777" w:rsidR="00E37407" w:rsidRDefault="00E37407" w:rsidP="007E116C">
      <w:pPr>
        <w:tabs>
          <w:tab w:val="right" w:pos="9029"/>
        </w:tabs>
        <w:spacing w:line="240" w:lineRule="auto"/>
        <w:rPr>
          <w:b/>
          <w:szCs w:val="26"/>
        </w:rPr>
      </w:pPr>
    </w:p>
    <w:p w14:paraId="6A85E23E" w14:textId="77777777" w:rsidR="007E116C" w:rsidRDefault="00BE721C" w:rsidP="007E116C">
      <w:pPr>
        <w:tabs>
          <w:tab w:val="right" w:pos="9029"/>
        </w:tabs>
        <w:spacing w:line="240" w:lineRule="auto"/>
        <w:rPr>
          <w:b/>
          <w:szCs w:val="26"/>
        </w:rPr>
      </w:pPr>
      <w:r>
        <w:rPr>
          <w:b/>
          <w:szCs w:val="26"/>
        </w:rPr>
        <w:tab/>
      </w:r>
      <w:r w:rsidR="006B551E" w:rsidRPr="004A4090">
        <w:rPr>
          <w:b/>
          <w:szCs w:val="26"/>
        </w:rPr>
        <w:t>Case CCT 259/21</w:t>
      </w:r>
    </w:p>
    <w:p w14:paraId="2D45476E" w14:textId="77777777" w:rsidR="007E116C" w:rsidRPr="00BE721C" w:rsidRDefault="007E116C" w:rsidP="007E116C">
      <w:pPr>
        <w:tabs>
          <w:tab w:val="left" w:pos="8998"/>
        </w:tabs>
        <w:spacing w:line="240" w:lineRule="auto"/>
        <w:rPr>
          <w:sz w:val="14"/>
          <w:szCs w:val="26"/>
        </w:rPr>
      </w:pPr>
    </w:p>
    <w:p w14:paraId="55D217CF" w14:textId="77777777" w:rsidR="007E116C" w:rsidRDefault="007E116C" w:rsidP="007E116C">
      <w:pPr>
        <w:tabs>
          <w:tab w:val="left" w:pos="8998"/>
        </w:tabs>
        <w:spacing w:line="240" w:lineRule="auto"/>
        <w:rPr>
          <w:szCs w:val="26"/>
        </w:rPr>
      </w:pPr>
      <w:r>
        <w:rPr>
          <w:szCs w:val="26"/>
        </w:rPr>
        <w:t>In the matter between:</w:t>
      </w:r>
    </w:p>
    <w:p w14:paraId="77E839A9" w14:textId="77777777" w:rsidR="007E116C" w:rsidRDefault="007E116C" w:rsidP="007E116C">
      <w:pPr>
        <w:tabs>
          <w:tab w:val="left" w:pos="8998"/>
        </w:tabs>
        <w:spacing w:line="240" w:lineRule="auto"/>
        <w:rPr>
          <w:szCs w:val="26"/>
        </w:rPr>
      </w:pPr>
    </w:p>
    <w:p w14:paraId="22F903F4" w14:textId="77777777" w:rsidR="007E116C" w:rsidRDefault="007E116C" w:rsidP="007E116C">
      <w:pPr>
        <w:tabs>
          <w:tab w:val="left" w:pos="8998"/>
        </w:tabs>
        <w:spacing w:line="240" w:lineRule="auto"/>
        <w:rPr>
          <w:szCs w:val="26"/>
        </w:rPr>
      </w:pPr>
    </w:p>
    <w:p w14:paraId="46196F59" w14:textId="77777777" w:rsidR="007E116C" w:rsidRPr="00950365" w:rsidRDefault="00950365" w:rsidP="007E116C">
      <w:pPr>
        <w:tabs>
          <w:tab w:val="right" w:pos="9029"/>
        </w:tabs>
        <w:spacing w:line="240" w:lineRule="auto"/>
        <w:rPr>
          <w:b/>
          <w:szCs w:val="26"/>
        </w:rPr>
      </w:pPr>
      <w:r>
        <w:rPr>
          <w:b/>
          <w:szCs w:val="26"/>
        </w:rPr>
        <w:t>DEMOCRATIC ALLIANCE</w:t>
      </w:r>
      <w:r w:rsidR="007E116C">
        <w:rPr>
          <w:szCs w:val="26"/>
        </w:rPr>
        <w:tab/>
        <w:t>Applicant</w:t>
      </w:r>
    </w:p>
    <w:p w14:paraId="58D17CA7" w14:textId="77777777" w:rsidR="00505CB6" w:rsidRDefault="00505CB6" w:rsidP="007E116C">
      <w:pPr>
        <w:tabs>
          <w:tab w:val="right" w:pos="9029"/>
        </w:tabs>
        <w:spacing w:line="240" w:lineRule="auto"/>
        <w:rPr>
          <w:szCs w:val="26"/>
        </w:rPr>
      </w:pPr>
    </w:p>
    <w:p w14:paraId="77A7EBE8" w14:textId="77777777" w:rsidR="007E116C" w:rsidRDefault="007E116C" w:rsidP="007E116C">
      <w:pPr>
        <w:spacing w:line="240" w:lineRule="auto"/>
        <w:rPr>
          <w:szCs w:val="26"/>
        </w:rPr>
      </w:pPr>
      <w:r>
        <w:rPr>
          <w:szCs w:val="26"/>
        </w:rPr>
        <w:t>and</w:t>
      </w:r>
    </w:p>
    <w:p w14:paraId="001209F0" w14:textId="77777777" w:rsidR="00950365" w:rsidRDefault="00950365" w:rsidP="007E116C">
      <w:pPr>
        <w:tabs>
          <w:tab w:val="right" w:pos="9029"/>
        </w:tabs>
        <w:spacing w:line="240" w:lineRule="auto"/>
        <w:rPr>
          <w:b/>
          <w:szCs w:val="26"/>
        </w:rPr>
      </w:pPr>
    </w:p>
    <w:p w14:paraId="4F13E9F8" w14:textId="77777777" w:rsidR="007E116C" w:rsidRDefault="00950365" w:rsidP="007E116C">
      <w:pPr>
        <w:tabs>
          <w:tab w:val="right" w:pos="9029"/>
        </w:tabs>
        <w:spacing w:line="240" w:lineRule="auto"/>
        <w:rPr>
          <w:szCs w:val="26"/>
        </w:rPr>
      </w:pPr>
      <w:r>
        <w:rPr>
          <w:b/>
          <w:szCs w:val="26"/>
        </w:rPr>
        <w:t>PUBLIC PROTECTOR</w:t>
      </w:r>
      <w:r w:rsidR="007E116C">
        <w:rPr>
          <w:b/>
          <w:szCs w:val="26"/>
        </w:rPr>
        <w:tab/>
      </w:r>
      <w:r w:rsidR="00505CB6" w:rsidRPr="00505CB6">
        <w:rPr>
          <w:szCs w:val="26"/>
        </w:rPr>
        <w:t>First</w:t>
      </w:r>
      <w:r w:rsidR="00505CB6">
        <w:rPr>
          <w:b/>
          <w:szCs w:val="26"/>
        </w:rPr>
        <w:t xml:space="preserve"> </w:t>
      </w:r>
      <w:r w:rsidR="007E116C">
        <w:rPr>
          <w:szCs w:val="26"/>
        </w:rPr>
        <w:t>Respondent</w:t>
      </w:r>
    </w:p>
    <w:p w14:paraId="4A03A842" w14:textId="77777777" w:rsidR="00505CB6" w:rsidRDefault="00505CB6" w:rsidP="007E116C">
      <w:pPr>
        <w:tabs>
          <w:tab w:val="right" w:pos="9029"/>
        </w:tabs>
        <w:spacing w:line="240" w:lineRule="auto"/>
        <w:rPr>
          <w:szCs w:val="26"/>
        </w:rPr>
      </w:pPr>
    </w:p>
    <w:p w14:paraId="095AD94D" w14:textId="77777777" w:rsidR="00505CB6" w:rsidRDefault="00950365" w:rsidP="007E116C">
      <w:pPr>
        <w:tabs>
          <w:tab w:val="right" w:pos="9029"/>
        </w:tabs>
        <w:spacing w:line="240" w:lineRule="auto"/>
        <w:rPr>
          <w:szCs w:val="26"/>
        </w:rPr>
      </w:pPr>
      <w:r>
        <w:rPr>
          <w:b/>
          <w:szCs w:val="26"/>
        </w:rPr>
        <w:t>SPEAKER OF THE NATIONAL ASSEMBLY</w:t>
      </w:r>
      <w:r w:rsidR="00505CB6">
        <w:rPr>
          <w:szCs w:val="26"/>
        </w:rPr>
        <w:tab/>
        <w:t>Second Respondent</w:t>
      </w:r>
    </w:p>
    <w:p w14:paraId="7D4F12F8" w14:textId="77777777" w:rsidR="00505CB6" w:rsidRDefault="00505CB6" w:rsidP="007E116C">
      <w:pPr>
        <w:tabs>
          <w:tab w:val="right" w:pos="9029"/>
        </w:tabs>
        <w:spacing w:line="240" w:lineRule="auto"/>
        <w:rPr>
          <w:szCs w:val="26"/>
        </w:rPr>
      </w:pPr>
    </w:p>
    <w:p w14:paraId="5D97B68B" w14:textId="77777777" w:rsidR="00505CB6" w:rsidRDefault="00950365" w:rsidP="007E116C">
      <w:pPr>
        <w:tabs>
          <w:tab w:val="right" w:pos="9029"/>
        </w:tabs>
        <w:spacing w:line="240" w:lineRule="auto"/>
        <w:rPr>
          <w:szCs w:val="26"/>
        </w:rPr>
      </w:pPr>
      <w:r>
        <w:rPr>
          <w:b/>
          <w:szCs w:val="26"/>
        </w:rPr>
        <w:t xml:space="preserve">AFRICAN </w:t>
      </w:r>
      <w:r w:rsidRPr="00950365">
        <w:rPr>
          <w:b/>
          <w:szCs w:val="26"/>
        </w:rPr>
        <w:t>TRANSFORMATION MOVEMENT</w:t>
      </w:r>
      <w:r w:rsidR="00505CB6">
        <w:rPr>
          <w:szCs w:val="26"/>
        </w:rPr>
        <w:tab/>
        <w:t>Third Respondent</w:t>
      </w:r>
    </w:p>
    <w:p w14:paraId="2042D57B" w14:textId="77777777" w:rsidR="00950365" w:rsidRDefault="00950365" w:rsidP="007E116C">
      <w:pPr>
        <w:tabs>
          <w:tab w:val="right" w:pos="9029"/>
        </w:tabs>
        <w:spacing w:line="240" w:lineRule="auto"/>
        <w:rPr>
          <w:szCs w:val="26"/>
        </w:rPr>
      </w:pPr>
    </w:p>
    <w:p w14:paraId="3F048123" w14:textId="77777777" w:rsidR="00950365" w:rsidRDefault="00950365" w:rsidP="007E116C">
      <w:pPr>
        <w:tabs>
          <w:tab w:val="right" w:pos="9029"/>
        </w:tabs>
        <w:spacing w:line="240" w:lineRule="auto"/>
        <w:rPr>
          <w:szCs w:val="26"/>
        </w:rPr>
      </w:pPr>
      <w:r w:rsidRPr="00BF1C57">
        <w:rPr>
          <w:b/>
          <w:bCs/>
          <w:szCs w:val="26"/>
        </w:rPr>
        <w:t>DEMO</w:t>
      </w:r>
      <w:r w:rsidR="00BF1C57" w:rsidRPr="00BF1C57">
        <w:rPr>
          <w:b/>
          <w:bCs/>
          <w:szCs w:val="26"/>
        </w:rPr>
        <w:t>C</w:t>
      </w:r>
      <w:r w:rsidRPr="00BF1C57">
        <w:rPr>
          <w:b/>
          <w:bCs/>
          <w:szCs w:val="26"/>
        </w:rPr>
        <w:t>RACY IN ACTION</w:t>
      </w:r>
      <w:r w:rsidR="00BF1C57">
        <w:rPr>
          <w:szCs w:val="26"/>
        </w:rPr>
        <w:tab/>
        <w:t>Fourth Respondent</w:t>
      </w:r>
    </w:p>
    <w:p w14:paraId="2ADAF10F" w14:textId="77777777" w:rsidR="00E37407" w:rsidRPr="00E37407" w:rsidRDefault="00E37407" w:rsidP="007E116C">
      <w:pPr>
        <w:tabs>
          <w:tab w:val="right" w:pos="9029"/>
        </w:tabs>
        <w:spacing w:line="240" w:lineRule="auto"/>
        <w:rPr>
          <w:sz w:val="22"/>
          <w:szCs w:val="26"/>
        </w:rPr>
      </w:pPr>
    </w:p>
    <w:p w14:paraId="2C5EA205" w14:textId="77777777" w:rsidR="00F24930" w:rsidRPr="00BE721C" w:rsidRDefault="00F24930" w:rsidP="00F24930">
      <w:pPr>
        <w:tabs>
          <w:tab w:val="right" w:pos="9029"/>
        </w:tabs>
        <w:spacing w:line="240" w:lineRule="auto"/>
        <w:rPr>
          <w:b/>
          <w:szCs w:val="26"/>
        </w:rPr>
      </w:pPr>
    </w:p>
    <w:p w14:paraId="41CE26A1" w14:textId="77777777" w:rsidR="00F47C44" w:rsidRDefault="00F47C44" w:rsidP="00A94719">
      <w:pPr>
        <w:keepNext/>
        <w:pBdr>
          <w:top w:val="single" w:sz="4" w:space="1" w:color="auto"/>
          <w:bottom w:val="single" w:sz="4" w:space="2" w:color="auto"/>
        </w:pBdr>
        <w:spacing w:line="240" w:lineRule="auto"/>
        <w:jc w:val="center"/>
        <w:outlineLvl w:val="0"/>
        <w:rPr>
          <w:b/>
          <w:szCs w:val="26"/>
        </w:rPr>
      </w:pPr>
    </w:p>
    <w:p w14:paraId="02722B36" w14:textId="60C4045A" w:rsidR="00A94719" w:rsidRDefault="003C3D98" w:rsidP="00A94719">
      <w:pPr>
        <w:keepNext/>
        <w:pBdr>
          <w:top w:val="single" w:sz="4" w:space="1" w:color="auto"/>
          <w:bottom w:val="single" w:sz="4" w:space="2" w:color="auto"/>
        </w:pBdr>
        <w:spacing w:line="240" w:lineRule="auto"/>
        <w:jc w:val="center"/>
        <w:outlineLvl w:val="0"/>
        <w:rPr>
          <w:b/>
          <w:szCs w:val="26"/>
        </w:rPr>
      </w:pPr>
      <w:r>
        <w:rPr>
          <w:b/>
          <w:szCs w:val="26"/>
        </w:rPr>
        <w:t xml:space="preserve">DIRECTIONS DATED </w:t>
      </w:r>
      <w:r w:rsidRPr="004A1C0C">
        <w:rPr>
          <w:b/>
          <w:szCs w:val="26"/>
        </w:rPr>
        <w:t>1</w:t>
      </w:r>
      <w:r w:rsidR="00F47C44" w:rsidRPr="004A1C0C">
        <w:rPr>
          <w:b/>
          <w:szCs w:val="26"/>
        </w:rPr>
        <w:t>5</w:t>
      </w:r>
      <w:r w:rsidRPr="004A1C0C">
        <w:rPr>
          <w:b/>
          <w:szCs w:val="26"/>
        </w:rPr>
        <w:t xml:space="preserve"> SEPTEMBE</w:t>
      </w:r>
      <w:r w:rsidR="00A94719" w:rsidRPr="004A1C0C">
        <w:rPr>
          <w:b/>
          <w:szCs w:val="26"/>
        </w:rPr>
        <w:t>R 2021</w:t>
      </w:r>
    </w:p>
    <w:p w14:paraId="70F06F7C" w14:textId="77777777" w:rsidR="00F24930" w:rsidRPr="00A94719" w:rsidRDefault="00F24930" w:rsidP="00F24930">
      <w:pPr>
        <w:pBdr>
          <w:top w:val="single" w:sz="4" w:space="1" w:color="auto"/>
          <w:bottom w:val="single" w:sz="4" w:space="2" w:color="auto"/>
        </w:pBdr>
        <w:spacing w:line="240" w:lineRule="auto"/>
        <w:jc w:val="center"/>
        <w:rPr>
          <w:szCs w:val="26"/>
        </w:rPr>
      </w:pPr>
    </w:p>
    <w:p w14:paraId="52F1E315" w14:textId="77777777" w:rsidR="00CE3E91" w:rsidRDefault="00CE3E91" w:rsidP="00E93852">
      <w:pPr>
        <w:spacing w:line="240" w:lineRule="auto"/>
        <w:rPr>
          <w:i/>
        </w:rPr>
      </w:pPr>
    </w:p>
    <w:p w14:paraId="24A170ED" w14:textId="77777777" w:rsidR="007E116C" w:rsidRDefault="007E116C" w:rsidP="00E93852">
      <w:pPr>
        <w:spacing w:line="240" w:lineRule="auto"/>
        <w:rPr>
          <w:szCs w:val="26"/>
        </w:rPr>
      </w:pPr>
    </w:p>
    <w:p w14:paraId="6075F4D6" w14:textId="77777777" w:rsidR="00A94719" w:rsidRDefault="00A94719" w:rsidP="00E93852">
      <w:pPr>
        <w:spacing w:line="240" w:lineRule="auto"/>
        <w:rPr>
          <w:szCs w:val="26"/>
        </w:rPr>
      </w:pPr>
      <w:r>
        <w:rPr>
          <w:szCs w:val="26"/>
        </w:rPr>
        <w:t xml:space="preserve">The </w:t>
      </w:r>
      <w:r w:rsidR="00B5498D">
        <w:rPr>
          <w:szCs w:val="26"/>
        </w:rPr>
        <w:t xml:space="preserve">Acting </w:t>
      </w:r>
      <w:r>
        <w:rPr>
          <w:szCs w:val="26"/>
        </w:rPr>
        <w:t>Chief Justice has issued the following directions:</w:t>
      </w:r>
    </w:p>
    <w:p w14:paraId="283E8D2F" w14:textId="77777777" w:rsidR="00A94719" w:rsidRDefault="00A94719" w:rsidP="00E93852">
      <w:pPr>
        <w:spacing w:line="240" w:lineRule="auto"/>
        <w:rPr>
          <w:szCs w:val="26"/>
        </w:rPr>
      </w:pPr>
    </w:p>
    <w:p w14:paraId="02BB1CF1" w14:textId="77777777" w:rsidR="006D6E3A" w:rsidRDefault="00A94719" w:rsidP="00A94719">
      <w:pPr>
        <w:pStyle w:val="ListParagraph"/>
        <w:numPr>
          <w:ilvl w:val="0"/>
          <w:numId w:val="32"/>
        </w:numPr>
        <w:spacing w:line="240" w:lineRule="auto"/>
        <w:ind w:left="1276" w:hanging="567"/>
        <w:rPr>
          <w:szCs w:val="26"/>
        </w:rPr>
      </w:pPr>
      <w:r>
        <w:rPr>
          <w:szCs w:val="26"/>
        </w:rPr>
        <w:t xml:space="preserve">The applications in cases CCT 257/21 and CCT 259/21 are </w:t>
      </w:r>
      <w:r w:rsidR="00602D27">
        <w:rPr>
          <w:szCs w:val="26"/>
        </w:rPr>
        <w:t xml:space="preserve">consolidated and </w:t>
      </w:r>
      <w:r>
        <w:rPr>
          <w:szCs w:val="26"/>
        </w:rPr>
        <w:t xml:space="preserve">set down for hearing </w:t>
      </w:r>
      <w:r w:rsidR="00306C03">
        <w:rPr>
          <w:szCs w:val="26"/>
        </w:rPr>
        <w:t>simultaneously</w:t>
      </w:r>
      <w:r>
        <w:rPr>
          <w:szCs w:val="26"/>
        </w:rPr>
        <w:t xml:space="preserve"> on </w:t>
      </w:r>
      <w:r w:rsidRPr="0023379B">
        <w:rPr>
          <w:bCs/>
          <w:szCs w:val="26"/>
        </w:rPr>
        <w:t>Monday, 8 November 2021</w:t>
      </w:r>
      <w:r>
        <w:rPr>
          <w:szCs w:val="26"/>
        </w:rPr>
        <w:t xml:space="preserve"> at 10h00.</w:t>
      </w:r>
    </w:p>
    <w:p w14:paraId="5F520D5C" w14:textId="77777777" w:rsidR="00A94719" w:rsidRDefault="00A94719" w:rsidP="006D6E3A">
      <w:pPr>
        <w:pStyle w:val="ListParagraph"/>
        <w:spacing w:line="240" w:lineRule="auto"/>
        <w:ind w:left="1276"/>
        <w:rPr>
          <w:szCs w:val="26"/>
        </w:rPr>
      </w:pPr>
    </w:p>
    <w:p w14:paraId="69D76B06" w14:textId="77777777" w:rsidR="006D6E3A" w:rsidRDefault="00A94719" w:rsidP="00DE1CE3">
      <w:pPr>
        <w:pStyle w:val="ListParagraph"/>
        <w:numPr>
          <w:ilvl w:val="0"/>
          <w:numId w:val="32"/>
        </w:numPr>
        <w:spacing w:line="240" w:lineRule="auto"/>
        <w:ind w:left="1276" w:hanging="567"/>
        <w:rPr>
          <w:szCs w:val="26"/>
        </w:rPr>
      </w:pPr>
      <w:r>
        <w:rPr>
          <w:szCs w:val="26"/>
        </w:rPr>
        <w:t>The applicants</w:t>
      </w:r>
      <w:r w:rsidR="00306C03">
        <w:rPr>
          <w:szCs w:val="26"/>
        </w:rPr>
        <w:t xml:space="preserve"> in each matter</w:t>
      </w:r>
      <w:r>
        <w:rPr>
          <w:szCs w:val="26"/>
        </w:rPr>
        <w:t xml:space="preserve"> must, on or before </w:t>
      </w:r>
      <w:r w:rsidR="00602D27">
        <w:rPr>
          <w:szCs w:val="26"/>
        </w:rPr>
        <w:t>Friday 1 October</w:t>
      </w:r>
      <w:r w:rsidR="007E3623" w:rsidRPr="0023379B">
        <w:rPr>
          <w:bCs/>
          <w:szCs w:val="26"/>
        </w:rPr>
        <w:t xml:space="preserve"> 2021</w:t>
      </w:r>
      <w:r>
        <w:rPr>
          <w:szCs w:val="26"/>
        </w:rPr>
        <w:t xml:space="preserve">, file </w:t>
      </w:r>
      <w:r w:rsidR="006D6E3A">
        <w:rPr>
          <w:szCs w:val="26"/>
        </w:rPr>
        <w:t xml:space="preserve">a </w:t>
      </w:r>
      <w:r w:rsidR="00306C03">
        <w:rPr>
          <w:szCs w:val="26"/>
        </w:rPr>
        <w:t xml:space="preserve">single </w:t>
      </w:r>
      <w:r w:rsidR="006D6E3A">
        <w:rPr>
          <w:szCs w:val="26"/>
        </w:rPr>
        <w:t>paginated record in accordance with rule 20(1) and (2) of this Court’s Rules containing only those portions of the record that are strictly necessary for the determination of the issues.</w:t>
      </w:r>
    </w:p>
    <w:p w14:paraId="0831A58B" w14:textId="77777777" w:rsidR="00DE1CE3" w:rsidRPr="00DE1CE3" w:rsidRDefault="00DE1CE3" w:rsidP="00DE1CE3">
      <w:pPr>
        <w:spacing w:line="240" w:lineRule="auto"/>
        <w:ind w:left="1276"/>
        <w:rPr>
          <w:szCs w:val="26"/>
        </w:rPr>
      </w:pPr>
    </w:p>
    <w:p w14:paraId="73A8693C" w14:textId="77777777" w:rsidR="006D6E3A" w:rsidRDefault="006D6E3A" w:rsidP="00A94719">
      <w:pPr>
        <w:pStyle w:val="ListParagraph"/>
        <w:numPr>
          <w:ilvl w:val="0"/>
          <w:numId w:val="32"/>
        </w:numPr>
        <w:spacing w:line="240" w:lineRule="auto"/>
        <w:ind w:left="1276" w:hanging="567"/>
        <w:rPr>
          <w:szCs w:val="26"/>
        </w:rPr>
      </w:pPr>
      <w:r>
        <w:rPr>
          <w:szCs w:val="26"/>
        </w:rPr>
        <w:t xml:space="preserve">Written argument, including argument on the merits of </w:t>
      </w:r>
      <w:r w:rsidR="003A3DAF">
        <w:rPr>
          <w:szCs w:val="26"/>
        </w:rPr>
        <w:t>the application</w:t>
      </w:r>
      <w:r>
        <w:rPr>
          <w:szCs w:val="26"/>
        </w:rPr>
        <w:t>, must be lodged by⸻</w:t>
      </w:r>
    </w:p>
    <w:p w14:paraId="1EDA154A" w14:textId="77777777" w:rsidR="006D6E3A" w:rsidRPr="00DE1CE3" w:rsidRDefault="006D6E3A" w:rsidP="00DE1CE3">
      <w:pPr>
        <w:rPr>
          <w:sz w:val="16"/>
          <w:szCs w:val="26"/>
        </w:rPr>
      </w:pPr>
    </w:p>
    <w:p w14:paraId="2F6F8057" w14:textId="77777777" w:rsidR="006D6E3A" w:rsidRPr="00B97868" w:rsidRDefault="006D6E3A" w:rsidP="0023379B">
      <w:pPr>
        <w:pStyle w:val="ListParagraph"/>
        <w:numPr>
          <w:ilvl w:val="1"/>
          <w:numId w:val="32"/>
        </w:numPr>
        <w:spacing w:line="240" w:lineRule="auto"/>
      </w:pPr>
      <w:r>
        <w:rPr>
          <w:szCs w:val="26"/>
        </w:rPr>
        <w:t xml:space="preserve">the applicants in each matter, on or before </w:t>
      </w:r>
      <w:r w:rsidR="007E3623" w:rsidRPr="0023379B">
        <w:rPr>
          <w:bCs/>
          <w:szCs w:val="26"/>
        </w:rPr>
        <w:t>Friday, 8 October 2021</w:t>
      </w:r>
      <w:r>
        <w:rPr>
          <w:szCs w:val="26"/>
        </w:rPr>
        <w:t>,</w:t>
      </w:r>
      <w:r w:rsidR="00036F0C">
        <w:rPr>
          <w:szCs w:val="26"/>
        </w:rPr>
        <w:t xml:space="preserve"> </w:t>
      </w:r>
      <w:r w:rsidRPr="00B97868">
        <w:t>and</w:t>
      </w:r>
    </w:p>
    <w:p w14:paraId="639B55E1" w14:textId="77777777" w:rsidR="006D6E3A" w:rsidRDefault="006D6E3A" w:rsidP="006D6E3A">
      <w:pPr>
        <w:pStyle w:val="ListParagraph"/>
        <w:spacing w:line="240" w:lineRule="auto"/>
        <w:ind w:left="1593"/>
        <w:rPr>
          <w:szCs w:val="26"/>
        </w:rPr>
      </w:pPr>
    </w:p>
    <w:p w14:paraId="593A957E" w14:textId="77777777" w:rsidR="006D6E3A" w:rsidRPr="00B97868" w:rsidRDefault="0025602D" w:rsidP="006D6E3A">
      <w:pPr>
        <w:pStyle w:val="ListParagraph"/>
        <w:numPr>
          <w:ilvl w:val="1"/>
          <w:numId w:val="32"/>
        </w:numPr>
        <w:spacing w:line="240" w:lineRule="auto"/>
        <w:rPr>
          <w:bCs/>
          <w:szCs w:val="26"/>
        </w:rPr>
      </w:pPr>
      <w:r>
        <w:rPr>
          <w:szCs w:val="26"/>
        </w:rPr>
        <w:t>by the respondent</w:t>
      </w:r>
      <w:r w:rsidR="00602D27">
        <w:rPr>
          <w:szCs w:val="26"/>
        </w:rPr>
        <w:t>s</w:t>
      </w:r>
      <w:r w:rsidR="006D6E3A">
        <w:rPr>
          <w:szCs w:val="26"/>
        </w:rPr>
        <w:t xml:space="preserve">, on or before </w:t>
      </w:r>
      <w:r w:rsidR="00602D27">
        <w:rPr>
          <w:bCs/>
          <w:szCs w:val="26"/>
        </w:rPr>
        <w:t>Friday</w:t>
      </w:r>
      <w:r w:rsidR="007E3623" w:rsidRPr="0023379B">
        <w:rPr>
          <w:bCs/>
          <w:szCs w:val="26"/>
        </w:rPr>
        <w:t xml:space="preserve">, </w:t>
      </w:r>
      <w:r w:rsidR="00602D27">
        <w:rPr>
          <w:bCs/>
          <w:szCs w:val="26"/>
        </w:rPr>
        <w:t>22</w:t>
      </w:r>
      <w:r w:rsidR="007E3623" w:rsidRPr="0023379B">
        <w:rPr>
          <w:bCs/>
          <w:szCs w:val="26"/>
        </w:rPr>
        <w:t xml:space="preserve"> October 2021</w:t>
      </w:r>
      <w:r w:rsidR="0023379B">
        <w:rPr>
          <w:bCs/>
          <w:szCs w:val="26"/>
        </w:rPr>
        <w:t>.</w:t>
      </w:r>
    </w:p>
    <w:p w14:paraId="3785ED2C" w14:textId="77777777" w:rsidR="006D6E3A" w:rsidRDefault="006D6E3A" w:rsidP="006D6E3A">
      <w:pPr>
        <w:pStyle w:val="ListParagraph"/>
        <w:spacing w:line="240" w:lineRule="auto"/>
        <w:ind w:left="1593"/>
        <w:rPr>
          <w:szCs w:val="26"/>
        </w:rPr>
      </w:pPr>
    </w:p>
    <w:p w14:paraId="27E88821" w14:textId="68370126" w:rsidR="00DE1CE3" w:rsidRDefault="00DE1CE3" w:rsidP="00DE1CE3">
      <w:pPr>
        <w:pStyle w:val="ListParagraph"/>
        <w:numPr>
          <w:ilvl w:val="0"/>
          <w:numId w:val="32"/>
        </w:numPr>
        <w:spacing w:line="240" w:lineRule="auto"/>
        <w:ind w:left="1276" w:hanging="567"/>
        <w:rPr>
          <w:szCs w:val="26"/>
        </w:rPr>
      </w:pPr>
      <w:r>
        <w:rPr>
          <w:szCs w:val="26"/>
        </w:rPr>
        <w:t>The hearing will take place on a virtual platform</w:t>
      </w:r>
      <w:r w:rsidR="00F47C44">
        <w:rPr>
          <w:szCs w:val="26"/>
        </w:rPr>
        <w:t>.</w:t>
      </w:r>
    </w:p>
    <w:p w14:paraId="1EBB16FB" w14:textId="77777777" w:rsidR="00D47006" w:rsidRPr="00DE1CE3" w:rsidRDefault="00D47006" w:rsidP="0023379B">
      <w:pPr>
        <w:pStyle w:val="ListParagraph"/>
        <w:spacing w:line="240" w:lineRule="auto"/>
        <w:ind w:left="1276"/>
        <w:rPr>
          <w:szCs w:val="26"/>
        </w:rPr>
      </w:pPr>
    </w:p>
    <w:p w14:paraId="0A6D6F7B" w14:textId="76E20AC1" w:rsidR="00DE1CE3" w:rsidRDefault="00DE1CE3" w:rsidP="00DE1CE3">
      <w:pPr>
        <w:pStyle w:val="ListParagraph"/>
        <w:numPr>
          <w:ilvl w:val="0"/>
          <w:numId w:val="32"/>
        </w:numPr>
        <w:spacing w:line="240" w:lineRule="auto"/>
        <w:ind w:left="1276" w:hanging="567"/>
        <w:rPr>
          <w:szCs w:val="26"/>
        </w:rPr>
      </w:pPr>
      <w:r>
        <w:rPr>
          <w:szCs w:val="26"/>
        </w:rPr>
        <w:t xml:space="preserve">Further directions </w:t>
      </w:r>
      <w:r w:rsidR="00990C3C">
        <w:rPr>
          <w:szCs w:val="26"/>
        </w:rPr>
        <w:t>will</w:t>
      </w:r>
      <w:r>
        <w:rPr>
          <w:szCs w:val="26"/>
        </w:rPr>
        <w:t xml:space="preserve"> be issued.</w:t>
      </w:r>
    </w:p>
    <w:p w14:paraId="235A826C" w14:textId="77777777" w:rsidR="00DE1CE3" w:rsidRDefault="00DE1CE3" w:rsidP="00DE1CE3">
      <w:pPr>
        <w:spacing w:line="240" w:lineRule="auto"/>
        <w:rPr>
          <w:szCs w:val="26"/>
        </w:rPr>
      </w:pPr>
    </w:p>
    <w:p w14:paraId="624A40AD" w14:textId="77777777" w:rsidR="006E200E" w:rsidRDefault="006E200E" w:rsidP="00DE1CE3">
      <w:pPr>
        <w:spacing w:line="240" w:lineRule="auto"/>
        <w:rPr>
          <w:szCs w:val="26"/>
        </w:rPr>
      </w:pPr>
    </w:p>
    <w:p w14:paraId="55A005B6" w14:textId="14EF498F" w:rsidR="00DE1CE3" w:rsidRPr="00DE1CE3" w:rsidRDefault="002B3E0C" w:rsidP="00DE1CE3">
      <w:pPr>
        <w:spacing w:line="240" w:lineRule="auto"/>
        <w:rPr>
          <w:b/>
          <w:szCs w:val="26"/>
        </w:rPr>
      </w:pPr>
      <w:r>
        <w:rPr>
          <w:b/>
          <w:szCs w:val="26"/>
        </w:rPr>
        <w:t>MR DUNISANI MATHIBA</w:t>
      </w:r>
    </w:p>
    <w:p w14:paraId="7708014A" w14:textId="3AE5B230" w:rsidR="00DE1CE3" w:rsidRPr="00DE1CE3" w:rsidRDefault="002B3E0C" w:rsidP="00DE1CE3">
      <w:pPr>
        <w:spacing w:line="240" w:lineRule="auto"/>
        <w:rPr>
          <w:b/>
          <w:szCs w:val="26"/>
        </w:rPr>
      </w:pPr>
      <w:r>
        <w:rPr>
          <w:b/>
          <w:szCs w:val="26"/>
        </w:rPr>
        <w:t xml:space="preserve">ACTING </w:t>
      </w:r>
      <w:r w:rsidR="00DE1CE3" w:rsidRPr="00DE1CE3">
        <w:rPr>
          <w:b/>
          <w:szCs w:val="26"/>
        </w:rPr>
        <w:t>REGISTRAR</w:t>
      </w:r>
    </w:p>
    <w:p w14:paraId="09265C7D" w14:textId="77777777" w:rsidR="00DE1CE3" w:rsidRDefault="00DE1CE3" w:rsidP="00DE1CE3">
      <w:pPr>
        <w:spacing w:line="240" w:lineRule="auto"/>
        <w:rPr>
          <w:b/>
          <w:szCs w:val="26"/>
        </w:rPr>
      </w:pPr>
      <w:r w:rsidRPr="00DE1CE3">
        <w:rPr>
          <w:b/>
          <w:szCs w:val="26"/>
        </w:rPr>
        <w:t>CONSTITUTIONAL COURT</w:t>
      </w:r>
    </w:p>
    <w:p w14:paraId="1FB6CA67" w14:textId="77777777" w:rsidR="00DE1CE3" w:rsidRDefault="00DE1CE3" w:rsidP="00DE1CE3">
      <w:pPr>
        <w:spacing w:line="240" w:lineRule="auto"/>
        <w:rPr>
          <w:szCs w:val="26"/>
        </w:rPr>
      </w:pPr>
    </w:p>
    <w:p w14:paraId="427FA497" w14:textId="77777777" w:rsidR="00DE1CE3" w:rsidRDefault="00DE1CE3" w:rsidP="00DE1CE3">
      <w:pPr>
        <w:spacing w:line="240" w:lineRule="auto"/>
        <w:rPr>
          <w:b/>
          <w:szCs w:val="26"/>
        </w:rPr>
      </w:pPr>
      <w:r w:rsidRPr="00DE1CE3">
        <w:rPr>
          <w:b/>
          <w:szCs w:val="26"/>
        </w:rPr>
        <w:t xml:space="preserve">TO: </w:t>
      </w:r>
      <w:r w:rsidR="0023487E">
        <w:rPr>
          <w:b/>
          <w:szCs w:val="26"/>
        </w:rPr>
        <w:t>STATE ATTORNEY</w:t>
      </w:r>
      <w:r w:rsidR="00445861">
        <w:rPr>
          <w:b/>
          <w:szCs w:val="26"/>
        </w:rPr>
        <w:t>,</w:t>
      </w:r>
      <w:r w:rsidR="0023487E">
        <w:rPr>
          <w:b/>
          <w:szCs w:val="26"/>
        </w:rPr>
        <w:t xml:space="preserve"> CAPE TOWN</w:t>
      </w:r>
    </w:p>
    <w:p w14:paraId="35DA0029" w14:textId="77777777" w:rsidR="0023487E" w:rsidRDefault="0023487E" w:rsidP="00DE1CE3">
      <w:pPr>
        <w:spacing w:line="240" w:lineRule="auto"/>
        <w:rPr>
          <w:szCs w:val="26"/>
        </w:rPr>
      </w:pPr>
      <w:r>
        <w:rPr>
          <w:szCs w:val="26"/>
        </w:rPr>
        <w:t>Attorneys for the Applicant in CCT 257/21</w:t>
      </w:r>
    </w:p>
    <w:p w14:paraId="0744ED6E" w14:textId="77777777" w:rsidR="0023487E" w:rsidRDefault="0023487E" w:rsidP="00DE1CE3">
      <w:pPr>
        <w:spacing w:line="240" w:lineRule="auto"/>
        <w:rPr>
          <w:szCs w:val="26"/>
        </w:rPr>
      </w:pPr>
      <w:r>
        <w:rPr>
          <w:szCs w:val="26"/>
        </w:rPr>
        <w:t xml:space="preserve">22 Long Street </w:t>
      </w:r>
    </w:p>
    <w:p w14:paraId="7A5541D7" w14:textId="77777777" w:rsidR="0023487E" w:rsidRDefault="006E0F4B" w:rsidP="00DE1CE3">
      <w:pPr>
        <w:spacing w:line="240" w:lineRule="auto"/>
        <w:rPr>
          <w:b/>
          <w:szCs w:val="26"/>
        </w:rPr>
      </w:pPr>
      <w:r>
        <w:rPr>
          <w:b/>
          <w:szCs w:val="26"/>
        </w:rPr>
        <w:t>CAPE TOWN</w:t>
      </w:r>
    </w:p>
    <w:p w14:paraId="33CBCDBE" w14:textId="77777777" w:rsidR="0023487E" w:rsidRDefault="0023487E" w:rsidP="00DE1CE3">
      <w:pPr>
        <w:spacing w:line="240" w:lineRule="auto"/>
        <w:rPr>
          <w:szCs w:val="26"/>
        </w:rPr>
      </w:pPr>
      <w:r>
        <w:rPr>
          <w:szCs w:val="26"/>
        </w:rPr>
        <w:t>Tel: 021 441 9200</w:t>
      </w:r>
    </w:p>
    <w:p w14:paraId="2CA0B696" w14:textId="77777777" w:rsidR="0023487E" w:rsidRDefault="0023487E" w:rsidP="00DE1CE3">
      <w:pPr>
        <w:spacing w:line="240" w:lineRule="auto"/>
        <w:rPr>
          <w:szCs w:val="26"/>
        </w:rPr>
      </w:pPr>
      <w:r>
        <w:rPr>
          <w:szCs w:val="26"/>
        </w:rPr>
        <w:t>Fax: 021 421 9364</w:t>
      </w:r>
    </w:p>
    <w:p w14:paraId="2C8953B0" w14:textId="77777777" w:rsidR="006E200E" w:rsidRDefault="0023487E" w:rsidP="00DE1CE3">
      <w:pPr>
        <w:spacing w:line="240" w:lineRule="auto"/>
        <w:rPr>
          <w:szCs w:val="26"/>
        </w:rPr>
      </w:pPr>
      <w:r>
        <w:rPr>
          <w:szCs w:val="26"/>
        </w:rPr>
        <w:t xml:space="preserve">Email: </w:t>
      </w:r>
      <w:r w:rsidR="006E200E" w:rsidRPr="006E200E">
        <w:rPr>
          <w:szCs w:val="26"/>
        </w:rPr>
        <w:t>MFaure@justice.gov.za</w:t>
      </w:r>
    </w:p>
    <w:p w14:paraId="2B5C4D72" w14:textId="77777777" w:rsidR="0023487E" w:rsidRPr="0023487E" w:rsidRDefault="006E200E" w:rsidP="00DE1CE3">
      <w:pPr>
        <w:spacing w:line="240" w:lineRule="auto"/>
        <w:rPr>
          <w:szCs w:val="26"/>
        </w:rPr>
      </w:pPr>
      <w:r w:rsidRPr="006E200E">
        <w:rPr>
          <w:szCs w:val="26"/>
        </w:rPr>
        <w:t>Ref: 241/20/P17</w:t>
      </w:r>
      <w:r w:rsidR="0023487E">
        <w:rPr>
          <w:szCs w:val="26"/>
        </w:rPr>
        <w:t xml:space="preserve"> </w:t>
      </w:r>
    </w:p>
    <w:p w14:paraId="0F13E556" w14:textId="77777777" w:rsidR="0023487E" w:rsidRDefault="006E0F4B" w:rsidP="00DE1CE3">
      <w:pPr>
        <w:spacing w:line="240" w:lineRule="auto"/>
        <w:rPr>
          <w:b/>
          <w:szCs w:val="26"/>
        </w:rPr>
      </w:pPr>
      <w:r>
        <w:rPr>
          <w:b/>
          <w:szCs w:val="26"/>
        </w:rPr>
        <w:t>c</w:t>
      </w:r>
      <w:r w:rsidR="0023487E" w:rsidRPr="0023487E">
        <w:rPr>
          <w:b/>
          <w:szCs w:val="26"/>
        </w:rPr>
        <w:t>/o: STATE ATTORNEY, JOHANNESBURG</w:t>
      </w:r>
    </w:p>
    <w:p w14:paraId="0951BC55" w14:textId="77777777" w:rsidR="0023487E" w:rsidRPr="00B2765C" w:rsidRDefault="0023487E" w:rsidP="00DE1CE3">
      <w:pPr>
        <w:spacing w:line="240" w:lineRule="auto"/>
        <w:rPr>
          <w:szCs w:val="26"/>
        </w:rPr>
      </w:pPr>
      <w:r w:rsidRPr="00B2765C">
        <w:rPr>
          <w:szCs w:val="26"/>
        </w:rPr>
        <w:t xml:space="preserve">12th Floor, North State Building </w:t>
      </w:r>
    </w:p>
    <w:p w14:paraId="1FB2C32D" w14:textId="77777777" w:rsidR="0023487E" w:rsidRPr="00B2765C" w:rsidRDefault="0023487E" w:rsidP="00DE1CE3">
      <w:pPr>
        <w:spacing w:line="240" w:lineRule="auto"/>
        <w:rPr>
          <w:szCs w:val="26"/>
        </w:rPr>
      </w:pPr>
      <w:r w:rsidRPr="00B2765C">
        <w:rPr>
          <w:szCs w:val="26"/>
        </w:rPr>
        <w:t>95 Albertina Sisulu Road</w:t>
      </w:r>
    </w:p>
    <w:p w14:paraId="27F654F7" w14:textId="77777777" w:rsidR="00B2765C" w:rsidRDefault="006E0F4B" w:rsidP="00DE1CE3">
      <w:pPr>
        <w:spacing w:line="240" w:lineRule="auto"/>
        <w:rPr>
          <w:b/>
          <w:szCs w:val="26"/>
        </w:rPr>
      </w:pPr>
      <w:r>
        <w:rPr>
          <w:b/>
          <w:szCs w:val="26"/>
        </w:rPr>
        <w:t>JOHANNESBURG</w:t>
      </w:r>
    </w:p>
    <w:p w14:paraId="30264360" w14:textId="77777777" w:rsidR="00B2765C" w:rsidRDefault="00B2765C" w:rsidP="00DE1CE3">
      <w:pPr>
        <w:spacing w:line="240" w:lineRule="auto"/>
        <w:rPr>
          <w:szCs w:val="26"/>
        </w:rPr>
      </w:pPr>
      <w:r w:rsidRPr="00B2765C">
        <w:rPr>
          <w:szCs w:val="26"/>
        </w:rPr>
        <w:t>Tel: 011 330 7600 / 7602</w:t>
      </w:r>
    </w:p>
    <w:p w14:paraId="46F383D4" w14:textId="77777777" w:rsidR="00B2765C" w:rsidRDefault="00B2765C" w:rsidP="00DE1CE3">
      <w:pPr>
        <w:spacing w:line="240" w:lineRule="auto"/>
        <w:rPr>
          <w:szCs w:val="26"/>
        </w:rPr>
      </w:pPr>
      <w:r>
        <w:rPr>
          <w:szCs w:val="26"/>
        </w:rPr>
        <w:t>Fax: 011 333 4856</w:t>
      </w:r>
    </w:p>
    <w:p w14:paraId="07154093" w14:textId="77777777" w:rsidR="00B2765C" w:rsidRDefault="00B2765C" w:rsidP="00DE1CE3">
      <w:pPr>
        <w:spacing w:line="240" w:lineRule="auto"/>
        <w:rPr>
          <w:szCs w:val="26"/>
        </w:rPr>
      </w:pPr>
      <w:r>
        <w:rPr>
          <w:szCs w:val="26"/>
        </w:rPr>
        <w:t xml:space="preserve">Email: </w:t>
      </w:r>
      <w:r w:rsidR="00445861">
        <w:rPr>
          <w:szCs w:val="26"/>
        </w:rPr>
        <w:t>v</w:t>
      </w:r>
      <w:r w:rsidRPr="00B2765C">
        <w:rPr>
          <w:szCs w:val="26"/>
        </w:rPr>
        <w:t>dhulam@justice.gov.za</w:t>
      </w:r>
      <w:r>
        <w:rPr>
          <w:szCs w:val="26"/>
        </w:rPr>
        <w:t xml:space="preserve"> </w:t>
      </w:r>
    </w:p>
    <w:p w14:paraId="555AF1BC" w14:textId="77777777" w:rsidR="006E200E" w:rsidRPr="006E200E" w:rsidRDefault="006E200E" w:rsidP="006E200E">
      <w:pPr>
        <w:spacing w:line="240" w:lineRule="auto"/>
        <w:rPr>
          <w:szCs w:val="26"/>
        </w:rPr>
      </w:pPr>
      <w:r w:rsidRPr="006E200E">
        <w:rPr>
          <w:szCs w:val="26"/>
        </w:rPr>
        <w:t>Ref: Mr V Dhulam</w:t>
      </w:r>
    </w:p>
    <w:p w14:paraId="1CF8AB31" w14:textId="77777777" w:rsidR="006E200E" w:rsidRDefault="006E200E" w:rsidP="00DE1CE3">
      <w:pPr>
        <w:spacing w:line="240" w:lineRule="auto"/>
        <w:rPr>
          <w:szCs w:val="26"/>
        </w:rPr>
      </w:pPr>
    </w:p>
    <w:p w14:paraId="0ACC2DE0" w14:textId="77777777" w:rsidR="00B2765C" w:rsidRDefault="00B2765C" w:rsidP="00DE1CE3">
      <w:pPr>
        <w:spacing w:line="240" w:lineRule="auto"/>
        <w:rPr>
          <w:b/>
          <w:szCs w:val="26"/>
        </w:rPr>
      </w:pPr>
      <w:r w:rsidRPr="00B2765C">
        <w:rPr>
          <w:b/>
          <w:szCs w:val="26"/>
        </w:rPr>
        <w:t>AND TO:</w:t>
      </w:r>
      <w:r>
        <w:rPr>
          <w:b/>
          <w:szCs w:val="26"/>
        </w:rPr>
        <w:t xml:space="preserve"> MINDE SCHAPIRO AND SMITH ATTORNEYS</w:t>
      </w:r>
    </w:p>
    <w:p w14:paraId="5608B142" w14:textId="77777777" w:rsidR="00B2765C" w:rsidRDefault="00B2765C" w:rsidP="00DE1CE3">
      <w:pPr>
        <w:spacing w:line="240" w:lineRule="auto"/>
        <w:rPr>
          <w:szCs w:val="26"/>
        </w:rPr>
      </w:pPr>
      <w:r>
        <w:rPr>
          <w:szCs w:val="26"/>
        </w:rPr>
        <w:t xml:space="preserve">Attorneys for the Applicant in CCT 259/21 </w:t>
      </w:r>
    </w:p>
    <w:p w14:paraId="26850460" w14:textId="77777777" w:rsidR="00B2765C" w:rsidRDefault="00B2765C" w:rsidP="00DE1CE3">
      <w:pPr>
        <w:spacing w:line="240" w:lineRule="auto"/>
        <w:rPr>
          <w:szCs w:val="26"/>
        </w:rPr>
      </w:pPr>
      <w:r>
        <w:rPr>
          <w:szCs w:val="26"/>
        </w:rPr>
        <w:t xml:space="preserve">Building number 2, </w:t>
      </w:r>
      <w:proofErr w:type="spellStart"/>
      <w:r>
        <w:rPr>
          <w:szCs w:val="26"/>
        </w:rPr>
        <w:t>Tygervalley</w:t>
      </w:r>
      <w:proofErr w:type="spellEnd"/>
      <w:r>
        <w:rPr>
          <w:szCs w:val="26"/>
        </w:rPr>
        <w:t xml:space="preserve"> Office Park</w:t>
      </w:r>
    </w:p>
    <w:p w14:paraId="580590B8" w14:textId="77777777" w:rsidR="00B2765C" w:rsidRPr="00B2765C" w:rsidRDefault="006E0F4B" w:rsidP="00DE1CE3">
      <w:pPr>
        <w:spacing w:line="240" w:lineRule="auto"/>
        <w:rPr>
          <w:b/>
          <w:szCs w:val="26"/>
        </w:rPr>
      </w:pPr>
      <w:r>
        <w:rPr>
          <w:b/>
          <w:szCs w:val="26"/>
        </w:rPr>
        <w:t>BELLVILLE</w:t>
      </w:r>
    </w:p>
    <w:p w14:paraId="688DC55F" w14:textId="77777777" w:rsidR="00B2765C" w:rsidRDefault="00B2765C" w:rsidP="00DE1CE3">
      <w:pPr>
        <w:spacing w:line="240" w:lineRule="auto"/>
        <w:rPr>
          <w:szCs w:val="26"/>
        </w:rPr>
      </w:pPr>
      <w:r>
        <w:rPr>
          <w:szCs w:val="26"/>
        </w:rPr>
        <w:t>Tel: 021 918 9000</w:t>
      </w:r>
    </w:p>
    <w:p w14:paraId="21D9C83F" w14:textId="77777777" w:rsidR="00B2765C" w:rsidRDefault="00B2765C" w:rsidP="00DE1CE3">
      <w:pPr>
        <w:spacing w:line="240" w:lineRule="auto"/>
        <w:rPr>
          <w:szCs w:val="26"/>
        </w:rPr>
      </w:pPr>
      <w:r>
        <w:rPr>
          <w:szCs w:val="26"/>
        </w:rPr>
        <w:t xml:space="preserve">Email: elzanne@mindes.co.za / karin@mindes.co.za </w:t>
      </w:r>
    </w:p>
    <w:p w14:paraId="3AE3E098" w14:textId="77777777" w:rsidR="006E200E" w:rsidRPr="006E200E" w:rsidRDefault="006E200E" w:rsidP="006E0F4B">
      <w:pPr>
        <w:spacing w:line="240" w:lineRule="auto"/>
        <w:rPr>
          <w:szCs w:val="26"/>
        </w:rPr>
      </w:pPr>
      <w:r w:rsidRPr="006E200E">
        <w:rPr>
          <w:szCs w:val="26"/>
        </w:rPr>
        <w:t>Ref: Ms E Jonker</w:t>
      </w:r>
    </w:p>
    <w:p w14:paraId="532BFA8A" w14:textId="77777777" w:rsidR="006E0F4B" w:rsidRDefault="006E0F4B" w:rsidP="006E0F4B">
      <w:pPr>
        <w:spacing w:line="240" w:lineRule="auto"/>
        <w:rPr>
          <w:b/>
          <w:szCs w:val="26"/>
        </w:rPr>
      </w:pPr>
      <w:r>
        <w:rPr>
          <w:b/>
          <w:szCs w:val="26"/>
        </w:rPr>
        <w:t>c</w:t>
      </w:r>
      <w:r w:rsidRPr="006E0F4B">
        <w:rPr>
          <w:b/>
          <w:szCs w:val="26"/>
        </w:rPr>
        <w:t>/o CHRISTODOLOU &amp; MAVRIKIS</w:t>
      </w:r>
    </w:p>
    <w:p w14:paraId="5937595F" w14:textId="77777777" w:rsidR="006E0F4B" w:rsidRDefault="006E0F4B" w:rsidP="006E0F4B">
      <w:pPr>
        <w:spacing w:line="240" w:lineRule="auto"/>
        <w:rPr>
          <w:szCs w:val="26"/>
        </w:rPr>
      </w:pPr>
      <w:r w:rsidRPr="006E0F4B">
        <w:rPr>
          <w:szCs w:val="26"/>
        </w:rPr>
        <w:t>5 Fricker Road</w:t>
      </w:r>
    </w:p>
    <w:p w14:paraId="3B6C782A" w14:textId="77777777" w:rsidR="006E0F4B" w:rsidRDefault="006E0F4B" w:rsidP="006E0F4B">
      <w:pPr>
        <w:spacing w:line="240" w:lineRule="auto"/>
        <w:rPr>
          <w:b/>
          <w:szCs w:val="26"/>
        </w:rPr>
      </w:pPr>
      <w:r w:rsidRPr="006E0F4B">
        <w:rPr>
          <w:b/>
          <w:szCs w:val="26"/>
        </w:rPr>
        <w:t>JOHANNESBURG</w:t>
      </w:r>
    </w:p>
    <w:p w14:paraId="4B4AB741" w14:textId="77777777" w:rsidR="006E0F4B" w:rsidRPr="006E0F4B" w:rsidRDefault="006E0F4B" w:rsidP="006E0F4B">
      <w:pPr>
        <w:spacing w:line="240" w:lineRule="auto"/>
        <w:rPr>
          <w:szCs w:val="26"/>
        </w:rPr>
      </w:pPr>
      <w:r w:rsidRPr="006E0F4B">
        <w:rPr>
          <w:szCs w:val="26"/>
        </w:rPr>
        <w:t xml:space="preserve">Email: </w:t>
      </w:r>
      <w:r>
        <w:rPr>
          <w:szCs w:val="26"/>
        </w:rPr>
        <w:t>alex@cm-attorneys.com</w:t>
      </w:r>
    </w:p>
    <w:p w14:paraId="0C6503D8" w14:textId="77777777" w:rsidR="006E200E" w:rsidRDefault="006E200E" w:rsidP="006E200E">
      <w:pPr>
        <w:spacing w:line="240" w:lineRule="auto"/>
        <w:rPr>
          <w:b/>
          <w:szCs w:val="26"/>
        </w:rPr>
      </w:pPr>
    </w:p>
    <w:p w14:paraId="1A513709" w14:textId="77777777" w:rsidR="006E0F4B" w:rsidRDefault="006E0F4B" w:rsidP="001E0451">
      <w:pPr>
        <w:spacing w:line="240" w:lineRule="auto"/>
        <w:rPr>
          <w:b/>
          <w:szCs w:val="26"/>
        </w:rPr>
      </w:pPr>
      <w:r>
        <w:rPr>
          <w:b/>
          <w:szCs w:val="26"/>
        </w:rPr>
        <w:t xml:space="preserve">AND TO: SEANEGO ATTORNEYS INCORPORATED </w:t>
      </w:r>
    </w:p>
    <w:p w14:paraId="38B90546" w14:textId="77777777" w:rsidR="006E0F4B" w:rsidRDefault="001E0451" w:rsidP="001E0451">
      <w:pPr>
        <w:spacing w:line="240" w:lineRule="auto"/>
        <w:rPr>
          <w:szCs w:val="26"/>
        </w:rPr>
      </w:pPr>
      <w:r w:rsidRPr="001E0451">
        <w:rPr>
          <w:szCs w:val="26"/>
        </w:rPr>
        <w:t>Attorneys for the First Respondent</w:t>
      </w:r>
      <w:r>
        <w:rPr>
          <w:szCs w:val="26"/>
        </w:rPr>
        <w:t xml:space="preserve"> in cases CCT 257/21 and CCT 259/21</w:t>
      </w:r>
    </w:p>
    <w:p w14:paraId="2D0C2054" w14:textId="77777777" w:rsidR="001E0451" w:rsidRDefault="001E0451" w:rsidP="001E0451">
      <w:pPr>
        <w:spacing w:line="240" w:lineRule="auto"/>
        <w:rPr>
          <w:szCs w:val="26"/>
        </w:rPr>
      </w:pPr>
      <w:r>
        <w:rPr>
          <w:szCs w:val="26"/>
        </w:rPr>
        <w:t>First Floor, Kyalami Business Park</w:t>
      </w:r>
    </w:p>
    <w:p w14:paraId="4540FE72" w14:textId="77777777" w:rsidR="001E0451" w:rsidRDefault="001E0451" w:rsidP="001E0451">
      <w:pPr>
        <w:spacing w:line="240" w:lineRule="auto"/>
        <w:rPr>
          <w:szCs w:val="26"/>
        </w:rPr>
      </w:pPr>
      <w:r>
        <w:rPr>
          <w:szCs w:val="26"/>
        </w:rPr>
        <w:t>53 Kyalami Boulevard</w:t>
      </w:r>
    </w:p>
    <w:p w14:paraId="696E43A3" w14:textId="77777777" w:rsidR="001E0451" w:rsidRDefault="001E0451" w:rsidP="001E0451">
      <w:pPr>
        <w:spacing w:line="240" w:lineRule="auto"/>
        <w:rPr>
          <w:b/>
          <w:szCs w:val="26"/>
        </w:rPr>
      </w:pPr>
      <w:r w:rsidRPr="001E0451">
        <w:rPr>
          <w:b/>
          <w:szCs w:val="26"/>
        </w:rPr>
        <w:t>JOHANNESBURG</w:t>
      </w:r>
    </w:p>
    <w:p w14:paraId="4625B774" w14:textId="77777777" w:rsidR="001E0451" w:rsidRDefault="001E0451" w:rsidP="001E0451">
      <w:pPr>
        <w:spacing w:line="240" w:lineRule="auto"/>
        <w:rPr>
          <w:b/>
          <w:szCs w:val="26"/>
        </w:rPr>
      </w:pPr>
      <w:r>
        <w:rPr>
          <w:b/>
          <w:szCs w:val="26"/>
        </w:rPr>
        <w:t>c/o MANONG PILANE MOKOTEDI INCORPORATED</w:t>
      </w:r>
    </w:p>
    <w:p w14:paraId="2FFBC4EB" w14:textId="77777777" w:rsidR="001E0451" w:rsidRDefault="001E0451" w:rsidP="001E0451">
      <w:pPr>
        <w:spacing w:line="240" w:lineRule="auto"/>
        <w:rPr>
          <w:szCs w:val="26"/>
        </w:rPr>
      </w:pPr>
      <w:r>
        <w:rPr>
          <w:szCs w:val="26"/>
        </w:rPr>
        <w:lastRenderedPageBreak/>
        <w:t>164 Katherine Street, Pinmill Farm</w:t>
      </w:r>
    </w:p>
    <w:p w14:paraId="68BE34CC" w14:textId="77777777" w:rsidR="001E0451" w:rsidRPr="001E0451" w:rsidRDefault="001E0451" w:rsidP="001E0451">
      <w:pPr>
        <w:spacing w:line="240" w:lineRule="auto"/>
        <w:rPr>
          <w:b/>
          <w:szCs w:val="26"/>
        </w:rPr>
      </w:pPr>
      <w:r w:rsidRPr="001E0451">
        <w:rPr>
          <w:b/>
          <w:szCs w:val="26"/>
        </w:rPr>
        <w:t>JOHANNESURG</w:t>
      </w:r>
    </w:p>
    <w:p w14:paraId="63FC769C" w14:textId="77777777" w:rsidR="001E0451" w:rsidRDefault="001E0451" w:rsidP="001E0451">
      <w:pPr>
        <w:spacing w:line="240" w:lineRule="auto"/>
        <w:rPr>
          <w:szCs w:val="26"/>
        </w:rPr>
      </w:pPr>
      <w:r>
        <w:rPr>
          <w:szCs w:val="26"/>
        </w:rPr>
        <w:t>Tel: 011 466 0442</w:t>
      </w:r>
    </w:p>
    <w:p w14:paraId="675F2C37" w14:textId="77777777" w:rsidR="001E0451" w:rsidRDefault="001E0451" w:rsidP="001E0451">
      <w:pPr>
        <w:spacing w:line="240" w:lineRule="auto"/>
        <w:rPr>
          <w:szCs w:val="26"/>
        </w:rPr>
      </w:pPr>
      <w:r>
        <w:rPr>
          <w:szCs w:val="26"/>
        </w:rPr>
        <w:t>Fax: 011 466 0464</w:t>
      </w:r>
    </w:p>
    <w:p w14:paraId="49302940" w14:textId="77777777" w:rsidR="001E0451" w:rsidRDefault="001E0451" w:rsidP="001E0451">
      <w:pPr>
        <w:spacing w:line="240" w:lineRule="auto"/>
        <w:rPr>
          <w:szCs w:val="26"/>
        </w:rPr>
      </w:pPr>
      <w:r>
        <w:rPr>
          <w:szCs w:val="26"/>
        </w:rPr>
        <w:t xml:space="preserve">Email: info@seanego.co.za / theo@seanego.co.za / nefeesa@seanego.co.za  </w:t>
      </w:r>
    </w:p>
    <w:p w14:paraId="57AB4BF9" w14:textId="77777777" w:rsidR="006E200E" w:rsidRPr="006E200E" w:rsidRDefault="006E200E" w:rsidP="006E200E">
      <w:pPr>
        <w:spacing w:line="240" w:lineRule="auto"/>
        <w:rPr>
          <w:szCs w:val="26"/>
        </w:rPr>
      </w:pPr>
      <w:r w:rsidRPr="006E200E">
        <w:rPr>
          <w:szCs w:val="26"/>
        </w:rPr>
        <w:t>Ref: TNS/PUB1/0028</w:t>
      </w:r>
    </w:p>
    <w:p w14:paraId="618E737C" w14:textId="77777777" w:rsidR="006E200E" w:rsidRPr="001E0451" w:rsidRDefault="006E200E" w:rsidP="001E0451">
      <w:pPr>
        <w:spacing w:line="240" w:lineRule="auto"/>
        <w:rPr>
          <w:szCs w:val="26"/>
        </w:rPr>
      </w:pPr>
    </w:p>
    <w:sectPr w:rsidR="006E200E" w:rsidRPr="001E0451" w:rsidSect="00391C8E">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EE5D33" w14:textId="77777777" w:rsidR="00A61E6C" w:rsidRDefault="00A61E6C">
      <w:pPr>
        <w:spacing w:line="240" w:lineRule="auto"/>
      </w:pPr>
      <w:r>
        <w:separator/>
      </w:r>
    </w:p>
  </w:endnote>
  <w:endnote w:type="continuationSeparator" w:id="0">
    <w:p w14:paraId="73E25DF1" w14:textId="77777777" w:rsidR="00A61E6C" w:rsidRDefault="00A61E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2E0D8F" w14:textId="77777777" w:rsidR="00A61E6C" w:rsidRDefault="00A61E6C">
      <w:pPr>
        <w:spacing w:line="240" w:lineRule="auto"/>
      </w:pPr>
      <w:r>
        <w:separator/>
      </w:r>
    </w:p>
  </w:footnote>
  <w:footnote w:type="continuationSeparator" w:id="0">
    <w:p w14:paraId="58F426A3" w14:textId="77777777" w:rsidR="00A61E6C" w:rsidRDefault="00A61E6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F8C61" w14:textId="77777777" w:rsidR="007D5BD1" w:rsidRDefault="007D5BD1" w:rsidP="00EC5437">
    <w:pPr>
      <w:pStyle w:val="Header"/>
      <w:tabs>
        <w:tab w:val="clear" w:pos="4680"/>
        <w:tab w:val="clear" w:pos="9360"/>
        <w:tab w:val="right" w:pos="9072"/>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335A3"/>
    <w:multiLevelType w:val="hybridMultilevel"/>
    <w:tmpl w:val="F79475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8E85434"/>
    <w:multiLevelType w:val="hybridMultilevel"/>
    <w:tmpl w:val="A3326476"/>
    <w:lvl w:ilvl="0" w:tplc="11403676">
      <w:start w:val="3"/>
      <w:numFmt w:val="upp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095A7A26"/>
    <w:multiLevelType w:val="hybridMultilevel"/>
    <w:tmpl w:val="BFB8A75A"/>
    <w:lvl w:ilvl="0" w:tplc="24FC4BD8">
      <w:start w:val="1"/>
      <w:numFmt w:val="decimal"/>
      <w:pStyle w:val="JUDGMENTNUMBERED"/>
      <w:lvlText w:val="[%1]"/>
      <w:lvlJc w:val="left"/>
      <w:pPr>
        <w:ind w:left="72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850" w:hanging="360"/>
      </w:pPr>
    </w:lvl>
    <w:lvl w:ilvl="2" w:tplc="0409001B">
      <w:start w:val="1"/>
      <w:numFmt w:val="lowerRoman"/>
      <w:lvlText w:val="%3."/>
      <w:lvlJc w:val="right"/>
      <w:pPr>
        <w:ind w:left="1570" w:hanging="180"/>
      </w:pPr>
    </w:lvl>
    <w:lvl w:ilvl="3" w:tplc="5CAEF33A">
      <w:start w:val="1"/>
      <w:numFmt w:val="decimal"/>
      <w:lvlText w:val="%4."/>
      <w:lvlJc w:val="left"/>
      <w:pPr>
        <w:ind w:left="2290" w:hanging="360"/>
      </w:pPr>
      <w:rPr>
        <w:rFonts w:hint="default"/>
      </w:rPr>
    </w:lvl>
    <w:lvl w:ilvl="4" w:tplc="04090019">
      <w:start w:val="1"/>
      <w:numFmt w:val="lowerLetter"/>
      <w:lvlText w:val="%5."/>
      <w:lvlJc w:val="left"/>
      <w:pPr>
        <w:ind w:left="3010" w:hanging="360"/>
      </w:pPr>
    </w:lvl>
    <w:lvl w:ilvl="5" w:tplc="0409001B" w:tentative="1">
      <w:start w:val="1"/>
      <w:numFmt w:val="lowerRoman"/>
      <w:lvlText w:val="%6."/>
      <w:lvlJc w:val="right"/>
      <w:pPr>
        <w:ind w:left="3730" w:hanging="180"/>
      </w:pPr>
    </w:lvl>
    <w:lvl w:ilvl="6" w:tplc="0409000F" w:tentative="1">
      <w:start w:val="1"/>
      <w:numFmt w:val="decimal"/>
      <w:lvlText w:val="%7."/>
      <w:lvlJc w:val="left"/>
      <w:pPr>
        <w:ind w:left="4450" w:hanging="360"/>
      </w:pPr>
    </w:lvl>
    <w:lvl w:ilvl="7" w:tplc="04090019" w:tentative="1">
      <w:start w:val="1"/>
      <w:numFmt w:val="lowerLetter"/>
      <w:lvlText w:val="%8."/>
      <w:lvlJc w:val="left"/>
      <w:pPr>
        <w:ind w:left="5170" w:hanging="360"/>
      </w:pPr>
    </w:lvl>
    <w:lvl w:ilvl="8" w:tplc="0409001B" w:tentative="1">
      <w:start w:val="1"/>
      <w:numFmt w:val="lowerRoman"/>
      <w:lvlText w:val="%9."/>
      <w:lvlJc w:val="right"/>
      <w:pPr>
        <w:ind w:left="5890" w:hanging="180"/>
      </w:pPr>
    </w:lvl>
  </w:abstractNum>
  <w:abstractNum w:abstractNumId="3" w15:restartNumberingAfterBreak="0">
    <w:nsid w:val="0D906FEC"/>
    <w:multiLevelType w:val="hybridMultilevel"/>
    <w:tmpl w:val="CBFAEB3E"/>
    <w:lvl w:ilvl="0" w:tplc="2C60C622">
      <w:start w:val="1"/>
      <w:numFmt w:val="decimal"/>
      <w:lvlText w:val="[%1]"/>
      <w:lvlJc w:val="left"/>
      <w:pPr>
        <w:ind w:left="720" w:hanging="360"/>
      </w:pPr>
      <w:rPr>
        <w:rFonts w:ascii="Times New Roman" w:hAnsi="Times New Roman" w:cs="Times New Roman" w:hint="default"/>
        <w:b w:val="0"/>
        <w:bCs w:val="0"/>
        <w:i w:val="0"/>
        <w:iCs w:val="0"/>
        <w:caps w:val="0"/>
        <w:smallCaps w:val="0"/>
        <w:vanish w:val="0"/>
        <w:color w:val="000000"/>
        <w:spacing w:val="0"/>
        <w:position w:val="0"/>
        <w:sz w:val="26"/>
        <w:szCs w:val="26"/>
        <w:u w:val="none"/>
        <w:vertAlign w:val="baseline"/>
      </w:rPr>
    </w:lvl>
    <w:lvl w:ilvl="1" w:tplc="A8DA3314">
      <w:start w:val="1"/>
      <w:numFmt w:val="lowerLetter"/>
      <w:lvlText w:val="%2."/>
      <w:lvlJc w:val="left"/>
      <w:pPr>
        <w:ind w:left="850" w:hanging="360"/>
      </w:pPr>
    </w:lvl>
    <w:lvl w:ilvl="2" w:tplc="140ED3A8">
      <w:start w:val="1"/>
      <w:numFmt w:val="lowerRoman"/>
      <w:lvlText w:val="%3."/>
      <w:lvlJc w:val="right"/>
      <w:pPr>
        <w:ind w:left="1570" w:hanging="180"/>
      </w:pPr>
    </w:lvl>
    <w:lvl w:ilvl="3" w:tplc="8DC8B38C">
      <w:start w:val="1"/>
      <w:numFmt w:val="decimal"/>
      <w:lvlText w:val="%4."/>
      <w:lvlJc w:val="left"/>
      <w:pPr>
        <w:ind w:left="2290" w:hanging="360"/>
      </w:pPr>
      <w:rPr>
        <w:rFonts w:hint="default"/>
      </w:rPr>
    </w:lvl>
    <w:lvl w:ilvl="4" w:tplc="876CB8CE">
      <w:start w:val="1"/>
      <w:numFmt w:val="lowerLetter"/>
      <w:lvlText w:val="%5."/>
      <w:lvlJc w:val="left"/>
      <w:pPr>
        <w:ind w:left="3010" w:hanging="360"/>
      </w:pPr>
    </w:lvl>
    <w:lvl w:ilvl="5" w:tplc="60B8C99A" w:tentative="1">
      <w:start w:val="1"/>
      <w:numFmt w:val="lowerRoman"/>
      <w:lvlText w:val="%6."/>
      <w:lvlJc w:val="right"/>
      <w:pPr>
        <w:ind w:left="3730" w:hanging="180"/>
      </w:pPr>
    </w:lvl>
    <w:lvl w:ilvl="6" w:tplc="9BF699DE" w:tentative="1">
      <w:start w:val="1"/>
      <w:numFmt w:val="decimal"/>
      <w:lvlText w:val="%7."/>
      <w:lvlJc w:val="left"/>
      <w:pPr>
        <w:ind w:left="4450" w:hanging="360"/>
      </w:pPr>
    </w:lvl>
    <w:lvl w:ilvl="7" w:tplc="61A8EBE2" w:tentative="1">
      <w:start w:val="1"/>
      <w:numFmt w:val="lowerLetter"/>
      <w:lvlText w:val="%8."/>
      <w:lvlJc w:val="left"/>
      <w:pPr>
        <w:ind w:left="5170" w:hanging="360"/>
      </w:pPr>
    </w:lvl>
    <w:lvl w:ilvl="8" w:tplc="E2580EEA" w:tentative="1">
      <w:start w:val="1"/>
      <w:numFmt w:val="lowerRoman"/>
      <w:lvlText w:val="%9."/>
      <w:lvlJc w:val="right"/>
      <w:pPr>
        <w:ind w:left="5890" w:hanging="180"/>
      </w:pPr>
    </w:lvl>
  </w:abstractNum>
  <w:abstractNum w:abstractNumId="4" w15:restartNumberingAfterBreak="0">
    <w:nsid w:val="19906616"/>
    <w:multiLevelType w:val="hybridMultilevel"/>
    <w:tmpl w:val="A672D69A"/>
    <w:lvl w:ilvl="0" w:tplc="523C462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C3253B2"/>
    <w:multiLevelType w:val="hybridMultilevel"/>
    <w:tmpl w:val="AC0E232C"/>
    <w:lvl w:ilvl="0" w:tplc="3CC83C54">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2A401D8D"/>
    <w:multiLevelType w:val="hybridMultilevel"/>
    <w:tmpl w:val="A64C2926"/>
    <w:styleLink w:val="ImportedStyle1"/>
    <w:lvl w:ilvl="0" w:tplc="125EE88A">
      <w:start w:val="1"/>
      <w:numFmt w:val="decimal"/>
      <w:lvlText w:val="%1."/>
      <w:lvlJc w:val="left"/>
      <w:pPr>
        <w:ind w:left="1021" w:hanging="661"/>
      </w:pPr>
      <w:rPr>
        <w:rFonts w:hAnsi="Arial Unicode MS"/>
        <w:caps w:val="0"/>
        <w:smallCaps w:val="0"/>
        <w:strike w:val="0"/>
        <w:dstrike w:val="0"/>
        <w:outline w:val="0"/>
        <w:emboss w:val="0"/>
        <w:imprint w:val="0"/>
        <w:spacing w:val="0"/>
        <w:w w:val="100"/>
        <w:kern w:val="0"/>
        <w:position w:val="0"/>
        <w:highlight w:val="none"/>
        <w:vertAlign w:val="baseline"/>
      </w:rPr>
    </w:lvl>
    <w:lvl w:ilvl="1" w:tplc="A90CBDC4">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8185546">
      <w:start w:val="1"/>
      <w:numFmt w:val="lowerRoman"/>
      <w:lvlText w:val="%3."/>
      <w:lvlJc w:val="left"/>
      <w:pPr>
        <w:ind w:left="2160"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E996C90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30AE63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4162E32">
      <w:start w:val="1"/>
      <w:numFmt w:val="lowerRoman"/>
      <w:lvlText w:val="%6."/>
      <w:lvlJc w:val="left"/>
      <w:pPr>
        <w:ind w:left="4320"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B4942D0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90A0D3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F3C6DAE">
      <w:start w:val="1"/>
      <w:numFmt w:val="lowerRoman"/>
      <w:lvlText w:val="%9."/>
      <w:lvlJc w:val="left"/>
      <w:pPr>
        <w:ind w:left="6480"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E297936"/>
    <w:multiLevelType w:val="hybridMultilevel"/>
    <w:tmpl w:val="1F427EBC"/>
    <w:lvl w:ilvl="0" w:tplc="1C09000F">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E6B4B7A"/>
    <w:multiLevelType w:val="hybridMultilevel"/>
    <w:tmpl w:val="798A0146"/>
    <w:lvl w:ilvl="0" w:tplc="053C198C">
      <w:start w:val="1"/>
      <w:numFmt w:val="decimal"/>
      <w:lvlText w:val="(%1)"/>
      <w:lvlJc w:val="left"/>
      <w:pPr>
        <w:ind w:left="1080" w:hanging="360"/>
      </w:pPr>
      <w:rPr>
        <w:rFonts w:hint="default"/>
        <w:color w:val="00000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413D0420"/>
    <w:multiLevelType w:val="hybridMultilevel"/>
    <w:tmpl w:val="03D41590"/>
    <w:lvl w:ilvl="0" w:tplc="A4E8F820">
      <w:start w:val="1"/>
      <w:numFmt w:val="lowerLetter"/>
      <w:lvlText w:val="(%1)"/>
      <w:lvlJc w:val="left"/>
      <w:pPr>
        <w:ind w:left="1860" w:hanging="420"/>
      </w:pPr>
      <w:rPr>
        <w:rFonts w:hint="default"/>
        <w:i/>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0" w15:restartNumberingAfterBreak="0">
    <w:nsid w:val="45C71510"/>
    <w:multiLevelType w:val="hybridMultilevel"/>
    <w:tmpl w:val="22A8C87E"/>
    <w:lvl w:ilvl="0" w:tplc="EC9A979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B135BAB"/>
    <w:multiLevelType w:val="hybridMultilevel"/>
    <w:tmpl w:val="97621A9C"/>
    <w:lvl w:ilvl="0" w:tplc="1C09000F">
      <w:start w:val="1"/>
      <w:numFmt w:val="decimal"/>
      <w:lvlText w:val="%1."/>
      <w:lvlJc w:val="left"/>
      <w:pPr>
        <w:ind w:left="873" w:hanging="360"/>
      </w:pPr>
    </w:lvl>
    <w:lvl w:ilvl="1" w:tplc="1C090017">
      <w:start w:val="1"/>
      <w:numFmt w:val="lowerLetter"/>
      <w:lvlText w:val="%2)"/>
      <w:lvlJc w:val="left"/>
      <w:pPr>
        <w:ind w:left="1593" w:hanging="360"/>
      </w:pPr>
    </w:lvl>
    <w:lvl w:ilvl="2" w:tplc="1C09001B" w:tentative="1">
      <w:start w:val="1"/>
      <w:numFmt w:val="lowerRoman"/>
      <w:lvlText w:val="%3."/>
      <w:lvlJc w:val="right"/>
      <w:pPr>
        <w:ind w:left="2313" w:hanging="180"/>
      </w:pPr>
    </w:lvl>
    <w:lvl w:ilvl="3" w:tplc="1C09000F" w:tentative="1">
      <w:start w:val="1"/>
      <w:numFmt w:val="decimal"/>
      <w:lvlText w:val="%4."/>
      <w:lvlJc w:val="left"/>
      <w:pPr>
        <w:ind w:left="3033" w:hanging="360"/>
      </w:pPr>
    </w:lvl>
    <w:lvl w:ilvl="4" w:tplc="1C090019" w:tentative="1">
      <w:start w:val="1"/>
      <w:numFmt w:val="lowerLetter"/>
      <w:lvlText w:val="%5."/>
      <w:lvlJc w:val="left"/>
      <w:pPr>
        <w:ind w:left="3753" w:hanging="360"/>
      </w:pPr>
    </w:lvl>
    <w:lvl w:ilvl="5" w:tplc="1C09001B" w:tentative="1">
      <w:start w:val="1"/>
      <w:numFmt w:val="lowerRoman"/>
      <w:lvlText w:val="%6."/>
      <w:lvlJc w:val="right"/>
      <w:pPr>
        <w:ind w:left="4473" w:hanging="180"/>
      </w:pPr>
    </w:lvl>
    <w:lvl w:ilvl="6" w:tplc="1C09000F" w:tentative="1">
      <w:start w:val="1"/>
      <w:numFmt w:val="decimal"/>
      <w:lvlText w:val="%7."/>
      <w:lvlJc w:val="left"/>
      <w:pPr>
        <w:ind w:left="5193" w:hanging="360"/>
      </w:pPr>
    </w:lvl>
    <w:lvl w:ilvl="7" w:tplc="1C090019" w:tentative="1">
      <w:start w:val="1"/>
      <w:numFmt w:val="lowerLetter"/>
      <w:lvlText w:val="%8."/>
      <w:lvlJc w:val="left"/>
      <w:pPr>
        <w:ind w:left="5913" w:hanging="360"/>
      </w:pPr>
    </w:lvl>
    <w:lvl w:ilvl="8" w:tplc="1C09001B" w:tentative="1">
      <w:start w:val="1"/>
      <w:numFmt w:val="lowerRoman"/>
      <w:lvlText w:val="%9."/>
      <w:lvlJc w:val="right"/>
      <w:pPr>
        <w:ind w:left="6633" w:hanging="180"/>
      </w:pPr>
    </w:lvl>
  </w:abstractNum>
  <w:abstractNum w:abstractNumId="12" w15:restartNumberingAfterBreak="0">
    <w:nsid w:val="54A45622"/>
    <w:multiLevelType w:val="hybridMultilevel"/>
    <w:tmpl w:val="4F70CCC8"/>
    <w:lvl w:ilvl="0" w:tplc="6E80A88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5BB458BE"/>
    <w:multiLevelType w:val="hybridMultilevel"/>
    <w:tmpl w:val="0E8C93AC"/>
    <w:lvl w:ilvl="0" w:tplc="C12075A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65315D33"/>
    <w:multiLevelType w:val="hybridMultilevel"/>
    <w:tmpl w:val="78EC740C"/>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5" w15:restartNumberingAfterBreak="0">
    <w:nsid w:val="66FA4A9F"/>
    <w:multiLevelType w:val="hybridMultilevel"/>
    <w:tmpl w:val="F5BA7AA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6FBA11E7"/>
    <w:multiLevelType w:val="hybridMultilevel"/>
    <w:tmpl w:val="19288686"/>
    <w:lvl w:ilvl="0" w:tplc="A55E82E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2"/>
  </w:num>
  <w:num w:numId="2">
    <w:abstractNumId w:val="6"/>
  </w:num>
  <w:num w:numId="3">
    <w:abstractNumId w:val="10"/>
  </w:num>
  <w:num w:numId="4">
    <w:abstractNumId w:val="15"/>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7"/>
  </w:num>
  <w:num w:numId="22">
    <w:abstractNumId w:val="9"/>
  </w:num>
  <w:num w:numId="23">
    <w:abstractNumId w:val="16"/>
  </w:num>
  <w:num w:numId="24">
    <w:abstractNumId w:val="1"/>
  </w:num>
  <w:num w:numId="25">
    <w:abstractNumId w:val="2"/>
  </w:num>
  <w:num w:numId="26">
    <w:abstractNumId w:val="8"/>
  </w:num>
  <w:num w:numId="27">
    <w:abstractNumId w:val="13"/>
  </w:num>
  <w:num w:numId="28">
    <w:abstractNumId w:val="5"/>
  </w:num>
  <w:num w:numId="29">
    <w:abstractNumId w:val="12"/>
  </w:num>
  <w:num w:numId="30">
    <w:abstractNumId w:val="4"/>
  </w:num>
  <w:num w:numId="31">
    <w:abstractNumId w:val="3"/>
  </w:num>
  <w:num w:numId="32">
    <w:abstractNumId w:val="11"/>
  </w:num>
  <w:num w:numId="3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MzG3NDExNzc0MTVW0lEKTi0uzszPAykwrAUAts0MxywAAAA="/>
  </w:docVars>
  <w:rsids>
    <w:rsidRoot w:val="00EB1FB8"/>
    <w:rsid w:val="00003634"/>
    <w:rsid w:val="00013E5C"/>
    <w:rsid w:val="00015CD4"/>
    <w:rsid w:val="00023721"/>
    <w:rsid w:val="00024C00"/>
    <w:rsid w:val="00030ABA"/>
    <w:rsid w:val="00032CCC"/>
    <w:rsid w:val="000345E9"/>
    <w:rsid w:val="00036402"/>
    <w:rsid w:val="00036F0C"/>
    <w:rsid w:val="00037037"/>
    <w:rsid w:val="00043DB6"/>
    <w:rsid w:val="00045B3B"/>
    <w:rsid w:val="00061308"/>
    <w:rsid w:val="000653BE"/>
    <w:rsid w:val="00065E4F"/>
    <w:rsid w:val="000677EE"/>
    <w:rsid w:val="00074E79"/>
    <w:rsid w:val="00075C1A"/>
    <w:rsid w:val="00076ED9"/>
    <w:rsid w:val="00082924"/>
    <w:rsid w:val="00082E65"/>
    <w:rsid w:val="00091D5C"/>
    <w:rsid w:val="000922D4"/>
    <w:rsid w:val="000A0F39"/>
    <w:rsid w:val="000A35BE"/>
    <w:rsid w:val="000A56C3"/>
    <w:rsid w:val="000A7443"/>
    <w:rsid w:val="000B1C3C"/>
    <w:rsid w:val="000B24D0"/>
    <w:rsid w:val="000B5A71"/>
    <w:rsid w:val="000B7000"/>
    <w:rsid w:val="000B7F85"/>
    <w:rsid w:val="000C0D75"/>
    <w:rsid w:val="000C1A55"/>
    <w:rsid w:val="000C4C7C"/>
    <w:rsid w:val="000C5445"/>
    <w:rsid w:val="000C621D"/>
    <w:rsid w:val="000C6D2C"/>
    <w:rsid w:val="000E1345"/>
    <w:rsid w:val="000E2CE1"/>
    <w:rsid w:val="000E55DC"/>
    <w:rsid w:val="000E744A"/>
    <w:rsid w:val="000F1D68"/>
    <w:rsid w:val="000F3A2D"/>
    <w:rsid w:val="000F4900"/>
    <w:rsid w:val="00102F1B"/>
    <w:rsid w:val="00103DA8"/>
    <w:rsid w:val="00106BA5"/>
    <w:rsid w:val="00111641"/>
    <w:rsid w:val="00112985"/>
    <w:rsid w:val="0011414F"/>
    <w:rsid w:val="00115992"/>
    <w:rsid w:val="00115CD1"/>
    <w:rsid w:val="0011744B"/>
    <w:rsid w:val="00120289"/>
    <w:rsid w:val="001203F6"/>
    <w:rsid w:val="00122C5C"/>
    <w:rsid w:val="00125153"/>
    <w:rsid w:val="001312DC"/>
    <w:rsid w:val="00132C92"/>
    <w:rsid w:val="0014109C"/>
    <w:rsid w:val="001426EB"/>
    <w:rsid w:val="00142A02"/>
    <w:rsid w:val="001435E2"/>
    <w:rsid w:val="0014550A"/>
    <w:rsid w:val="00146033"/>
    <w:rsid w:val="00150B89"/>
    <w:rsid w:val="00155073"/>
    <w:rsid w:val="001562C7"/>
    <w:rsid w:val="00163B6C"/>
    <w:rsid w:val="0016563B"/>
    <w:rsid w:val="001656B8"/>
    <w:rsid w:val="00165E16"/>
    <w:rsid w:val="00174FF2"/>
    <w:rsid w:val="0017566E"/>
    <w:rsid w:val="0017665D"/>
    <w:rsid w:val="001804B3"/>
    <w:rsid w:val="001839A3"/>
    <w:rsid w:val="00190958"/>
    <w:rsid w:val="00196E84"/>
    <w:rsid w:val="001A1026"/>
    <w:rsid w:val="001A3816"/>
    <w:rsid w:val="001A3AA8"/>
    <w:rsid w:val="001A3F90"/>
    <w:rsid w:val="001A4CEF"/>
    <w:rsid w:val="001A7595"/>
    <w:rsid w:val="001B10A3"/>
    <w:rsid w:val="001B2086"/>
    <w:rsid w:val="001B2B13"/>
    <w:rsid w:val="001B4990"/>
    <w:rsid w:val="001C0AD6"/>
    <w:rsid w:val="001D05D1"/>
    <w:rsid w:val="001D161C"/>
    <w:rsid w:val="001D29BA"/>
    <w:rsid w:val="001E025C"/>
    <w:rsid w:val="001E0451"/>
    <w:rsid w:val="001E1CBB"/>
    <w:rsid w:val="001E4EC6"/>
    <w:rsid w:val="001E7A94"/>
    <w:rsid w:val="001F058A"/>
    <w:rsid w:val="001F0C7A"/>
    <w:rsid w:val="001F1C93"/>
    <w:rsid w:val="001F4289"/>
    <w:rsid w:val="001F78B5"/>
    <w:rsid w:val="0020274A"/>
    <w:rsid w:val="00204758"/>
    <w:rsid w:val="002070C1"/>
    <w:rsid w:val="00210049"/>
    <w:rsid w:val="00213263"/>
    <w:rsid w:val="0021540C"/>
    <w:rsid w:val="00225D8E"/>
    <w:rsid w:val="0023178E"/>
    <w:rsid w:val="0023379B"/>
    <w:rsid w:val="0023487E"/>
    <w:rsid w:val="002350EA"/>
    <w:rsid w:val="0023546F"/>
    <w:rsid w:val="002408CD"/>
    <w:rsid w:val="00241ABD"/>
    <w:rsid w:val="00242C56"/>
    <w:rsid w:val="00243251"/>
    <w:rsid w:val="00246DA0"/>
    <w:rsid w:val="002517F5"/>
    <w:rsid w:val="0025249A"/>
    <w:rsid w:val="0025602D"/>
    <w:rsid w:val="002567BE"/>
    <w:rsid w:val="00257DED"/>
    <w:rsid w:val="0026080B"/>
    <w:rsid w:val="00262473"/>
    <w:rsid w:val="002634B8"/>
    <w:rsid w:val="00266602"/>
    <w:rsid w:val="00280D8D"/>
    <w:rsid w:val="0028266A"/>
    <w:rsid w:val="00282C42"/>
    <w:rsid w:val="00285989"/>
    <w:rsid w:val="002861FC"/>
    <w:rsid w:val="00286268"/>
    <w:rsid w:val="00290AF0"/>
    <w:rsid w:val="002961E4"/>
    <w:rsid w:val="002A083D"/>
    <w:rsid w:val="002A470D"/>
    <w:rsid w:val="002B3E0C"/>
    <w:rsid w:val="002B472B"/>
    <w:rsid w:val="002B6733"/>
    <w:rsid w:val="002C0521"/>
    <w:rsid w:val="002C0D76"/>
    <w:rsid w:val="002C154C"/>
    <w:rsid w:val="002C168F"/>
    <w:rsid w:val="002C2D6C"/>
    <w:rsid w:val="002C34F2"/>
    <w:rsid w:val="002C3A51"/>
    <w:rsid w:val="002D1A05"/>
    <w:rsid w:val="002D25AF"/>
    <w:rsid w:val="002D75A1"/>
    <w:rsid w:val="002D79A9"/>
    <w:rsid w:val="002E22DA"/>
    <w:rsid w:val="002E5E1F"/>
    <w:rsid w:val="002F10E9"/>
    <w:rsid w:val="002F6FA4"/>
    <w:rsid w:val="00303F1C"/>
    <w:rsid w:val="00306C03"/>
    <w:rsid w:val="00306F9D"/>
    <w:rsid w:val="003101FF"/>
    <w:rsid w:val="00315830"/>
    <w:rsid w:val="0031619A"/>
    <w:rsid w:val="00316A82"/>
    <w:rsid w:val="003221FD"/>
    <w:rsid w:val="003222F9"/>
    <w:rsid w:val="0032404A"/>
    <w:rsid w:val="0032429E"/>
    <w:rsid w:val="00327044"/>
    <w:rsid w:val="00335175"/>
    <w:rsid w:val="0033593E"/>
    <w:rsid w:val="00340561"/>
    <w:rsid w:val="003406C8"/>
    <w:rsid w:val="0034117C"/>
    <w:rsid w:val="00344084"/>
    <w:rsid w:val="00344C5C"/>
    <w:rsid w:val="003515B3"/>
    <w:rsid w:val="003576E8"/>
    <w:rsid w:val="003610B7"/>
    <w:rsid w:val="00361D68"/>
    <w:rsid w:val="00362C2F"/>
    <w:rsid w:val="00371525"/>
    <w:rsid w:val="0037402E"/>
    <w:rsid w:val="003777CC"/>
    <w:rsid w:val="003777E3"/>
    <w:rsid w:val="00377A58"/>
    <w:rsid w:val="003805B7"/>
    <w:rsid w:val="00391C8E"/>
    <w:rsid w:val="00393F5B"/>
    <w:rsid w:val="00396FF9"/>
    <w:rsid w:val="003A38F3"/>
    <w:rsid w:val="003A3DAF"/>
    <w:rsid w:val="003A53D9"/>
    <w:rsid w:val="003A784E"/>
    <w:rsid w:val="003B20E7"/>
    <w:rsid w:val="003B2C58"/>
    <w:rsid w:val="003C3D98"/>
    <w:rsid w:val="003C49B5"/>
    <w:rsid w:val="003D06D5"/>
    <w:rsid w:val="003D0823"/>
    <w:rsid w:val="003D2D11"/>
    <w:rsid w:val="003E05D3"/>
    <w:rsid w:val="003E07F5"/>
    <w:rsid w:val="003E0F63"/>
    <w:rsid w:val="003E3A81"/>
    <w:rsid w:val="003F063F"/>
    <w:rsid w:val="003F556B"/>
    <w:rsid w:val="003F6A69"/>
    <w:rsid w:val="003F7E2D"/>
    <w:rsid w:val="0040133F"/>
    <w:rsid w:val="004104EA"/>
    <w:rsid w:val="00410843"/>
    <w:rsid w:val="0041202E"/>
    <w:rsid w:val="00413EE7"/>
    <w:rsid w:val="004159A4"/>
    <w:rsid w:val="00416A44"/>
    <w:rsid w:val="004177D3"/>
    <w:rsid w:val="00421C87"/>
    <w:rsid w:val="004233E9"/>
    <w:rsid w:val="00423F20"/>
    <w:rsid w:val="00424FD1"/>
    <w:rsid w:val="004259D0"/>
    <w:rsid w:val="00434568"/>
    <w:rsid w:val="00436AA6"/>
    <w:rsid w:val="00436C37"/>
    <w:rsid w:val="004432E5"/>
    <w:rsid w:val="00444196"/>
    <w:rsid w:val="00445861"/>
    <w:rsid w:val="00452958"/>
    <w:rsid w:val="00453DC5"/>
    <w:rsid w:val="00453E80"/>
    <w:rsid w:val="00461DF1"/>
    <w:rsid w:val="0046249C"/>
    <w:rsid w:val="0046392F"/>
    <w:rsid w:val="00465C6F"/>
    <w:rsid w:val="00467089"/>
    <w:rsid w:val="0047195A"/>
    <w:rsid w:val="00475D18"/>
    <w:rsid w:val="004763C2"/>
    <w:rsid w:val="00477DEF"/>
    <w:rsid w:val="0048497A"/>
    <w:rsid w:val="0048531A"/>
    <w:rsid w:val="00490630"/>
    <w:rsid w:val="0049145A"/>
    <w:rsid w:val="00494201"/>
    <w:rsid w:val="00495970"/>
    <w:rsid w:val="004A1C0C"/>
    <w:rsid w:val="004A1E1B"/>
    <w:rsid w:val="004A305D"/>
    <w:rsid w:val="004A4090"/>
    <w:rsid w:val="004A58C5"/>
    <w:rsid w:val="004A5949"/>
    <w:rsid w:val="004B2760"/>
    <w:rsid w:val="004B4CA8"/>
    <w:rsid w:val="004C35F5"/>
    <w:rsid w:val="004D32E9"/>
    <w:rsid w:val="004D4BE5"/>
    <w:rsid w:val="004D7721"/>
    <w:rsid w:val="004E100E"/>
    <w:rsid w:val="004E1A82"/>
    <w:rsid w:val="004E2D76"/>
    <w:rsid w:val="004E2F0C"/>
    <w:rsid w:val="004E6477"/>
    <w:rsid w:val="004F15E8"/>
    <w:rsid w:val="004F2383"/>
    <w:rsid w:val="004F4CFF"/>
    <w:rsid w:val="004F4DD6"/>
    <w:rsid w:val="004F6E0C"/>
    <w:rsid w:val="004F7221"/>
    <w:rsid w:val="0050366F"/>
    <w:rsid w:val="00505CB6"/>
    <w:rsid w:val="005106AC"/>
    <w:rsid w:val="005114C9"/>
    <w:rsid w:val="0051300E"/>
    <w:rsid w:val="00514416"/>
    <w:rsid w:val="00522806"/>
    <w:rsid w:val="005274FA"/>
    <w:rsid w:val="00527EEE"/>
    <w:rsid w:val="00532CA9"/>
    <w:rsid w:val="00533D59"/>
    <w:rsid w:val="00537195"/>
    <w:rsid w:val="00540DFC"/>
    <w:rsid w:val="00544BB3"/>
    <w:rsid w:val="00545856"/>
    <w:rsid w:val="00547A8F"/>
    <w:rsid w:val="00551F10"/>
    <w:rsid w:val="0055265A"/>
    <w:rsid w:val="00554AC9"/>
    <w:rsid w:val="00562623"/>
    <w:rsid w:val="005630E0"/>
    <w:rsid w:val="005639F0"/>
    <w:rsid w:val="00565AAF"/>
    <w:rsid w:val="005670CC"/>
    <w:rsid w:val="0057071F"/>
    <w:rsid w:val="005800EF"/>
    <w:rsid w:val="005906DD"/>
    <w:rsid w:val="00596CF7"/>
    <w:rsid w:val="00596E6B"/>
    <w:rsid w:val="005A24BD"/>
    <w:rsid w:val="005A3204"/>
    <w:rsid w:val="005B13B7"/>
    <w:rsid w:val="005B5751"/>
    <w:rsid w:val="005B6298"/>
    <w:rsid w:val="005B6CE4"/>
    <w:rsid w:val="005C5BF3"/>
    <w:rsid w:val="005C5D1A"/>
    <w:rsid w:val="005D2CAE"/>
    <w:rsid w:val="005E4940"/>
    <w:rsid w:val="005E5A03"/>
    <w:rsid w:val="005F1DC5"/>
    <w:rsid w:val="005F4093"/>
    <w:rsid w:val="005F50A4"/>
    <w:rsid w:val="005F5574"/>
    <w:rsid w:val="005F604B"/>
    <w:rsid w:val="005F6DED"/>
    <w:rsid w:val="0060102E"/>
    <w:rsid w:val="00602D27"/>
    <w:rsid w:val="00610524"/>
    <w:rsid w:val="006121E3"/>
    <w:rsid w:val="0061743E"/>
    <w:rsid w:val="00620233"/>
    <w:rsid w:val="00623348"/>
    <w:rsid w:val="0063064D"/>
    <w:rsid w:val="00631167"/>
    <w:rsid w:val="006372F4"/>
    <w:rsid w:val="00640EF6"/>
    <w:rsid w:val="00641213"/>
    <w:rsid w:val="0064229D"/>
    <w:rsid w:val="00642655"/>
    <w:rsid w:val="006464C4"/>
    <w:rsid w:val="00646967"/>
    <w:rsid w:val="00647221"/>
    <w:rsid w:val="00650732"/>
    <w:rsid w:val="00654789"/>
    <w:rsid w:val="00655A5B"/>
    <w:rsid w:val="00656DB0"/>
    <w:rsid w:val="0065726E"/>
    <w:rsid w:val="0065748F"/>
    <w:rsid w:val="00657721"/>
    <w:rsid w:val="006637BC"/>
    <w:rsid w:val="00664DA5"/>
    <w:rsid w:val="00666149"/>
    <w:rsid w:val="006706B2"/>
    <w:rsid w:val="006767D7"/>
    <w:rsid w:val="00685E84"/>
    <w:rsid w:val="00693EE0"/>
    <w:rsid w:val="006942BC"/>
    <w:rsid w:val="006A0F6E"/>
    <w:rsid w:val="006A2974"/>
    <w:rsid w:val="006A3BF2"/>
    <w:rsid w:val="006A45BA"/>
    <w:rsid w:val="006A5FD2"/>
    <w:rsid w:val="006B232A"/>
    <w:rsid w:val="006B370B"/>
    <w:rsid w:val="006B4AC0"/>
    <w:rsid w:val="006B551E"/>
    <w:rsid w:val="006B6E4A"/>
    <w:rsid w:val="006C2636"/>
    <w:rsid w:val="006C4982"/>
    <w:rsid w:val="006D2A41"/>
    <w:rsid w:val="006D6E3A"/>
    <w:rsid w:val="006D7A75"/>
    <w:rsid w:val="006E0F4B"/>
    <w:rsid w:val="006E1FEB"/>
    <w:rsid w:val="006E200E"/>
    <w:rsid w:val="006E21BB"/>
    <w:rsid w:val="006E740F"/>
    <w:rsid w:val="006F59FB"/>
    <w:rsid w:val="006F7A76"/>
    <w:rsid w:val="00700DF1"/>
    <w:rsid w:val="00703890"/>
    <w:rsid w:val="0070409A"/>
    <w:rsid w:val="00704ECF"/>
    <w:rsid w:val="007123E0"/>
    <w:rsid w:val="00714E33"/>
    <w:rsid w:val="00717600"/>
    <w:rsid w:val="00722008"/>
    <w:rsid w:val="00723354"/>
    <w:rsid w:val="00724594"/>
    <w:rsid w:val="00724FE8"/>
    <w:rsid w:val="00726752"/>
    <w:rsid w:val="00727657"/>
    <w:rsid w:val="00727E8F"/>
    <w:rsid w:val="00731E37"/>
    <w:rsid w:val="007353E6"/>
    <w:rsid w:val="00736679"/>
    <w:rsid w:val="00742261"/>
    <w:rsid w:val="0074406A"/>
    <w:rsid w:val="0074716B"/>
    <w:rsid w:val="007503E2"/>
    <w:rsid w:val="00753734"/>
    <w:rsid w:val="007573E9"/>
    <w:rsid w:val="00757590"/>
    <w:rsid w:val="00765E19"/>
    <w:rsid w:val="00765FFC"/>
    <w:rsid w:val="007708E1"/>
    <w:rsid w:val="00774857"/>
    <w:rsid w:val="00776D1F"/>
    <w:rsid w:val="00777992"/>
    <w:rsid w:val="00780ED7"/>
    <w:rsid w:val="007819C2"/>
    <w:rsid w:val="0078270C"/>
    <w:rsid w:val="00782888"/>
    <w:rsid w:val="00783DD1"/>
    <w:rsid w:val="00786E54"/>
    <w:rsid w:val="0079076C"/>
    <w:rsid w:val="00790CC7"/>
    <w:rsid w:val="00791256"/>
    <w:rsid w:val="007976EF"/>
    <w:rsid w:val="007A624B"/>
    <w:rsid w:val="007A778E"/>
    <w:rsid w:val="007B5021"/>
    <w:rsid w:val="007C15A9"/>
    <w:rsid w:val="007C4EB1"/>
    <w:rsid w:val="007C7265"/>
    <w:rsid w:val="007D0180"/>
    <w:rsid w:val="007D1229"/>
    <w:rsid w:val="007D2381"/>
    <w:rsid w:val="007D3FFA"/>
    <w:rsid w:val="007D43B3"/>
    <w:rsid w:val="007D470F"/>
    <w:rsid w:val="007D48FA"/>
    <w:rsid w:val="007D5032"/>
    <w:rsid w:val="007D5BBA"/>
    <w:rsid w:val="007D5BD1"/>
    <w:rsid w:val="007E02D0"/>
    <w:rsid w:val="007E07F8"/>
    <w:rsid w:val="007E116C"/>
    <w:rsid w:val="007E1ECC"/>
    <w:rsid w:val="007E2D0C"/>
    <w:rsid w:val="007E2FA2"/>
    <w:rsid w:val="007E3623"/>
    <w:rsid w:val="007E3A9D"/>
    <w:rsid w:val="007F3236"/>
    <w:rsid w:val="007F35E9"/>
    <w:rsid w:val="007F5AAE"/>
    <w:rsid w:val="007F6C75"/>
    <w:rsid w:val="008006D2"/>
    <w:rsid w:val="00800BC9"/>
    <w:rsid w:val="00802371"/>
    <w:rsid w:val="00803BBE"/>
    <w:rsid w:val="008063D7"/>
    <w:rsid w:val="00811460"/>
    <w:rsid w:val="008127D2"/>
    <w:rsid w:val="00815C6F"/>
    <w:rsid w:val="0081685D"/>
    <w:rsid w:val="00817470"/>
    <w:rsid w:val="00820101"/>
    <w:rsid w:val="00821C21"/>
    <w:rsid w:val="00821ED0"/>
    <w:rsid w:val="00823673"/>
    <w:rsid w:val="00824AB4"/>
    <w:rsid w:val="0083238F"/>
    <w:rsid w:val="0083305A"/>
    <w:rsid w:val="00833964"/>
    <w:rsid w:val="00842131"/>
    <w:rsid w:val="00842932"/>
    <w:rsid w:val="0084790B"/>
    <w:rsid w:val="00850925"/>
    <w:rsid w:val="00853F75"/>
    <w:rsid w:val="00854725"/>
    <w:rsid w:val="00855895"/>
    <w:rsid w:val="00857E9D"/>
    <w:rsid w:val="008646FE"/>
    <w:rsid w:val="008701FA"/>
    <w:rsid w:val="00880942"/>
    <w:rsid w:val="00885488"/>
    <w:rsid w:val="00891726"/>
    <w:rsid w:val="00895002"/>
    <w:rsid w:val="00895A6D"/>
    <w:rsid w:val="00896783"/>
    <w:rsid w:val="00896B68"/>
    <w:rsid w:val="008A542C"/>
    <w:rsid w:val="008A5E1D"/>
    <w:rsid w:val="008B17FA"/>
    <w:rsid w:val="008B3A26"/>
    <w:rsid w:val="008B4D90"/>
    <w:rsid w:val="008C09C6"/>
    <w:rsid w:val="008C2F94"/>
    <w:rsid w:val="008C5497"/>
    <w:rsid w:val="008D0F2C"/>
    <w:rsid w:val="008D1931"/>
    <w:rsid w:val="008D2580"/>
    <w:rsid w:val="008D27F3"/>
    <w:rsid w:val="008D3262"/>
    <w:rsid w:val="008D5B8E"/>
    <w:rsid w:val="008E230E"/>
    <w:rsid w:val="008E4227"/>
    <w:rsid w:val="008F0673"/>
    <w:rsid w:val="008F1972"/>
    <w:rsid w:val="008F21F9"/>
    <w:rsid w:val="00904587"/>
    <w:rsid w:val="00905FC7"/>
    <w:rsid w:val="0091147A"/>
    <w:rsid w:val="00915278"/>
    <w:rsid w:val="00917284"/>
    <w:rsid w:val="00923257"/>
    <w:rsid w:val="00924294"/>
    <w:rsid w:val="00925A8A"/>
    <w:rsid w:val="009277CB"/>
    <w:rsid w:val="00930111"/>
    <w:rsid w:val="009369C6"/>
    <w:rsid w:val="009372CB"/>
    <w:rsid w:val="0094245E"/>
    <w:rsid w:val="009476E9"/>
    <w:rsid w:val="00950365"/>
    <w:rsid w:val="00954DD9"/>
    <w:rsid w:val="00960619"/>
    <w:rsid w:val="0096290D"/>
    <w:rsid w:val="009636DE"/>
    <w:rsid w:val="009668A0"/>
    <w:rsid w:val="00967C4D"/>
    <w:rsid w:val="00971C0F"/>
    <w:rsid w:val="0097237D"/>
    <w:rsid w:val="0097262D"/>
    <w:rsid w:val="00975D5A"/>
    <w:rsid w:val="009804A5"/>
    <w:rsid w:val="009805AB"/>
    <w:rsid w:val="0098251D"/>
    <w:rsid w:val="009829C6"/>
    <w:rsid w:val="00983E52"/>
    <w:rsid w:val="009858B6"/>
    <w:rsid w:val="00986A37"/>
    <w:rsid w:val="00990C3C"/>
    <w:rsid w:val="009A0F9F"/>
    <w:rsid w:val="009A1953"/>
    <w:rsid w:val="009A2E5C"/>
    <w:rsid w:val="009A60C3"/>
    <w:rsid w:val="009A7959"/>
    <w:rsid w:val="009B547A"/>
    <w:rsid w:val="009C16A8"/>
    <w:rsid w:val="009C3965"/>
    <w:rsid w:val="009C4576"/>
    <w:rsid w:val="009C5D94"/>
    <w:rsid w:val="009C7F45"/>
    <w:rsid w:val="009D0981"/>
    <w:rsid w:val="009D0D3B"/>
    <w:rsid w:val="009D1F71"/>
    <w:rsid w:val="009E0E77"/>
    <w:rsid w:val="009E3208"/>
    <w:rsid w:val="009E3CBC"/>
    <w:rsid w:val="009E673C"/>
    <w:rsid w:val="009F0218"/>
    <w:rsid w:val="009F29C2"/>
    <w:rsid w:val="009F4059"/>
    <w:rsid w:val="009F5B15"/>
    <w:rsid w:val="009F60C5"/>
    <w:rsid w:val="00A010B3"/>
    <w:rsid w:val="00A10A72"/>
    <w:rsid w:val="00A13206"/>
    <w:rsid w:val="00A1327B"/>
    <w:rsid w:val="00A1583F"/>
    <w:rsid w:val="00A15B9D"/>
    <w:rsid w:val="00A2318B"/>
    <w:rsid w:val="00A25832"/>
    <w:rsid w:val="00A31067"/>
    <w:rsid w:val="00A41F4C"/>
    <w:rsid w:val="00A46031"/>
    <w:rsid w:val="00A53BC9"/>
    <w:rsid w:val="00A562D0"/>
    <w:rsid w:val="00A564AF"/>
    <w:rsid w:val="00A570FA"/>
    <w:rsid w:val="00A57C91"/>
    <w:rsid w:val="00A61E6C"/>
    <w:rsid w:val="00A663EB"/>
    <w:rsid w:val="00A6775A"/>
    <w:rsid w:val="00A72393"/>
    <w:rsid w:val="00A80D5D"/>
    <w:rsid w:val="00A82395"/>
    <w:rsid w:val="00A875E9"/>
    <w:rsid w:val="00A94001"/>
    <w:rsid w:val="00A94719"/>
    <w:rsid w:val="00AA5C48"/>
    <w:rsid w:val="00AA6868"/>
    <w:rsid w:val="00AB0E8E"/>
    <w:rsid w:val="00AB3110"/>
    <w:rsid w:val="00AB34EA"/>
    <w:rsid w:val="00AB58F3"/>
    <w:rsid w:val="00AC14D1"/>
    <w:rsid w:val="00AC6039"/>
    <w:rsid w:val="00AD00E4"/>
    <w:rsid w:val="00AD0882"/>
    <w:rsid w:val="00AD2759"/>
    <w:rsid w:val="00AD3E5D"/>
    <w:rsid w:val="00AD4A52"/>
    <w:rsid w:val="00AD681F"/>
    <w:rsid w:val="00AD69C1"/>
    <w:rsid w:val="00AE271F"/>
    <w:rsid w:val="00AE4505"/>
    <w:rsid w:val="00AE7F04"/>
    <w:rsid w:val="00AF56E6"/>
    <w:rsid w:val="00B00060"/>
    <w:rsid w:val="00B01A69"/>
    <w:rsid w:val="00B0424B"/>
    <w:rsid w:val="00B07D9E"/>
    <w:rsid w:val="00B11B80"/>
    <w:rsid w:val="00B16557"/>
    <w:rsid w:val="00B2401E"/>
    <w:rsid w:val="00B272ED"/>
    <w:rsid w:val="00B2765C"/>
    <w:rsid w:val="00B33F05"/>
    <w:rsid w:val="00B42909"/>
    <w:rsid w:val="00B464DE"/>
    <w:rsid w:val="00B47DB0"/>
    <w:rsid w:val="00B5109E"/>
    <w:rsid w:val="00B53460"/>
    <w:rsid w:val="00B5498D"/>
    <w:rsid w:val="00B678FB"/>
    <w:rsid w:val="00B763C3"/>
    <w:rsid w:val="00B80164"/>
    <w:rsid w:val="00B81FFD"/>
    <w:rsid w:val="00B866A2"/>
    <w:rsid w:val="00B90747"/>
    <w:rsid w:val="00B90D43"/>
    <w:rsid w:val="00B916D9"/>
    <w:rsid w:val="00B933CD"/>
    <w:rsid w:val="00B93632"/>
    <w:rsid w:val="00B943BC"/>
    <w:rsid w:val="00B95D74"/>
    <w:rsid w:val="00B96A71"/>
    <w:rsid w:val="00B971D5"/>
    <w:rsid w:val="00B97868"/>
    <w:rsid w:val="00BA047F"/>
    <w:rsid w:val="00BA320D"/>
    <w:rsid w:val="00BA7BB2"/>
    <w:rsid w:val="00BB01AB"/>
    <w:rsid w:val="00BB4003"/>
    <w:rsid w:val="00BB5FC0"/>
    <w:rsid w:val="00BC1F0E"/>
    <w:rsid w:val="00BC2769"/>
    <w:rsid w:val="00BC3159"/>
    <w:rsid w:val="00BC762B"/>
    <w:rsid w:val="00BD4432"/>
    <w:rsid w:val="00BE1171"/>
    <w:rsid w:val="00BE16A9"/>
    <w:rsid w:val="00BE4C24"/>
    <w:rsid w:val="00BE6C44"/>
    <w:rsid w:val="00BE721C"/>
    <w:rsid w:val="00BE744C"/>
    <w:rsid w:val="00BF1C57"/>
    <w:rsid w:val="00BF6355"/>
    <w:rsid w:val="00BF6DD1"/>
    <w:rsid w:val="00C004AF"/>
    <w:rsid w:val="00C03CC3"/>
    <w:rsid w:val="00C05DFB"/>
    <w:rsid w:val="00C14DBF"/>
    <w:rsid w:val="00C1575D"/>
    <w:rsid w:val="00C20B95"/>
    <w:rsid w:val="00C21F08"/>
    <w:rsid w:val="00C318A5"/>
    <w:rsid w:val="00C32F5C"/>
    <w:rsid w:val="00C35B5A"/>
    <w:rsid w:val="00C37C88"/>
    <w:rsid w:val="00C42D9F"/>
    <w:rsid w:val="00C43E3A"/>
    <w:rsid w:val="00C4584F"/>
    <w:rsid w:val="00C71979"/>
    <w:rsid w:val="00C71ABA"/>
    <w:rsid w:val="00C71E3F"/>
    <w:rsid w:val="00C77370"/>
    <w:rsid w:val="00C8496F"/>
    <w:rsid w:val="00C84F92"/>
    <w:rsid w:val="00C8654A"/>
    <w:rsid w:val="00C951A0"/>
    <w:rsid w:val="00C956D7"/>
    <w:rsid w:val="00C96726"/>
    <w:rsid w:val="00C972D9"/>
    <w:rsid w:val="00CA11CB"/>
    <w:rsid w:val="00CA2FCD"/>
    <w:rsid w:val="00CA60B9"/>
    <w:rsid w:val="00CA6937"/>
    <w:rsid w:val="00CB1FE7"/>
    <w:rsid w:val="00CB4232"/>
    <w:rsid w:val="00CB63D0"/>
    <w:rsid w:val="00CC092D"/>
    <w:rsid w:val="00CC0A66"/>
    <w:rsid w:val="00CC109D"/>
    <w:rsid w:val="00CC2653"/>
    <w:rsid w:val="00CC3ECD"/>
    <w:rsid w:val="00CC545D"/>
    <w:rsid w:val="00CC58AC"/>
    <w:rsid w:val="00CC7C84"/>
    <w:rsid w:val="00CD2383"/>
    <w:rsid w:val="00CD356F"/>
    <w:rsid w:val="00CD59A6"/>
    <w:rsid w:val="00CD5D4B"/>
    <w:rsid w:val="00CD7883"/>
    <w:rsid w:val="00CE3E91"/>
    <w:rsid w:val="00CE56B6"/>
    <w:rsid w:val="00CE5C4E"/>
    <w:rsid w:val="00CF3615"/>
    <w:rsid w:val="00CF50E6"/>
    <w:rsid w:val="00D046D8"/>
    <w:rsid w:val="00D05069"/>
    <w:rsid w:val="00D070B9"/>
    <w:rsid w:val="00D11EEB"/>
    <w:rsid w:val="00D12C7B"/>
    <w:rsid w:val="00D12E71"/>
    <w:rsid w:val="00D16880"/>
    <w:rsid w:val="00D17133"/>
    <w:rsid w:val="00D21DB6"/>
    <w:rsid w:val="00D22683"/>
    <w:rsid w:val="00D3015E"/>
    <w:rsid w:val="00D408AC"/>
    <w:rsid w:val="00D43399"/>
    <w:rsid w:val="00D47006"/>
    <w:rsid w:val="00D54880"/>
    <w:rsid w:val="00D62448"/>
    <w:rsid w:val="00D646F5"/>
    <w:rsid w:val="00D66377"/>
    <w:rsid w:val="00D67F2E"/>
    <w:rsid w:val="00D736F6"/>
    <w:rsid w:val="00D7675D"/>
    <w:rsid w:val="00D8038E"/>
    <w:rsid w:val="00D909AD"/>
    <w:rsid w:val="00DA1A0F"/>
    <w:rsid w:val="00DA3D97"/>
    <w:rsid w:val="00DB0A3D"/>
    <w:rsid w:val="00DB0C15"/>
    <w:rsid w:val="00DB2AA1"/>
    <w:rsid w:val="00DB32A3"/>
    <w:rsid w:val="00DB44DB"/>
    <w:rsid w:val="00DB4DA2"/>
    <w:rsid w:val="00DB6BAB"/>
    <w:rsid w:val="00DB7D1C"/>
    <w:rsid w:val="00DC16F8"/>
    <w:rsid w:val="00DC3B24"/>
    <w:rsid w:val="00DC41E8"/>
    <w:rsid w:val="00DD04B2"/>
    <w:rsid w:val="00DD19CB"/>
    <w:rsid w:val="00DD2C2A"/>
    <w:rsid w:val="00DD712D"/>
    <w:rsid w:val="00DE1CE3"/>
    <w:rsid w:val="00DE3700"/>
    <w:rsid w:val="00DE583C"/>
    <w:rsid w:val="00E07579"/>
    <w:rsid w:val="00E07847"/>
    <w:rsid w:val="00E135B2"/>
    <w:rsid w:val="00E14D3C"/>
    <w:rsid w:val="00E208E6"/>
    <w:rsid w:val="00E21217"/>
    <w:rsid w:val="00E2295B"/>
    <w:rsid w:val="00E250BB"/>
    <w:rsid w:val="00E310E4"/>
    <w:rsid w:val="00E3205E"/>
    <w:rsid w:val="00E3244D"/>
    <w:rsid w:val="00E33C55"/>
    <w:rsid w:val="00E33F6E"/>
    <w:rsid w:val="00E35F9F"/>
    <w:rsid w:val="00E37383"/>
    <w:rsid w:val="00E37407"/>
    <w:rsid w:val="00E42A07"/>
    <w:rsid w:val="00E4557A"/>
    <w:rsid w:val="00E51AE6"/>
    <w:rsid w:val="00E5473D"/>
    <w:rsid w:val="00E601B3"/>
    <w:rsid w:val="00E651DD"/>
    <w:rsid w:val="00E66F5B"/>
    <w:rsid w:val="00E67E93"/>
    <w:rsid w:val="00E76EED"/>
    <w:rsid w:val="00E8346F"/>
    <w:rsid w:val="00E84803"/>
    <w:rsid w:val="00E858B1"/>
    <w:rsid w:val="00E86512"/>
    <w:rsid w:val="00E8658A"/>
    <w:rsid w:val="00E922F9"/>
    <w:rsid w:val="00E93852"/>
    <w:rsid w:val="00E97E8A"/>
    <w:rsid w:val="00EA48AC"/>
    <w:rsid w:val="00EB1FB8"/>
    <w:rsid w:val="00EB3BD4"/>
    <w:rsid w:val="00EB44F5"/>
    <w:rsid w:val="00EB4EDE"/>
    <w:rsid w:val="00EB74CF"/>
    <w:rsid w:val="00EC037D"/>
    <w:rsid w:val="00EC232B"/>
    <w:rsid w:val="00EC5437"/>
    <w:rsid w:val="00EC66BF"/>
    <w:rsid w:val="00EC6C7D"/>
    <w:rsid w:val="00EC6CC9"/>
    <w:rsid w:val="00ED3083"/>
    <w:rsid w:val="00ED7943"/>
    <w:rsid w:val="00EE6C8E"/>
    <w:rsid w:val="00EF2B19"/>
    <w:rsid w:val="00EF39ED"/>
    <w:rsid w:val="00EF6FCA"/>
    <w:rsid w:val="00F04EC5"/>
    <w:rsid w:val="00F07A89"/>
    <w:rsid w:val="00F12674"/>
    <w:rsid w:val="00F13986"/>
    <w:rsid w:val="00F13F38"/>
    <w:rsid w:val="00F148EC"/>
    <w:rsid w:val="00F213B9"/>
    <w:rsid w:val="00F21926"/>
    <w:rsid w:val="00F24930"/>
    <w:rsid w:val="00F327E7"/>
    <w:rsid w:val="00F3552C"/>
    <w:rsid w:val="00F35CB5"/>
    <w:rsid w:val="00F418FB"/>
    <w:rsid w:val="00F42435"/>
    <w:rsid w:val="00F4334B"/>
    <w:rsid w:val="00F4372B"/>
    <w:rsid w:val="00F4645B"/>
    <w:rsid w:val="00F47C44"/>
    <w:rsid w:val="00F5330F"/>
    <w:rsid w:val="00F55FE2"/>
    <w:rsid w:val="00F579D1"/>
    <w:rsid w:val="00F57F18"/>
    <w:rsid w:val="00F6318A"/>
    <w:rsid w:val="00F63FCE"/>
    <w:rsid w:val="00F64FB9"/>
    <w:rsid w:val="00F657F4"/>
    <w:rsid w:val="00F66E6C"/>
    <w:rsid w:val="00F7151C"/>
    <w:rsid w:val="00F7224C"/>
    <w:rsid w:val="00F821E1"/>
    <w:rsid w:val="00F82E8D"/>
    <w:rsid w:val="00F8347F"/>
    <w:rsid w:val="00F90444"/>
    <w:rsid w:val="00F916C8"/>
    <w:rsid w:val="00F938FB"/>
    <w:rsid w:val="00F94C71"/>
    <w:rsid w:val="00F94FC9"/>
    <w:rsid w:val="00FA33DF"/>
    <w:rsid w:val="00FA4697"/>
    <w:rsid w:val="00FA701F"/>
    <w:rsid w:val="00FB0A94"/>
    <w:rsid w:val="00FB139D"/>
    <w:rsid w:val="00FB283C"/>
    <w:rsid w:val="00FB2DEC"/>
    <w:rsid w:val="00FB6054"/>
    <w:rsid w:val="00FB6325"/>
    <w:rsid w:val="00FC129E"/>
    <w:rsid w:val="00FC2265"/>
    <w:rsid w:val="00FC2F78"/>
    <w:rsid w:val="00FC4EE5"/>
    <w:rsid w:val="00FD0CF0"/>
    <w:rsid w:val="00FD393D"/>
    <w:rsid w:val="00FD3E19"/>
    <w:rsid w:val="00FD522A"/>
    <w:rsid w:val="00FD58DB"/>
    <w:rsid w:val="00FE13AC"/>
    <w:rsid w:val="00FE19A4"/>
    <w:rsid w:val="00FE4898"/>
    <w:rsid w:val="00FE576F"/>
    <w:rsid w:val="00FE72A6"/>
    <w:rsid w:val="00FF1DDB"/>
    <w:rsid w:val="00FF5339"/>
    <w:rsid w:val="00FF7595"/>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A6A49"/>
  <w15:docId w15:val="{548D960D-22BB-B241-9A3F-A969B3AB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1FB8"/>
    <w:pPr>
      <w:spacing w:after="0" w:line="480" w:lineRule="auto"/>
      <w:jc w:val="both"/>
    </w:pPr>
    <w:rPr>
      <w:rFonts w:ascii="Times New Roman" w:eastAsia="Calibri" w:hAnsi="Times New Roman" w:cs="Times New Roman"/>
      <w:sz w:val="26"/>
      <w:lang w:val="en-ZA"/>
    </w:rPr>
  </w:style>
  <w:style w:type="paragraph" w:styleId="Heading2">
    <w:name w:val="heading 2"/>
    <w:basedOn w:val="Normal"/>
    <w:next w:val="Normal"/>
    <w:link w:val="Heading2Char"/>
    <w:uiPriority w:val="9"/>
    <w:semiHidden/>
    <w:unhideWhenUsed/>
    <w:qFormat/>
    <w:rsid w:val="00D046D8"/>
    <w:pPr>
      <w:keepNext/>
      <w:keepLines/>
      <w:spacing w:before="40"/>
      <w:outlineLvl w:val="1"/>
    </w:pPr>
    <w:rPr>
      <w:rFonts w:asciiTheme="majorHAnsi" w:eastAsiaTheme="majorEastAsia" w:hAnsiTheme="majorHAnsi" w:cstheme="majorBidi"/>
      <w:color w:val="2E74B5"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CONTINUED">
    <w:name w:val="JUDGMENT CONTINUED"/>
    <w:basedOn w:val="Normal"/>
    <w:next w:val="Normal"/>
    <w:qFormat/>
    <w:rsid w:val="00EB1FB8"/>
    <w:pPr>
      <w:spacing w:line="360" w:lineRule="auto"/>
    </w:pPr>
  </w:style>
  <w:style w:type="paragraph" w:styleId="Footer">
    <w:name w:val="footer"/>
    <w:basedOn w:val="Normal"/>
    <w:link w:val="FooterChar"/>
    <w:unhideWhenUsed/>
    <w:rsid w:val="00EB1FB8"/>
    <w:pPr>
      <w:tabs>
        <w:tab w:val="center" w:pos="4680"/>
        <w:tab w:val="right" w:pos="9360"/>
      </w:tabs>
      <w:spacing w:line="240" w:lineRule="auto"/>
    </w:pPr>
  </w:style>
  <w:style w:type="character" w:customStyle="1" w:styleId="FooterChar">
    <w:name w:val="Footer Char"/>
    <w:basedOn w:val="DefaultParagraphFont"/>
    <w:link w:val="Footer"/>
    <w:rsid w:val="00EB1FB8"/>
    <w:rPr>
      <w:rFonts w:ascii="Times New Roman" w:eastAsia="Calibri" w:hAnsi="Times New Roman" w:cs="Times New Roman"/>
      <w:sz w:val="26"/>
      <w:lang w:val="en-ZA"/>
    </w:rPr>
  </w:style>
  <w:style w:type="paragraph" w:customStyle="1" w:styleId="HEADING">
    <w:name w:val="HEADING"/>
    <w:basedOn w:val="Normal"/>
    <w:next w:val="Normal"/>
    <w:link w:val="HEADINGChar"/>
    <w:qFormat/>
    <w:rsid w:val="00EB1FB8"/>
    <w:pPr>
      <w:keepNext/>
      <w:spacing w:after="120" w:line="360" w:lineRule="auto"/>
    </w:pPr>
    <w:rPr>
      <w:i/>
    </w:rPr>
  </w:style>
  <w:style w:type="character" w:customStyle="1" w:styleId="HEADINGChar">
    <w:name w:val="HEADING Char"/>
    <w:basedOn w:val="DefaultParagraphFont"/>
    <w:link w:val="HEADING"/>
    <w:rsid w:val="00EB1FB8"/>
    <w:rPr>
      <w:rFonts w:ascii="Times New Roman" w:eastAsia="Calibri" w:hAnsi="Times New Roman" w:cs="Times New Roman"/>
      <w:i/>
      <w:sz w:val="26"/>
      <w:lang w:val="en-ZA"/>
    </w:rPr>
  </w:style>
  <w:style w:type="paragraph" w:customStyle="1" w:styleId="JUDGMENTNUMBERED">
    <w:name w:val="JUDGMENT NUMBERED"/>
    <w:basedOn w:val="Normal"/>
    <w:next w:val="JUDGMENTCONTINUED"/>
    <w:link w:val="JUDGMENTNUMBEREDChar"/>
    <w:uiPriority w:val="99"/>
    <w:qFormat/>
    <w:rsid w:val="00EB1FB8"/>
    <w:pPr>
      <w:numPr>
        <w:numId w:val="25"/>
      </w:numPr>
      <w:spacing w:line="360" w:lineRule="auto"/>
    </w:pPr>
  </w:style>
  <w:style w:type="character" w:customStyle="1" w:styleId="JUDGMENTNUMBEREDChar">
    <w:name w:val="JUDGMENT NUMBERED Char"/>
    <w:basedOn w:val="DefaultParagraphFont"/>
    <w:link w:val="JUDGMENTNUMBERED"/>
    <w:rsid w:val="00EB1FB8"/>
    <w:rPr>
      <w:rFonts w:ascii="Times New Roman" w:eastAsia="Calibri" w:hAnsi="Times New Roman" w:cs="Times New Roman"/>
      <w:sz w:val="26"/>
      <w:lang w:val="en-ZA"/>
    </w:rPr>
  </w:style>
  <w:style w:type="paragraph" w:styleId="ListParagraph">
    <w:name w:val="List Paragraph"/>
    <w:basedOn w:val="Normal"/>
    <w:qFormat/>
    <w:rsid w:val="009A0F9F"/>
    <w:pPr>
      <w:ind w:left="720"/>
      <w:contextualSpacing/>
    </w:p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Normal"/>
    <w:link w:val="FootnoteTextChar"/>
    <w:uiPriority w:val="99"/>
    <w:unhideWhenUsed/>
    <w:qFormat/>
    <w:rsid w:val="00A663EB"/>
    <w:pPr>
      <w:spacing w:line="240" w:lineRule="auto"/>
    </w:pPr>
    <w:rPr>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uiPriority w:val="99"/>
    <w:rsid w:val="00A663EB"/>
    <w:rPr>
      <w:rFonts w:ascii="Times New Roman" w:eastAsia="Calibri" w:hAnsi="Times New Roman" w:cs="Times New Roman"/>
      <w:sz w:val="20"/>
      <w:szCs w:val="20"/>
      <w:lang w:val="en-ZA"/>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16 Point"/>
    <w:basedOn w:val="DefaultParagraphFont"/>
    <w:uiPriority w:val="99"/>
    <w:unhideWhenUsed/>
    <w:qFormat/>
    <w:rsid w:val="00A663EB"/>
    <w:rPr>
      <w:vertAlign w:val="superscript"/>
    </w:rPr>
  </w:style>
  <w:style w:type="paragraph" w:styleId="BalloonText">
    <w:name w:val="Balloon Text"/>
    <w:basedOn w:val="Normal"/>
    <w:link w:val="BalloonTextChar"/>
    <w:uiPriority w:val="99"/>
    <w:semiHidden/>
    <w:unhideWhenUsed/>
    <w:rsid w:val="003E3A8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A81"/>
    <w:rPr>
      <w:rFonts w:ascii="Segoe UI" w:eastAsia="Calibri" w:hAnsi="Segoe UI" w:cs="Segoe UI"/>
      <w:sz w:val="18"/>
      <w:szCs w:val="18"/>
      <w:lang w:val="en-ZA"/>
    </w:rPr>
  </w:style>
  <w:style w:type="character" w:styleId="CommentReference">
    <w:name w:val="annotation reference"/>
    <w:basedOn w:val="DefaultParagraphFont"/>
    <w:uiPriority w:val="99"/>
    <w:semiHidden/>
    <w:unhideWhenUsed/>
    <w:rsid w:val="009F4059"/>
    <w:rPr>
      <w:sz w:val="16"/>
      <w:szCs w:val="16"/>
    </w:rPr>
  </w:style>
  <w:style w:type="paragraph" w:styleId="CommentText">
    <w:name w:val="annotation text"/>
    <w:basedOn w:val="Normal"/>
    <w:link w:val="CommentTextChar"/>
    <w:uiPriority w:val="99"/>
    <w:semiHidden/>
    <w:unhideWhenUsed/>
    <w:rsid w:val="009F4059"/>
    <w:pPr>
      <w:spacing w:line="240" w:lineRule="auto"/>
    </w:pPr>
    <w:rPr>
      <w:sz w:val="20"/>
      <w:szCs w:val="20"/>
    </w:rPr>
  </w:style>
  <w:style w:type="character" w:customStyle="1" w:styleId="CommentTextChar">
    <w:name w:val="Comment Text Char"/>
    <w:basedOn w:val="DefaultParagraphFont"/>
    <w:link w:val="CommentText"/>
    <w:uiPriority w:val="99"/>
    <w:semiHidden/>
    <w:rsid w:val="009F4059"/>
    <w:rPr>
      <w:rFonts w:ascii="Times New Roman" w:eastAsia="Calibri" w:hAnsi="Times New Roman" w:cs="Times New Roman"/>
      <w:sz w:val="20"/>
      <w:szCs w:val="20"/>
      <w:lang w:val="en-ZA"/>
    </w:rPr>
  </w:style>
  <w:style w:type="paragraph" w:styleId="CommentSubject">
    <w:name w:val="annotation subject"/>
    <w:basedOn w:val="CommentText"/>
    <w:next w:val="CommentText"/>
    <w:link w:val="CommentSubjectChar"/>
    <w:uiPriority w:val="99"/>
    <w:semiHidden/>
    <w:unhideWhenUsed/>
    <w:rsid w:val="009F4059"/>
    <w:rPr>
      <w:b/>
      <w:bCs/>
    </w:rPr>
  </w:style>
  <w:style w:type="character" w:customStyle="1" w:styleId="CommentSubjectChar">
    <w:name w:val="Comment Subject Char"/>
    <w:basedOn w:val="CommentTextChar"/>
    <w:link w:val="CommentSubject"/>
    <w:uiPriority w:val="99"/>
    <w:semiHidden/>
    <w:rsid w:val="009F4059"/>
    <w:rPr>
      <w:rFonts w:ascii="Times New Roman" w:eastAsia="Calibri" w:hAnsi="Times New Roman" w:cs="Times New Roman"/>
      <w:b/>
      <w:bCs/>
      <w:sz w:val="20"/>
      <w:szCs w:val="20"/>
      <w:lang w:val="en-ZA"/>
    </w:rPr>
  </w:style>
  <w:style w:type="paragraph" w:customStyle="1" w:styleId="QUOTATION">
    <w:name w:val="QUOTATION"/>
    <w:basedOn w:val="Normal"/>
    <w:next w:val="JUDGMENTCONTINUED"/>
    <w:qFormat/>
    <w:rsid w:val="008C09C6"/>
    <w:pPr>
      <w:spacing w:line="360" w:lineRule="auto"/>
      <w:ind w:left="720" w:right="720"/>
    </w:pPr>
    <w:rPr>
      <w:sz w:val="22"/>
    </w:rPr>
  </w:style>
  <w:style w:type="paragraph" w:styleId="Revision">
    <w:name w:val="Revision"/>
    <w:hidden/>
    <w:uiPriority w:val="99"/>
    <w:semiHidden/>
    <w:rsid w:val="003D2D11"/>
    <w:pPr>
      <w:spacing w:after="0" w:line="240" w:lineRule="auto"/>
    </w:pPr>
    <w:rPr>
      <w:rFonts w:ascii="Times New Roman" w:eastAsia="Calibri" w:hAnsi="Times New Roman" w:cs="Times New Roman"/>
      <w:sz w:val="26"/>
      <w:lang w:val="en-ZA"/>
    </w:rPr>
  </w:style>
  <w:style w:type="paragraph" w:styleId="Header">
    <w:name w:val="header"/>
    <w:basedOn w:val="Normal"/>
    <w:link w:val="HeaderChar"/>
    <w:unhideWhenUsed/>
    <w:rsid w:val="00791256"/>
    <w:pPr>
      <w:tabs>
        <w:tab w:val="center" w:pos="4680"/>
        <w:tab w:val="right" w:pos="9360"/>
      </w:tabs>
      <w:spacing w:line="240" w:lineRule="auto"/>
    </w:pPr>
  </w:style>
  <w:style w:type="character" w:customStyle="1" w:styleId="HeaderChar">
    <w:name w:val="Header Char"/>
    <w:basedOn w:val="DefaultParagraphFont"/>
    <w:link w:val="Header"/>
    <w:rsid w:val="00791256"/>
    <w:rPr>
      <w:rFonts w:ascii="Times New Roman" w:eastAsia="Calibri" w:hAnsi="Times New Roman" w:cs="Times New Roman"/>
      <w:sz w:val="26"/>
      <w:lang w:val="en-ZA"/>
    </w:rPr>
  </w:style>
  <w:style w:type="character" w:customStyle="1" w:styleId="Heading2Char">
    <w:name w:val="Heading 2 Char"/>
    <w:basedOn w:val="DefaultParagraphFont"/>
    <w:link w:val="Heading2"/>
    <w:uiPriority w:val="9"/>
    <w:semiHidden/>
    <w:rsid w:val="00D046D8"/>
    <w:rPr>
      <w:rFonts w:asciiTheme="majorHAnsi" w:eastAsiaTheme="majorEastAsia" w:hAnsiTheme="majorHAnsi" w:cstheme="majorBidi"/>
      <w:color w:val="2E74B5" w:themeColor="accent1" w:themeShade="BF"/>
      <w:sz w:val="26"/>
      <w:szCs w:val="26"/>
      <w:lang w:val="en-ZA"/>
    </w:rPr>
  </w:style>
  <w:style w:type="table" w:styleId="TableGrid">
    <w:name w:val="Table Grid"/>
    <w:basedOn w:val="TableNormal"/>
    <w:uiPriority w:val="59"/>
    <w:rsid w:val="00453DC5"/>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1">
    <w:name w:val="Imported Style 1"/>
    <w:rsid w:val="00DC41E8"/>
    <w:pPr>
      <w:numPr>
        <w:numId w:val="2"/>
      </w:numPr>
    </w:pPr>
  </w:style>
  <w:style w:type="paragraph" w:customStyle="1" w:styleId="Default">
    <w:name w:val="Default"/>
    <w:rsid w:val="003C49B5"/>
    <w:pPr>
      <w:autoSpaceDE w:val="0"/>
      <w:autoSpaceDN w:val="0"/>
      <w:adjustRightInd w:val="0"/>
      <w:spacing w:after="0" w:line="240" w:lineRule="auto"/>
    </w:pPr>
    <w:rPr>
      <w:rFonts w:ascii="Arial" w:hAnsi="Arial" w:cs="Arial"/>
      <w:color w:val="000000"/>
      <w:sz w:val="24"/>
      <w:szCs w:val="24"/>
      <w:lang w:val="en-ZA"/>
    </w:rPr>
  </w:style>
  <w:style w:type="character" w:customStyle="1" w:styleId="g1">
    <w:name w:val="g1"/>
    <w:basedOn w:val="DefaultParagraphFont"/>
    <w:rsid w:val="00551F10"/>
  </w:style>
  <w:style w:type="character" w:styleId="Hyperlink">
    <w:name w:val="Hyperlink"/>
    <w:basedOn w:val="DefaultParagraphFont"/>
    <w:uiPriority w:val="99"/>
    <w:unhideWhenUsed/>
    <w:rsid w:val="00551F10"/>
    <w:rPr>
      <w:color w:val="0000FF"/>
      <w:u w:val="single"/>
    </w:rPr>
  </w:style>
  <w:style w:type="character" w:customStyle="1" w:styleId="mc">
    <w:name w:val="mc"/>
    <w:basedOn w:val="DefaultParagraphFont"/>
    <w:rsid w:val="00551F10"/>
  </w:style>
  <w:style w:type="paragraph" w:styleId="NormalWeb">
    <w:name w:val="Normal (Web)"/>
    <w:basedOn w:val="Normal"/>
    <w:uiPriority w:val="99"/>
    <w:unhideWhenUsed/>
    <w:rsid w:val="00F13F38"/>
    <w:pPr>
      <w:spacing w:before="100" w:beforeAutospacing="1" w:after="100" w:afterAutospacing="1" w:line="240" w:lineRule="auto"/>
      <w:jc w:val="left"/>
    </w:pPr>
    <w:rPr>
      <w:rFonts w:eastAsia="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61969">
      <w:bodyDiv w:val="1"/>
      <w:marLeft w:val="0"/>
      <w:marRight w:val="0"/>
      <w:marTop w:val="0"/>
      <w:marBottom w:val="0"/>
      <w:divBdr>
        <w:top w:val="none" w:sz="0" w:space="0" w:color="auto"/>
        <w:left w:val="none" w:sz="0" w:space="0" w:color="auto"/>
        <w:bottom w:val="none" w:sz="0" w:space="0" w:color="auto"/>
        <w:right w:val="none" w:sz="0" w:space="0" w:color="auto"/>
      </w:divBdr>
    </w:div>
    <w:div w:id="70544613">
      <w:bodyDiv w:val="1"/>
      <w:marLeft w:val="0"/>
      <w:marRight w:val="0"/>
      <w:marTop w:val="0"/>
      <w:marBottom w:val="0"/>
      <w:divBdr>
        <w:top w:val="none" w:sz="0" w:space="0" w:color="auto"/>
        <w:left w:val="none" w:sz="0" w:space="0" w:color="auto"/>
        <w:bottom w:val="none" w:sz="0" w:space="0" w:color="auto"/>
        <w:right w:val="none" w:sz="0" w:space="0" w:color="auto"/>
      </w:divBdr>
      <w:divsChild>
        <w:div w:id="544609332">
          <w:marLeft w:val="0"/>
          <w:marRight w:val="0"/>
          <w:marTop w:val="120"/>
          <w:marBottom w:val="0"/>
          <w:divBdr>
            <w:top w:val="none" w:sz="0" w:space="0" w:color="auto"/>
            <w:left w:val="none" w:sz="0" w:space="0" w:color="auto"/>
            <w:bottom w:val="none" w:sz="0" w:space="0" w:color="auto"/>
            <w:right w:val="none" w:sz="0" w:space="0" w:color="auto"/>
          </w:divBdr>
        </w:div>
        <w:div w:id="658002957">
          <w:marLeft w:val="1134"/>
          <w:marRight w:val="0"/>
          <w:marTop w:val="60"/>
          <w:marBottom w:val="0"/>
          <w:divBdr>
            <w:top w:val="none" w:sz="0" w:space="0" w:color="auto"/>
            <w:left w:val="none" w:sz="0" w:space="0" w:color="auto"/>
            <w:bottom w:val="none" w:sz="0" w:space="0" w:color="auto"/>
            <w:right w:val="none" w:sz="0" w:space="0" w:color="auto"/>
          </w:divBdr>
        </w:div>
        <w:div w:id="705176428">
          <w:marLeft w:val="1134"/>
          <w:marRight w:val="0"/>
          <w:marTop w:val="60"/>
          <w:marBottom w:val="0"/>
          <w:divBdr>
            <w:top w:val="none" w:sz="0" w:space="0" w:color="auto"/>
            <w:left w:val="none" w:sz="0" w:space="0" w:color="auto"/>
            <w:bottom w:val="none" w:sz="0" w:space="0" w:color="auto"/>
            <w:right w:val="none" w:sz="0" w:space="0" w:color="auto"/>
          </w:divBdr>
        </w:div>
        <w:div w:id="2124692347">
          <w:marLeft w:val="1134"/>
          <w:marRight w:val="0"/>
          <w:marTop w:val="60"/>
          <w:marBottom w:val="0"/>
          <w:divBdr>
            <w:top w:val="none" w:sz="0" w:space="0" w:color="auto"/>
            <w:left w:val="none" w:sz="0" w:space="0" w:color="auto"/>
            <w:bottom w:val="none" w:sz="0" w:space="0" w:color="auto"/>
            <w:right w:val="none" w:sz="0" w:space="0" w:color="auto"/>
          </w:divBdr>
        </w:div>
      </w:divsChild>
    </w:div>
    <w:div w:id="71975264">
      <w:bodyDiv w:val="1"/>
      <w:marLeft w:val="0"/>
      <w:marRight w:val="0"/>
      <w:marTop w:val="0"/>
      <w:marBottom w:val="0"/>
      <w:divBdr>
        <w:top w:val="none" w:sz="0" w:space="0" w:color="auto"/>
        <w:left w:val="none" w:sz="0" w:space="0" w:color="auto"/>
        <w:bottom w:val="none" w:sz="0" w:space="0" w:color="auto"/>
        <w:right w:val="none" w:sz="0" w:space="0" w:color="auto"/>
      </w:divBdr>
    </w:div>
    <w:div w:id="82192011">
      <w:bodyDiv w:val="1"/>
      <w:marLeft w:val="0"/>
      <w:marRight w:val="0"/>
      <w:marTop w:val="0"/>
      <w:marBottom w:val="0"/>
      <w:divBdr>
        <w:top w:val="none" w:sz="0" w:space="0" w:color="auto"/>
        <w:left w:val="none" w:sz="0" w:space="0" w:color="auto"/>
        <w:bottom w:val="none" w:sz="0" w:space="0" w:color="auto"/>
        <w:right w:val="none" w:sz="0" w:space="0" w:color="auto"/>
      </w:divBdr>
      <w:divsChild>
        <w:div w:id="55860199">
          <w:marLeft w:val="0"/>
          <w:marRight w:val="0"/>
          <w:marTop w:val="120"/>
          <w:marBottom w:val="0"/>
          <w:divBdr>
            <w:top w:val="none" w:sz="0" w:space="0" w:color="auto"/>
            <w:left w:val="none" w:sz="0" w:space="0" w:color="auto"/>
            <w:bottom w:val="none" w:sz="0" w:space="0" w:color="auto"/>
            <w:right w:val="none" w:sz="0" w:space="0" w:color="auto"/>
          </w:divBdr>
        </w:div>
        <w:div w:id="1343584707">
          <w:marLeft w:val="1134"/>
          <w:marRight w:val="0"/>
          <w:marTop w:val="60"/>
          <w:marBottom w:val="0"/>
          <w:divBdr>
            <w:top w:val="none" w:sz="0" w:space="0" w:color="auto"/>
            <w:left w:val="none" w:sz="0" w:space="0" w:color="auto"/>
            <w:bottom w:val="none" w:sz="0" w:space="0" w:color="auto"/>
            <w:right w:val="none" w:sz="0" w:space="0" w:color="auto"/>
          </w:divBdr>
        </w:div>
        <w:div w:id="1278949008">
          <w:marLeft w:val="1134"/>
          <w:marRight w:val="0"/>
          <w:marTop w:val="60"/>
          <w:marBottom w:val="0"/>
          <w:divBdr>
            <w:top w:val="none" w:sz="0" w:space="0" w:color="auto"/>
            <w:left w:val="none" w:sz="0" w:space="0" w:color="auto"/>
            <w:bottom w:val="none" w:sz="0" w:space="0" w:color="auto"/>
            <w:right w:val="none" w:sz="0" w:space="0" w:color="auto"/>
          </w:divBdr>
        </w:div>
        <w:div w:id="1351954268">
          <w:marLeft w:val="0"/>
          <w:marRight w:val="0"/>
          <w:marTop w:val="120"/>
          <w:marBottom w:val="0"/>
          <w:divBdr>
            <w:top w:val="none" w:sz="0" w:space="0" w:color="auto"/>
            <w:left w:val="none" w:sz="0" w:space="0" w:color="auto"/>
            <w:bottom w:val="none" w:sz="0" w:space="0" w:color="auto"/>
            <w:right w:val="none" w:sz="0" w:space="0" w:color="auto"/>
          </w:divBdr>
        </w:div>
      </w:divsChild>
    </w:div>
    <w:div w:id="409233168">
      <w:bodyDiv w:val="1"/>
      <w:marLeft w:val="0"/>
      <w:marRight w:val="0"/>
      <w:marTop w:val="0"/>
      <w:marBottom w:val="0"/>
      <w:divBdr>
        <w:top w:val="none" w:sz="0" w:space="0" w:color="auto"/>
        <w:left w:val="none" w:sz="0" w:space="0" w:color="auto"/>
        <w:bottom w:val="none" w:sz="0" w:space="0" w:color="auto"/>
        <w:right w:val="none" w:sz="0" w:space="0" w:color="auto"/>
      </w:divBdr>
      <w:divsChild>
        <w:div w:id="120273701">
          <w:marLeft w:val="1134"/>
          <w:marRight w:val="0"/>
          <w:marTop w:val="60"/>
          <w:marBottom w:val="0"/>
          <w:divBdr>
            <w:top w:val="none" w:sz="0" w:space="0" w:color="auto"/>
            <w:left w:val="none" w:sz="0" w:space="0" w:color="auto"/>
            <w:bottom w:val="none" w:sz="0" w:space="0" w:color="auto"/>
            <w:right w:val="none" w:sz="0" w:space="0" w:color="auto"/>
          </w:divBdr>
        </w:div>
        <w:div w:id="418913414">
          <w:marLeft w:val="1985"/>
          <w:marRight w:val="0"/>
          <w:marTop w:val="60"/>
          <w:marBottom w:val="0"/>
          <w:divBdr>
            <w:top w:val="none" w:sz="0" w:space="0" w:color="auto"/>
            <w:left w:val="none" w:sz="0" w:space="0" w:color="auto"/>
            <w:bottom w:val="none" w:sz="0" w:space="0" w:color="auto"/>
            <w:right w:val="none" w:sz="0" w:space="0" w:color="auto"/>
          </w:divBdr>
        </w:div>
        <w:div w:id="1098328581">
          <w:marLeft w:val="1985"/>
          <w:marRight w:val="0"/>
          <w:marTop w:val="60"/>
          <w:marBottom w:val="0"/>
          <w:divBdr>
            <w:top w:val="none" w:sz="0" w:space="0" w:color="auto"/>
            <w:left w:val="none" w:sz="0" w:space="0" w:color="auto"/>
            <w:bottom w:val="none" w:sz="0" w:space="0" w:color="auto"/>
            <w:right w:val="none" w:sz="0" w:space="0" w:color="auto"/>
          </w:divBdr>
        </w:div>
        <w:div w:id="427963530">
          <w:marLeft w:val="1985"/>
          <w:marRight w:val="0"/>
          <w:marTop w:val="60"/>
          <w:marBottom w:val="0"/>
          <w:divBdr>
            <w:top w:val="none" w:sz="0" w:space="0" w:color="auto"/>
            <w:left w:val="none" w:sz="0" w:space="0" w:color="auto"/>
            <w:bottom w:val="none" w:sz="0" w:space="0" w:color="auto"/>
            <w:right w:val="none" w:sz="0" w:space="0" w:color="auto"/>
          </w:divBdr>
        </w:div>
        <w:div w:id="952443911">
          <w:marLeft w:val="1985"/>
          <w:marRight w:val="0"/>
          <w:marTop w:val="60"/>
          <w:marBottom w:val="0"/>
          <w:divBdr>
            <w:top w:val="none" w:sz="0" w:space="0" w:color="auto"/>
            <w:left w:val="none" w:sz="0" w:space="0" w:color="auto"/>
            <w:bottom w:val="none" w:sz="0" w:space="0" w:color="auto"/>
            <w:right w:val="none" w:sz="0" w:space="0" w:color="auto"/>
          </w:divBdr>
        </w:div>
        <w:div w:id="908228523">
          <w:marLeft w:val="2580"/>
          <w:marRight w:val="0"/>
          <w:marTop w:val="60"/>
          <w:marBottom w:val="0"/>
          <w:divBdr>
            <w:top w:val="none" w:sz="0" w:space="0" w:color="auto"/>
            <w:left w:val="none" w:sz="0" w:space="0" w:color="auto"/>
            <w:bottom w:val="none" w:sz="0" w:space="0" w:color="auto"/>
            <w:right w:val="none" w:sz="0" w:space="0" w:color="auto"/>
          </w:divBdr>
        </w:div>
        <w:div w:id="2035766018">
          <w:marLeft w:val="2580"/>
          <w:marRight w:val="0"/>
          <w:marTop w:val="60"/>
          <w:marBottom w:val="0"/>
          <w:divBdr>
            <w:top w:val="none" w:sz="0" w:space="0" w:color="auto"/>
            <w:left w:val="none" w:sz="0" w:space="0" w:color="auto"/>
            <w:bottom w:val="none" w:sz="0" w:space="0" w:color="auto"/>
            <w:right w:val="none" w:sz="0" w:space="0" w:color="auto"/>
          </w:divBdr>
        </w:div>
      </w:divsChild>
    </w:div>
    <w:div w:id="469976319">
      <w:bodyDiv w:val="1"/>
      <w:marLeft w:val="0"/>
      <w:marRight w:val="0"/>
      <w:marTop w:val="0"/>
      <w:marBottom w:val="0"/>
      <w:divBdr>
        <w:top w:val="none" w:sz="0" w:space="0" w:color="auto"/>
        <w:left w:val="none" w:sz="0" w:space="0" w:color="auto"/>
        <w:bottom w:val="none" w:sz="0" w:space="0" w:color="auto"/>
        <w:right w:val="none" w:sz="0" w:space="0" w:color="auto"/>
      </w:divBdr>
      <w:divsChild>
        <w:div w:id="844632360">
          <w:marLeft w:val="0"/>
          <w:marRight w:val="0"/>
          <w:marTop w:val="120"/>
          <w:marBottom w:val="0"/>
          <w:divBdr>
            <w:top w:val="none" w:sz="0" w:space="0" w:color="auto"/>
            <w:left w:val="none" w:sz="0" w:space="0" w:color="auto"/>
            <w:bottom w:val="none" w:sz="0" w:space="0" w:color="auto"/>
            <w:right w:val="none" w:sz="0" w:space="0" w:color="auto"/>
          </w:divBdr>
        </w:div>
        <w:div w:id="680278652">
          <w:marLeft w:val="1134"/>
          <w:marRight w:val="0"/>
          <w:marTop w:val="60"/>
          <w:marBottom w:val="0"/>
          <w:divBdr>
            <w:top w:val="none" w:sz="0" w:space="0" w:color="auto"/>
            <w:left w:val="none" w:sz="0" w:space="0" w:color="auto"/>
            <w:bottom w:val="none" w:sz="0" w:space="0" w:color="auto"/>
            <w:right w:val="none" w:sz="0" w:space="0" w:color="auto"/>
          </w:divBdr>
        </w:div>
        <w:div w:id="951403246">
          <w:marLeft w:val="1985"/>
          <w:marRight w:val="0"/>
          <w:marTop w:val="60"/>
          <w:marBottom w:val="0"/>
          <w:divBdr>
            <w:top w:val="none" w:sz="0" w:space="0" w:color="auto"/>
            <w:left w:val="none" w:sz="0" w:space="0" w:color="auto"/>
            <w:bottom w:val="none" w:sz="0" w:space="0" w:color="auto"/>
            <w:right w:val="none" w:sz="0" w:space="0" w:color="auto"/>
          </w:divBdr>
        </w:div>
        <w:div w:id="898511842">
          <w:marLeft w:val="1985"/>
          <w:marRight w:val="0"/>
          <w:marTop w:val="60"/>
          <w:marBottom w:val="0"/>
          <w:divBdr>
            <w:top w:val="none" w:sz="0" w:space="0" w:color="auto"/>
            <w:left w:val="none" w:sz="0" w:space="0" w:color="auto"/>
            <w:bottom w:val="none" w:sz="0" w:space="0" w:color="auto"/>
            <w:right w:val="none" w:sz="0" w:space="0" w:color="auto"/>
          </w:divBdr>
        </w:div>
        <w:div w:id="127432299">
          <w:marLeft w:val="1134"/>
          <w:marRight w:val="0"/>
          <w:marTop w:val="60"/>
          <w:marBottom w:val="0"/>
          <w:divBdr>
            <w:top w:val="none" w:sz="0" w:space="0" w:color="auto"/>
            <w:left w:val="none" w:sz="0" w:space="0" w:color="auto"/>
            <w:bottom w:val="none" w:sz="0" w:space="0" w:color="auto"/>
            <w:right w:val="none" w:sz="0" w:space="0" w:color="auto"/>
          </w:divBdr>
        </w:div>
      </w:divsChild>
    </w:div>
    <w:div w:id="471871620">
      <w:bodyDiv w:val="1"/>
      <w:marLeft w:val="0"/>
      <w:marRight w:val="0"/>
      <w:marTop w:val="0"/>
      <w:marBottom w:val="0"/>
      <w:divBdr>
        <w:top w:val="none" w:sz="0" w:space="0" w:color="auto"/>
        <w:left w:val="none" w:sz="0" w:space="0" w:color="auto"/>
        <w:bottom w:val="none" w:sz="0" w:space="0" w:color="auto"/>
        <w:right w:val="none" w:sz="0" w:space="0" w:color="auto"/>
      </w:divBdr>
    </w:div>
    <w:div w:id="637225239">
      <w:bodyDiv w:val="1"/>
      <w:marLeft w:val="0"/>
      <w:marRight w:val="0"/>
      <w:marTop w:val="0"/>
      <w:marBottom w:val="0"/>
      <w:divBdr>
        <w:top w:val="none" w:sz="0" w:space="0" w:color="auto"/>
        <w:left w:val="none" w:sz="0" w:space="0" w:color="auto"/>
        <w:bottom w:val="none" w:sz="0" w:space="0" w:color="auto"/>
        <w:right w:val="none" w:sz="0" w:space="0" w:color="auto"/>
      </w:divBdr>
    </w:div>
    <w:div w:id="644162532">
      <w:bodyDiv w:val="1"/>
      <w:marLeft w:val="0"/>
      <w:marRight w:val="0"/>
      <w:marTop w:val="0"/>
      <w:marBottom w:val="0"/>
      <w:divBdr>
        <w:top w:val="none" w:sz="0" w:space="0" w:color="auto"/>
        <w:left w:val="none" w:sz="0" w:space="0" w:color="auto"/>
        <w:bottom w:val="none" w:sz="0" w:space="0" w:color="auto"/>
        <w:right w:val="none" w:sz="0" w:space="0" w:color="auto"/>
      </w:divBdr>
      <w:divsChild>
        <w:div w:id="1226456943">
          <w:marLeft w:val="567"/>
          <w:marRight w:val="0"/>
          <w:marTop w:val="120"/>
          <w:marBottom w:val="0"/>
          <w:divBdr>
            <w:top w:val="none" w:sz="0" w:space="0" w:color="auto"/>
            <w:left w:val="none" w:sz="0" w:space="0" w:color="auto"/>
            <w:bottom w:val="none" w:sz="0" w:space="0" w:color="auto"/>
            <w:right w:val="none" w:sz="0" w:space="0" w:color="auto"/>
          </w:divBdr>
        </w:div>
      </w:divsChild>
    </w:div>
    <w:div w:id="689261229">
      <w:bodyDiv w:val="1"/>
      <w:marLeft w:val="0"/>
      <w:marRight w:val="0"/>
      <w:marTop w:val="0"/>
      <w:marBottom w:val="0"/>
      <w:divBdr>
        <w:top w:val="none" w:sz="0" w:space="0" w:color="auto"/>
        <w:left w:val="none" w:sz="0" w:space="0" w:color="auto"/>
        <w:bottom w:val="none" w:sz="0" w:space="0" w:color="auto"/>
        <w:right w:val="none" w:sz="0" w:space="0" w:color="auto"/>
      </w:divBdr>
      <w:divsChild>
        <w:div w:id="1084765684">
          <w:marLeft w:val="1134"/>
          <w:marRight w:val="0"/>
          <w:marTop w:val="60"/>
          <w:marBottom w:val="0"/>
          <w:divBdr>
            <w:top w:val="none" w:sz="0" w:space="0" w:color="auto"/>
            <w:left w:val="none" w:sz="0" w:space="0" w:color="auto"/>
            <w:bottom w:val="none" w:sz="0" w:space="0" w:color="auto"/>
            <w:right w:val="none" w:sz="0" w:space="0" w:color="auto"/>
          </w:divBdr>
        </w:div>
        <w:div w:id="1846048353">
          <w:marLeft w:val="1134"/>
          <w:marRight w:val="0"/>
          <w:marTop w:val="60"/>
          <w:marBottom w:val="0"/>
          <w:divBdr>
            <w:top w:val="none" w:sz="0" w:space="0" w:color="auto"/>
            <w:left w:val="none" w:sz="0" w:space="0" w:color="auto"/>
            <w:bottom w:val="none" w:sz="0" w:space="0" w:color="auto"/>
            <w:right w:val="none" w:sz="0" w:space="0" w:color="auto"/>
          </w:divBdr>
        </w:div>
        <w:div w:id="410347702">
          <w:marLeft w:val="1134"/>
          <w:marRight w:val="0"/>
          <w:marTop w:val="60"/>
          <w:marBottom w:val="0"/>
          <w:divBdr>
            <w:top w:val="none" w:sz="0" w:space="0" w:color="auto"/>
            <w:left w:val="none" w:sz="0" w:space="0" w:color="auto"/>
            <w:bottom w:val="none" w:sz="0" w:space="0" w:color="auto"/>
            <w:right w:val="none" w:sz="0" w:space="0" w:color="auto"/>
          </w:divBdr>
        </w:div>
      </w:divsChild>
    </w:div>
    <w:div w:id="788815373">
      <w:bodyDiv w:val="1"/>
      <w:marLeft w:val="0"/>
      <w:marRight w:val="0"/>
      <w:marTop w:val="0"/>
      <w:marBottom w:val="0"/>
      <w:divBdr>
        <w:top w:val="none" w:sz="0" w:space="0" w:color="auto"/>
        <w:left w:val="none" w:sz="0" w:space="0" w:color="auto"/>
        <w:bottom w:val="none" w:sz="0" w:space="0" w:color="auto"/>
        <w:right w:val="none" w:sz="0" w:space="0" w:color="auto"/>
      </w:divBdr>
      <w:divsChild>
        <w:div w:id="333145679">
          <w:marLeft w:val="0"/>
          <w:marRight w:val="0"/>
          <w:marTop w:val="180"/>
          <w:marBottom w:val="0"/>
          <w:divBdr>
            <w:top w:val="none" w:sz="0" w:space="0" w:color="auto"/>
            <w:left w:val="none" w:sz="0" w:space="0" w:color="auto"/>
            <w:bottom w:val="none" w:sz="0" w:space="0" w:color="auto"/>
            <w:right w:val="none" w:sz="0" w:space="0" w:color="auto"/>
          </w:divBdr>
        </w:div>
        <w:div w:id="34163925">
          <w:marLeft w:val="1134"/>
          <w:marRight w:val="0"/>
          <w:marTop w:val="120"/>
          <w:marBottom w:val="0"/>
          <w:divBdr>
            <w:top w:val="none" w:sz="0" w:space="0" w:color="auto"/>
            <w:left w:val="none" w:sz="0" w:space="0" w:color="auto"/>
            <w:bottom w:val="none" w:sz="0" w:space="0" w:color="auto"/>
            <w:right w:val="none" w:sz="0" w:space="0" w:color="auto"/>
          </w:divBdr>
        </w:div>
        <w:div w:id="759641249">
          <w:marLeft w:val="1134"/>
          <w:marRight w:val="0"/>
          <w:marTop w:val="120"/>
          <w:marBottom w:val="0"/>
          <w:divBdr>
            <w:top w:val="none" w:sz="0" w:space="0" w:color="auto"/>
            <w:left w:val="none" w:sz="0" w:space="0" w:color="auto"/>
            <w:bottom w:val="none" w:sz="0" w:space="0" w:color="auto"/>
            <w:right w:val="none" w:sz="0" w:space="0" w:color="auto"/>
          </w:divBdr>
        </w:div>
        <w:div w:id="412436095">
          <w:marLeft w:val="1134"/>
          <w:marRight w:val="0"/>
          <w:marTop w:val="120"/>
          <w:marBottom w:val="0"/>
          <w:divBdr>
            <w:top w:val="none" w:sz="0" w:space="0" w:color="auto"/>
            <w:left w:val="none" w:sz="0" w:space="0" w:color="auto"/>
            <w:bottom w:val="none" w:sz="0" w:space="0" w:color="auto"/>
            <w:right w:val="none" w:sz="0" w:space="0" w:color="auto"/>
          </w:divBdr>
        </w:div>
        <w:div w:id="15889317">
          <w:marLeft w:val="0"/>
          <w:marRight w:val="0"/>
          <w:marTop w:val="180"/>
          <w:marBottom w:val="0"/>
          <w:divBdr>
            <w:top w:val="none" w:sz="0" w:space="0" w:color="auto"/>
            <w:left w:val="none" w:sz="0" w:space="0" w:color="auto"/>
            <w:bottom w:val="none" w:sz="0" w:space="0" w:color="auto"/>
            <w:right w:val="none" w:sz="0" w:space="0" w:color="auto"/>
          </w:divBdr>
        </w:div>
      </w:divsChild>
    </w:div>
    <w:div w:id="1007906964">
      <w:bodyDiv w:val="1"/>
      <w:marLeft w:val="0"/>
      <w:marRight w:val="0"/>
      <w:marTop w:val="0"/>
      <w:marBottom w:val="0"/>
      <w:divBdr>
        <w:top w:val="none" w:sz="0" w:space="0" w:color="auto"/>
        <w:left w:val="none" w:sz="0" w:space="0" w:color="auto"/>
        <w:bottom w:val="none" w:sz="0" w:space="0" w:color="auto"/>
        <w:right w:val="none" w:sz="0" w:space="0" w:color="auto"/>
      </w:divBdr>
    </w:div>
    <w:div w:id="1171601343">
      <w:bodyDiv w:val="1"/>
      <w:marLeft w:val="0"/>
      <w:marRight w:val="0"/>
      <w:marTop w:val="0"/>
      <w:marBottom w:val="0"/>
      <w:divBdr>
        <w:top w:val="none" w:sz="0" w:space="0" w:color="auto"/>
        <w:left w:val="none" w:sz="0" w:space="0" w:color="auto"/>
        <w:bottom w:val="none" w:sz="0" w:space="0" w:color="auto"/>
        <w:right w:val="none" w:sz="0" w:space="0" w:color="auto"/>
      </w:divBdr>
      <w:divsChild>
        <w:div w:id="1196501807">
          <w:marLeft w:val="567"/>
          <w:marRight w:val="0"/>
          <w:marTop w:val="120"/>
          <w:marBottom w:val="0"/>
          <w:divBdr>
            <w:top w:val="none" w:sz="0" w:space="0" w:color="auto"/>
            <w:left w:val="none" w:sz="0" w:space="0" w:color="auto"/>
            <w:bottom w:val="none" w:sz="0" w:space="0" w:color="auto"/>
            <w:right w:val="none" w:sz="0" w:space="0" w:color="auto"/>
          </w:divBdr>
        </w:div>
      </w:divsChild>
    </w:div>
    <w:div w:id="1195802089">
      <w:bodyDiv w:val="1"/>
      <w:marLeft w:val="0"/>
      <w:marRight w:val="0"/>
      <w:marTop w:val="0"/>
      <w:marBottom w:val="0"/>
      <w:divBdr>
        <w:top w:val="none" w:sz="0" w:space="0" w:color="auto"/>
        <w:left w:val="none" w:sz="0" w:space="0" w:color="auto"/>
        <w:bottom w:val="none" w:sz="0" w:space="0" w:color="auto"/>
        <w:right w:val="none" w:sz="0" w:space="0" w:color="auto"/>
      </w:divBdr>
      <w:divsChild>
        <w:div w:id="1641231041">
          <w:marLeft w:val="0"/>
          <w:marRight w:val="0"/>
          <w:marTop w:val="120"/>
          <w:marBottom w:val="0"/>
          <w:divBdr>
            <w:top w:val="none" w:sz="0" w:space="0" w:color="auto"/>
            <w:left w:val="none" w:sz="0" w:space="0" w:color="auto"/>
            <w:bottom w:val="none" w:sz="0" w:space="0" w:color="auto"/>
            <w:right w:val="none" w:sz="0" w:space="0" w:color="auto"/>
          </w:divBdr>
        </w:div>
        <w:div w:id="925304848">
          <w:marLeft w:val="567"/>
          <w:marRight w:val="0"/>
          <w:marTop w:val="120"/>
          <w:marBottom w:val="0"/>
          <w:divBdr>
            <w:top w:val="none" w:sz="0" w:space="0" w:color="auto"/>
            <w:left w:val="none" w:sz="0" w:space="0" w:color="auto"/>
            <w:bottom w:val="none" w:sz="0" w:space="0" w:color="auto"/>
            <w:right w:val="none" w:sz="0" w:space="0" w:color="auto"/>
          </w:divBdr>
        </w:div>
      </w:divsChild>
    </w:div>
    <w:div w:id="1291090634">
      <w:bodyDiv w:val="1"/>
      <w:marLeft w:val="0"/>
      <w:marRight w:val="0"/>
      <w:marTop w:val="0"/>
      <w:marBottom w:val="0"/>
      <w:divBdr>
        <w:top w:val="none" w:sz="0" w:space="0" w:color="auto"/>
        <w:left w:val="none" w:sz="0" w:space="0" w:color="auto"/>
        <w:bottom w:val="none" w:sz="0" w:space="0" w:color="auto"/>
        <w:right w:val="none" w:sz="0" w:space="0" w:color="auto"/>
      </w:divBdr>
    </w:div>
    <w:div w:id="1302418552">
      <w:bodyDiv w:val="1"/>
      <w:marLeft w:val="0"/>
      <w:marRight w:val="0"/>
      <w:marTop w:val="0"/>
      <w:marBottom w:val="0"/>
      <w:divBdr>
        <w:top w:val="none" w:sz="0" w:space="0" w:color="auto"/>
        <w:left w:val="none" w:sz="0" w:space="0" w:color="auto"/>
        <w:bottom w:val="none" w:sz="0" w:space="0" w:color="auto"/>
        <w:right w:val="none" w:sz="0" w:space="0" w:color="auto"/>
      </w:divBdr>
    </w:div>
    <w:div w:id="1329014452">
      <w:bodyDiv w:val="1"/>
      <w:marLeft w:val="0"/>
      <w:marRight w:val="0"/>
      <w:marTop w:val="0"/>
      <w:marBottom w:val="0"/>
      <w:divBdr>
        <w:top w:val="none" w:sz="0" w:space="0" w:color="auto"/>
        <w:left w:val="none" w:sz="0" w:space="0" w:color="auto"/>
        <w:bottom w:val="none" w:sz="0" w:space="0" w:color="auto"/>
        <w:right w:val="none" w:sz="0" w:space="0" w:color="auto"/>
      </w:divBdr>
      <w:divsChild>
        <w:div w:id="1999335311">
          <w:marLeft w:val="0"/>
          <w:marRight w:val="0"/>
          <w:marTop w:val="120"/>
          <w:marBottom w:val="0"/>
          <w:divBdr>
            <w:top w:val="none" w:sz="0" w:space="0" w:color="auto"/>
            <w:left w:val="none" w:sz="0" w:space="0" w:color="auto"/>
            <w:bottom w:val="none" w:sz="0" w:space="0" w:color="auto"/>
            <w:right w:val="none" w:sz="0" w:space="0" w:color="auto"/>
          </w:divBdr>
        </w:div>
        <w:div w:id="2063602954">
          <w:marLeft w:val="1134"/>
          <w:marRight w:val="0"/>
          <w:marTop w:val="60"/>
          <w:marBottom w:val="0"/>
          <w:divBdr>
            <w:top w:val="none" w:sz="0" w:space="0" w:color="auto"/>
            <w:left w:val="none" w:sz="0" w:space="0" w:color="auto"/>
            <w:bottom w:val="none" w:sz="0" w:space="0" w:color="auto"/>
            <w:right w:val="none" w:sz="0" w:space="0" w:color="auto"/>
          </w:divBdr>
        </w:div>
        <w:div w:id="834340380">
          <w:marLeft w:val="1985"/>
          <w:marRight w:val="0"/>
          <w:marTop w:val="60"/>
          <w:marBottom w:val="0"/>
          <w:divBdr>
            <w:top w:val="none" w:sz="0" w:space="0" w:color="auto"/>
            <w:left w:val="none" w:sz="0" w:space="0" w:color="auto"/>
            <w:bottom w:val="none" w:sz="0" w:space="0" w:color="auto"/>
            <w:right w:val="none" w:sz="0" w:space="0" w:color="auto"/>
          </w:divBdr>
        </w:div>
        <w:div w:id="1657688282">
          <w:marLeft w:val="1985"/>
          <w:marRight w:val="0"/>
          <w:marTop w:val="60"/>
          <w:marBottom w:val="0"/>
          <w:divBdr>
            <w:top w:val="none" w:sz="0" w:space="0" w:color="auto"/>
            <w:left w:val="none" w:sz="0" w:space="0" w:color="auto"/>
            <w:bottom w:val="none" w:sz="0" w:space="0" w:color="auto"/>
            <w:right w:val="none" w:sz="0" w:space="0" w:color="auto"/>
          </w:divBdr>
        </w:div>
      </w:divsChild>
    </w:div>
    <w:div w:id="1411732637">
      <w:bodyDiv w:val="1"/>
      <w:marLeft w:val="0"/>
      <w:marRight w:val="0"/>
      <w:marTop w:val="0"/>
      <w:marBottom w:val="0"/>
      <w:divBdr>
        <w:top w:val="none" w:sz="0" w:space="0" w:color="auto"/>
        <w:left w:val="none" w:sz="0" w:space="0" w:color="auto"/>
        <w:bottom w:val="none" w:sz="0" w:space="0" w:color="auto"/>
        <w:right w:val="none" w:sz="0" w:space="0" w:color="auto"/>
      </w:divBdr>
      <w:divsChild>
        <w:div w:id="1237742707">
          <w:marLeft w:val="0"/>
          <w:marRight w:val="0"/>
          <w:marTop w:val="120"/>
          <w:marBottom w:val="0"/>
          <w:divBdr>
            <w:top w:val="none" w:sz="0" w:space="0" w:color="auto"/>
            <w:left w:val="none" w:sz="0" w:space="0" w:color="auto"/>
            <w:bottom w:val="none" w:sz="0" w:space="0" w:color="auto"/>
            <w:right w:val="none" w:sz="0" w:space="0" w:color="auto"/>
          </w:divBdr>
        </w:div>
        <w:div w:id="2055734703">
          <w:marLeft w:val="1134"/>
          <w:marRight w:val="0"/>
          <w:marTop w:val="60"/>
          <w:marBottom w:val="0"/>
          <w:divBdr>
            <w:top w:val="none" w:sz="0" w:space="0" w:color="auto"/>
            <w:left w:val="none" w:sz="0" w:space="0" w:color="auto"/>
            <w:bottom w:val="none" w:sz="0" w:space="0" w:color="auto"/>
            <w:right w:val="none" w:sz="0" w:space="0" w:color="auto"/>
          </w:divBdr>
        </w:div>
        <w:div w:id="344290341">
          <w:marLeft w:val="1134"/>
          <w:marRight w:val="0"/>
          <w:marTop w:val="60"/>
          <w:marBottom w:val="0"/>
          <w:divBdr>
            <w:top w:val="none" w:sz="0" w:space="0" w:color="auto"/>
            <w:left w:val="none" w:sz="0" w:space="0" w:color="auto"/>
            <w:bottom w:val="none" w:sz="0" w:space="0" w:color="auto"/>
            <w:right w:val="none" w:sz="0" w:space="0" w:color="auto"/>
          </w:divBdr>
        </w:div>
      </w:divsChild>
    </w:div>
    <w:div w:id="1464421978">
      <w:bodyDiv w:val="1"/>
      <w:marLeft w:val="0"/>
      <w:marRight w:val="0"/>
      <w:marTop w:val="0"/>
      <w:marBottom w:val="0"/>
      <w:divBdr>
        <w:top w:val="none" w:sz="0" w:space="0" w:color="auto"/>
        <w:left w:val="none" w:sz="0" w:space="0" w:color="auto"/>
        <w:bottom w:val="none" w:sz="0" w:space="0" w:color="auto"/>
        <w:right w:val="none" w:sz="0" w:space="0" w:color="auto"/>
      </w:divBdr>
    </w:div>
    <w:div w:id="1496602720">
      <w:bodyDiv w:val="1"/>
      <w:marLeft w:val="0"/>
      <w:marRight w:val="0"/>
      <w:marTop w:val="0"/>
      <w:marBottom w:val="0"/>
      <w:divBdr>
        <w:top w:val="none" w:sz="0" w:space="0" w:color="auto"/>
        <w:left w:val="none" w:sz="0" w:space="0" w:color="auto"/>
        <w:bottom w:val="none" w:sz="0" w:space="0" w:color="auto"/>
        <w:right w:val="none" w:sz="0" w:space="0" w:color="auto"/>
      </w:divBdr>
    </w:div>
    <w:div w:id="1508209838">
      <w:bodyDiv w:val="1"/>
      <w:marLeft w:val="0"/>
      <w:marRight w:val="0"/>
      <w:marTop w:val="0"/>
      <w:marBottom w:val="0"/>
      <w:divBdr>
        <w:top w:val="none" w:sz="0" w:space="0" w:color="auto"/>
        <w:left w:val="none" w:sz="0" w:space="0" w:color="auto"/>
        <w:bottom w:val="none" w:sz="0" w:space="0" w:color="auto"/>
        <w:right w:val="none" w:sz="0" w:space="0" w:color="auto"/>
      </w:divBdr>
      <w:divsChild>
        <w:div w:id="1825660359">
          <w:marLeft w:val="0"/>
          <w:marRight w:val="0"/>
          <w:marTop w:val="120"/>
          <w:marBottom w:val="0"/>
          <w:divBdr>
            <w:top w:val="none" w:sz="0" w:space="0" w:color="auto"/>
            <w:left w:val="none" w:sz="0" w:space="0" w:color="auto"/>
            <w:bottom w:val="none" w:sz="0" w:space="0" w:color="auto"/>
            <w:right w:val="none" w:sz="0" w:space="0" w:color="auto"/>
          </w:divBdr>
        </w:div>
        <w:div w:id="799028995">
          <w:marLeft w:val="1134"/>
          <w:marRight w:val="0"/>
          <w:marTop w:val="60"/>
          <w:marBottom w:val="0"/>
          <w:divBdr>
            <w:top w:val="none" w:sz="0" w:space="0" w:color="auto"/>
            <w:left w:val="none" w:sz="0" w:space="0" w:color="auto"/>
            <w:bottom w:val="none" w:sz="0" w:space="0" w:color="auto"/>
            <w:right w:val="none" w:sz="0" w:space="0" w:color="auto"/>
          </w:divBdr>
        </w:div>
        <w:div w:id="93745849">
          <w:marLeft w:val="1134"/>
          <w:marRight w:val="0"/>
          <w:marTop w:val="60"/>
          <w:marBottom w:val="0"/>
          <w:divBdr>
            <w:top w:val="none" w:sz="0" w:space="0" w:color="auto"/>
            <w:left w:val="none" w:sz="0" w:space="0" w:color="auto"/>
            <w:bottom w:val="none" w:sz="0" w:space="0" w:color="auto"/>
            <w:right w:val="none" w:sz="0" w:space="0" w:color="auto"/>
          </w:divBdr>
        </w:div>
      </w:divsChild>
    </w:div>
    <w:div w:id="1565218639">
      <w:bodyDiv w:val="1"/>
      <w:marLeft w:val="0"/>
      <w:marRight w:val="0"/>
      <w:marTop w:val="0"/>
      <w:marBottom w:val="0"/>
      <w:divBdr>
        <w:top w:val="none" w:sz="0" w:space="0" w:color="auto"/>
        <w:left w:val="none" w:sz="0" w:space="0" w:color="auto"/>
        <w:bottom w:val="none" w:sz="0" w:space="0" w:color="auto"/>
        <w:right w:val="none" w:sz="0" w:space="0" w:color="auto"/>
      </w:divBdr>
      <w:divsChild>
        <w:div w:id="1410226184">
          <w:marLeft w:val="0"/>
          <w:marRight w:val="0"/>
          <w:marTop w:val="120"/>
          <w:marBottom w:val="0"/>
          <w:divBdr>
            <w:top w:val="none" w:sz="0" w:space="0" w:color="auto"/>
            <w:left w:val="none" w:sz="0" w:space="0" w:color="auto"/>
            <w:bottom w:val="none" w:sz="0" w:space="0" w:color="auto"/>
            <w:right w:val="none" w:sz="0" w:space="0" w:color="auto"/>
          </w:divBdr>
        </w:div>
        <w:div w:id="1332024490">
          <w:marLeft w:val="0"/>
          <w:marRight w:val="0"/>
          <w:marTop w:val="120"/>
          <w:marBottom w:val="0"/>
          <w:divBdr>
            <w:top w:val="none" w:sz="0" w:space="0" w:color="auto"/>
            <w:left w:val="none" w:sz="0" w:space="0" w:color="auto"/>
            <w:bottom w:val="none" w:sz="0" w:space="0" w:color="auto"/>
            <w:right w:val="none" w:sz="0" w:space="0" w:color="auto"/>
          </w:divBdr>
        </w:div>
      </w:divsChild>
    </w:div>
    <w:div w:id="1630043775">
      <w:bodyDiv w:val="1"/>
      <w:marLeft w:val="0"/>
      <w:marRight w:val="0"/>
      <w:marTop w:val="0"/>
      <w:marBottom w:val="0"/>
      <w:divBdr>
        <w:top w:val="none" w:sz="0" w:space="0" w:color="auto"/>
        <w:left w:val="none" w:sz="0" w:space="0" w:color="auto"/>
        <w:bottom w:val="none" w:sz="0" w:space="0" w:color="auto"/>
        <w:right w:val="none" w:sz="0" w:space="0" w:color="auto"/>
      </w:divBdr>
    </w:div>
    <w:div w:id="1994219364">
      <w:bodyDiv w:val="1"/>
      <w:marLeft w:val="0"/>
      <w:marRight w:val="0"/>
      <w:marTop w:val="0"/>
      <w:marBottom w:val="0"/>
      <w:divBdr>
        <w:top w:val="none" w:sz="0" w:space="0" w:color="auto"/>
        <w:left w:val="none" w:sz="0" w:space="0" w:color="auto"/>
        <w:bottom w:val="none" w:sz="0" w:space="0" w:color="auto"/>
        <w:right w:val="none" w:sz="0" w:space="0" w:color="auto"/>
      </w:divBdr>
      <w:divsChild>
        <w:div w:id="1379478273">
          <w:marLeft w:val="0"/>
          <w:marRight w:val="0"/>
          <w:marTop w:val="120"/>
          <w:marBottom w:val="0"/>
          <w:divBdr>
            <w:top w:val="none" w:sz="0" w:space="0" w:color="auto"/>
            <w:left w:val="none" w:sz="0" w:space="0" w:color="auto"/>
            <w:bottom w:val="none" w:sz="0" w:space="0" w:color="auto"/>
            <w:right w:val="none" w:sz="0" w:space="0" w:color="auto"/>
          </w:divBdr>
        </w:div>
        <w:div w:id="1616211809">
          <w:marLeft w:val="0"/>
          <w:marRight w:val="0"/>
          <w:marTop w:val="60"/>
          <w:marBottom w:val="0"/>
          <w:divBdr>
            <w:top w:val="none" w:sz="0" w:space="0" w:color="auto"/>
            <w:left w:val="none" w:sz="0" w:space="0" w:color="auto"/>
            <w:bottom w:val="none" w:sz="0" w:space="0" w:color="auto"/>
            <w:right w:val="none" w:sz="0" w:space="0" w:color="auto"/>
          </w:divBdr>
        </w:div>
      </w:divsChild>
    </w:div>
    <w:div w:id="2118519329">
      <w:bodyDiv w:val="1"/>
      <w:marLeft w:val="0"/>
      <w:marRight w:val="0"/>
      <w:marTop w:val="0"/>
      <w:marBottom w:val="0"/>
      <w:divBdr>
        <w:top w:val="none" w:sz="0" w:space="0" w:color="auto"/>
        <w:left w:val="none" w:sz="0" w:space="0" w:color="auto"/>
        <w:bottom w:val="none" w:sz="0" w:space="0" w:color="auto"/>
        <w:right w:val="none" w:sz="0" w:space="0" w:color="auto"/>
      </w:divBdr>
      <w:divsChild>
        <w:div w:id="870462546">
          <w:marLeft w:val="0"/>
          <w:marRight w:val="0"/>
          <w:marTop w:val="120"/>
          <w:marBottom w:val="0"/>
          <w:divBdr>
            <w:top w:val="none" w:sz="0" w:space="0" w:color="auto"/>
            <w:left w:val="none" w:sz="0" w:space="0" w:color="auto"/>
            <w:bottom w:val="none" w:sz="0" w:space="0" w:color="auto"/>
            <w:right w:val="none" w:sz="0" w:space="0" w:color="auto"/>
          </w:divBdr>
        </w:div>
        <w:div w:id="1288506612">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37C750-A7FA-4115-B8DC-4CECE20B1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rrence Mangena</dc:creator>
  <cp:lastModifiedBy>Sheryl Luthuli</cp:lastModifiedBy>
  <cp:revision>2</cp:revision>
  <cp:lastPrinted>2021-09-16T14:04:00Z</cp:lastPrinted>
  <dcterms:created xsi:type="dcterms:W3CDTF">2021-09-23T08:21:00Z</dcterms:created>
  <dcterms:modified xsi:type="dcterms:W3CDTF">2021-09-23T08:21:00Z</dcterms:modified>
</cp:coreProperties>
</file>